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569D3" w14:textId="77777777" w:rsidR="00203754" w:rsidRPr="00203754" w:rsidRDefault="00203754" w:rsidP="00203754">
      <w:pPr>
        <w:pStyle w:val="Nagwek2"/>
        <w:jc w:val="center"/>
        <w:rPr>
          <w:color w:val="auto"/>
        </w:rPr>
      </w:pPr>
      <w:r w:rsidRPr="00203754">
        <w:rPr>
          <w:color w:val="auto"/>
        </w:rPr>
        <w:t>Wniosek o wyznaczenie promotora</w:t>
      </w:r>
    </w:p>
    <w:p w14:paraId="2199BC10" w14:textId="77777777" w:rsidR="00203754" w:rsidRDefault="00203754" w:rsidP="00417611">
      <w:pPr>
        <w:spacing w:after="0"/>
        <w:jc w:val="right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5678"/>
      </w:tblGrid>
      <w:tr w:rsidR="003677AA" w14:paraId="7F65FD41" w14:textId="77777777" w:rsidTr="003677AA">
        <w:tc>
          <w:tcPr>
            <w:tcW w:w="4928" w:type="dxa"/>
          </w:tcPr>
          <w:p w14:paraId="21D087AF" w14:textId="77777777" w:rsidR="003677AA" w:rsidRDefault="003677AA" w:rsidP="003677AA">
            <w:pPr>
              <w:spacing w:after="0"/>
              <w:jc w:val="both"/>
            </w:pPr>
            <w:r>
              <w:t xml:space="preserve">Imię i nazwisko:  </w:t>
            </w:r>
            <w:sdt>
              <w:sdtPr>
                <w:id w:val="394851580"/>
                <w:placeholder>
                  <w:docPart w:val="74C74A8024DF4FA384366A5B42225E58"/>
                </w:placeholder>
                <w:showingPlcHdr/>
              </w:sdtPr>
              <w:sdtEndPr/>
              <w:sdtContent>
                <w:bookmarkStart w:id="0" w:name="_GoBack"/>
                <w:r>
                  <w:rPr>
                    <w:rFonts w:cs="Times New Roman"/>
                  </w:rPr>
                  <w:t>…………………………</w:t>
                </w:r>
                <w:bookmarkEnd w:id="0"/>
              </w:sdtContent>
            </w:sdt>
          </w:p>
          <w:p w14:paraId="57F1FE31" w14:textId="77777777" w:rsidR="003677AA" w:rsidRDefault="003677AA" w:rsidP="003677AA">
            <w:pPr>
              <w:spacing w:after="0"/>
              <w:jc w:val="both"/>
            </w:pPr>
            <w:r>
              <w:t xml:space="preserve">PESEL:  </w:t>
            </w:r>
            <w:sdt>
              <w:sdtPr>
                <w:id w:val="394851581"/>
                <w:placeholder>
                  <w:docPart w:val="3B90449BD3A74288B7A36431EC7D4877"/>
                </w:placeholder>
                <w:showingPlcHdr/>
              </w:sdtPr>
              <w:sdtEndPr/>
              <w:sdtContent>
                <w:r>
                  <w:rPr>
                    <w:rFonts w:cs="Times New Roman"/>
                  </w:rPr>
                  <w:t>………………………</w:t>
                </w:r>
              </w:sdtContent>
            </w:sdt>
          </w:p>
          <w:p w14:paraId="79B191C9" w14:textId="77777777" w:rsidR="00205373" w:rsidRDefault="00205373" w:rsidP="003677AA">
            <w:pPr>
              <w:spacing w:after="0"/>
              <w:jc w:val="both"/>
            </w:pPr>
          </w:p>
          <w:p w14:paraId="2C32D31E" w14:textId="77777777" w:rsidR="003677AA" w:rsidRDefault="003677AA" w:rsidP="00417611">
            <w:pPr>
              <w:spacing w:after="0"/>
              <w:jc w:val="right"/>
            </w:pPr>
          </w:p>
        </w:tc>
        <w:tc>
          <w:tcPr>
            <w:tcW w:w="5678" w:type="dxa"/>
          </w:tcPr>
          <w:p w14:paraId="34D9EC8F" w14:textId="77777777" w:rsidR="003677AA" w:rsidRDefault="003677AA" w:rsidP="003677AA">
            <w:pPr>
              <w:spacing w:after="0"/>
              <w:jc w:val="right"/>
            </w:pPr>
            <w:r>
              <w:t xml:space="preserve">Poznań, dnia </w:t>
            </w:r>
            <w:sdt>
              <w:sdtPr>
                <w:id w:val="391607174"/>
                <w:placeholder>
                  <w:docPart w:val="B0C34B4A9F9B4BE5865940B077A27FE2"/>
                </w:placeholder>
                <w:showingPlcHdr/>
                <w:date w:fullDate="2020-10-14T00:00:00Z"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cs="Times New Roman"/>
                  </w:rPr>
                  <w:t>………………</w:t>
                </w:r>
              </w:sdtContent>
            </w:sdt>
          </w:p>
          <w:p w14:paraId="2754E871" w14:textId="77777777" w:rsidR="003677AA" w:rsidRDefault="003677AA" w:rsidP="00417611">
            <w:pPr>
              <w:spacing w:after="0"/>
              <w:jc w:val="right"/>
            </w:pPr>
          </w:p>
        </w:tc>
      </w:tr>
    </w:tbl>
    <w:p w14:paraId="06B1AE63" w14:textId="77777777" w:rsidR="00417611" w:rsidRDefault="00417611" w:rsidP="002F0D78">
      <w:pPr>
        <w:spacing w:after="0"/>
        <w:jc w:val="both"/>
      </w:pPr>
    </w:p>
    <w:p w14:paraId="697BC489" w14:textId="77777777" w:rsidR="003677AA" w:rsidRDefault="003677AA" w:rsidP="002F0D78">
      <w:pPr>
        <w:spacing w:after="0"/>
        <w:jc w:val="both"/>
      </w:pPr>
    </w:p>
    <w:p w14:paraId="5DBF50B3" w14:textId="77777777" w:rsidR="00F51F81" w:rsidRPr="004F3D8C" w:rsidRDefault="00F51F81" w:rsidP="00F51F81">
      <w:pPr>
        <w:spacing w:after="0"/>
        <w:ind w:left="4956" w:firstLine="708"/>
        <w:jc w:val="both"/>
      </w:pPr>
      <w:r>
        <w:t>p</w:t>
      </w:r>
      <w:r w:rsidRPr="004F3D8C">
        <w:t xml:space="preserve">rof. dr hab.  </w:t>
      </w:r>
      <w:sdt>
        <w:sdtPr>
          <w:id w:val="391607177"/>
          <w:placeholder>
            <w:docPart w:val="2C450C6BD6BA49A2908CB787A22B4C3B"/>
          </w:placeholder>
          <w:showingPlcHdr/>
        </w:sdtPr>
        <w:sdtEndPr/>
        <w:sdtContent>
          <w:r w:rsidRPr="004F3D8C">
            <w:t>………………………………………</w:t>
          </w:r>
        </w:sdtContent>
      </w:sdt>
    </w:p>
    <w:p w14:paraId="0F87D871" w14:textId="77777777" w:rsidR="00F51F81" w:rsidRPr="004F3D8C" w:rsidRDefault="00F51F81" w:rsidP="00F51F81">
      <w:pPr>
        <w:spacing w:after="0"/>
        <w:ind w:left="4956" w:firstLine="708"/>
        <w:jc w:val="both"/>
      </w:pPr>
      <w:r w:rsidRPr="004F3D8C">
        <w:t xml:space="preserve">Kanclerz  </w:t>
      </w:r>
      <w:sdt>
        <w:sdtPr>
          <w:id w:val="391607178"/>
          <w:placeholder>
            <w:docPart w:val="C9A99F4C03A74ADDA8E0E63A3754C07C"/>
          </w:placeholder>
          <w:showingPlcHdr/>
          <w:dropDownList>
            <w:listItem w:displayText="Kolegium Nauk Medycznych" w:value="Kolegium Nauk Medycznych"/>
            <w:listItem w:displayText="Kolegium Nauk o Zdrowiu" w:value="Kolegium Nauk o Zdrowiu"/>
            <w:listItem w:displayText="Kolegium Nauk Farmaceutycznych" w:value="Kolegium Nauk Farmaceutycznych"/>
          </w:dropDownList>
        </w:sdtPr>
        <w:sdtEndPr/>
        <w:sdtContent>
          <w:r w:rsidRPr="004F3D8C">
            <w:t>……………………………………………</w:t>
          </w:r>
        </w:sdtContent>
      </w:sdt>
    </w:p>
    <w:p w14:paraId="707AF241" w14:textId="7558DC1C" w:rsidR="00DF1034" w:rsidRDefault="00F51F81" w:rsidP="00F51F81">
      <w:pPr>
        <w:spacing w:after="0"/>
        <w:ind w:left="4956" w:firstLine="708"/>
        <w:jc w:val="both"/>
      </w:pPr>
      <w:r w:rsidRPr="004F3D8C">
        <w:t>Uniwersytetu Medycznego w Poznaniu</w:t>
      </w:r>
    </w:p>
    <w:p w14:paraId="37AC94C9" w14:textId="77777777" w:rsidR="002F0D78" w:rsidRDefault="00964BC6" w:rsidP="00DF1034">
      <w:pPr>
        <w:spacing w:after="0"/>
        <w:jc w:val="both"/>
      </w:pPr>
      <w:r>
        <w:tab/>
      </w:r>
      <w:r w:rsidR="00417611">
        <w:tab/>
      </w:r>
      <w:r w:rsidR="00417611">
        <w:tab/>
      </w:r>
      <w:r w:rsidR="00417611">
        <w:tab/>
      </w:r>
      <w:r w:rsidR="00417611">
        <w:tab/>
      </w:r>
      <w:r>
        <w:tab/>
      </w:r>
      <w:r w:rsidR="00BC6CD3">
        <w:tab/>
      </w:r>
      <w:r w:rsidR="003677AA">
        <w:tab/>
      </w:r>
      <w:r w:rsidR="003677AA">
        <w:tab/>
      </w:r>
    </w:p>
    <w:p w14:paraId="72D4AF85" w14:textId="77777777" w:rsidR="002F0D78" w:rsidRDefault="002F0D78" w:rsidP="002F0D78">
      <w:pPr>
        <w:spacing w:after="0"/>
        <w:jc w:val="both"/>
      </w:pPr>
    </w:p>
    <w:p w14:paraId="645E6C9D" w14:textId="77777777" w:rsidR="007F0213" w:rsidRDefault="007F0213" w:rsidP="002F0D78">
      <w:pPr>
        <w:spacing w:after="0"/>
        <w:jc w:val="both"/>
      </w:pPr>
    </w:p>
    <w:p w14:paraId="1579A113" w14:textId="234FC2F8" w:rsidR="002F0D78" w:rsidRDefault="002F0D78" w:rsidP="00BC6CD3">
      <w:pPr>
        <w:spacing w:after="0"/>
        <w:ind w:firstLine="708"/>
        <w:jc w:val="both"/>
      </w:pPr>
      <w:r>
        <w:t xml:space="preserve">Działając na podstawie art. 185 ust. 1 ustawy z dnia 20 lipca 2018 r. - Prawo o szkolnictwie wyższym i nauce </w:t>
      </w:r>
      <w:r w:rsidRPr="00C355F9">
        <w:t>(</w:t>
      </w:r>
      <w:r w:rsidR="00842CFF" w:rsidRPr="00C355F9">
        <w:t xml:space="preserve">t.j. </w:t>
      </w:r>
      <w:r w:rsidRPr="00C355F9">
        <w:t xml:space="preserve">Dz. U. </w:t>
      </w:r>
      <w:r w:rsidR="00842CFF" w:rsidRPr="00C355F9">
        <w:t>202</w:t>
      </w:r>
      <w:r w:rsidR="00B80296">
        <w:t>2.</w:t>
      </w:r>
      <w:r w:rsidR="00842CFF" w:rsidRPr="00C355F9">
        <w:t xml:space="preserve"> </w:t>
      </w:r>
      <w:r w:rsidR="00B80296">
        <w:t>574</w:t>
      </w:r>
      <w:r w:rsidR="00842CFF" w:rsidRPr="00C355F9">
        <w:t xml:space="preserve"> z późn. zm.</w:t>
      </w:r>
      <w:r w:rsidRPr="00C355F9">
        <w:t xml:space="preserve">) oraz </w:t>
      </w:r>
      <w:r w:rsidR="00842CFF" w:rsidRPr="00C355F9">
        <w:rPr>
          <w:rStyle w:val="markedcontent"/>
          <w:rFonts w:cstheme="minorHAnsi"/>
        </w:rPr>
        <w:t>§</w:t>
      </w:r>
      <w:r w:rsidRPr="00C355F9">
        <w:rPr>
          <w:rFonts w:cstheme="minorHAnsi"/>
        </w:rPr>
        <w:t xml:space="preserve"> </w:t>
      </w:r>
      <w:r w:rsidRPr="00C355F9">
        <w:t xml:space="preserve">2 ust. </w:t>
      </w:r>
      <w:r w:rsidR="00842CFF" w:rsidRPr="00C355F9">
        <w:t>2</w:t>
      </w:r>
      <w:r>
        <w:t xml:space="preserve"> Uchwały Senatu Uniwersytetu Medycznego im. K. Marcinkowskiego w Poznaniu nr </w:t>
      </w:r>
      <w:r w:rsidR="006E0852">
        <w:t>69</w:t>
      </w:r>
      <w:r>
        <w:t>/20</w:t>
      </w:r>
      <w:r w:rsidR="008B5DA5">
        <w:t>2</w:t>
      </w:r>
      <w:r w:rsidR="006E0852">
        <w:t>3</w:t>
      </w:r>
      <w:r>
        <w:t xml:space="preserve"> z dnia </w:t>
      </w:r>
      <w:r w:rsidR="006E0852">
        <w:t>26 kwietnia 2023</w:t>
      </w:r>
      <w:r>
        <w:t xml:space="preserve"> r., zwracam się z uprzejmą prośbą o </w:t>
      </w:r>
      <w:r w:rsidRPr="00F03A4B">
        <w:t xml:space="preserve">wyznaczenie </w:t>
      </w:r>
      <w:sdt>
        <w:sdtPr>
          <w:id w:val="409501987"/>
          <w:placeholder>
            <w:docPart w:val="5967689A4D1F4002AC40AF35D6184659"/>
          </w:placeholder>
          <w:comboBox>
            <w:listItem w:displayText="promotora" w:value="promotora"/>
            <w:listItem w:displayText="promotorów" w:value="promotorów"/>
            <w:listItem w:displayText="promotora oraz promotora pomocniczego" w:value="promotora oraz promotora pomocniczego"/>
          </w:comboBox>
        </w:sdtPr>
        <w:sdtEndPr/>
        <w:sdtContent>
          <w:r w:rsidR="00BC6CD3">
            <w:rPr>
              <w:rFonts w:cs="Times New Roman"/>
            </w:rPr>
            <w:t>……………………………………</w:t>
          </w:r>
        </w:sdtContent>
      </w:sdt>
      <w:r w:rsidR="00203754">
        <w:t xml:space="preserve"> </w:t>
      </w:r>
      <w:r>
        <w:t xml:space="preserve">w postępowaniu o nadanie stopnia naukowego doktora w dziedzinie nauk medycznych </w:t>
      </w:r>
      <w:r w:rsidR="00842CFF">
        <w:br/>
      </w:r>
      <w:r>
        <w:t xml:space="preserve">i nauk zdrowiu, </w:t>
      </w:r>
      <w:r w:rsidR="00F51F81">
        <w:t xml:space="preserve">w dyscyplinie  </w:t>
      </w:r>
      <w:sdt>
        <w:sdtPr>
          <w:id w:val="391607180"/>
          <w:placeholder>
            <w:docPart w:val="866AF35133D94BD8AF917B0F1EB32E9F"/>
          </w:placeholder>
          <w:dropDownList>
            <w:listItem w:displayText="nauki medyczne" w:value="nauki medyczne"/>
            <w:listItem w:displayText="nauki farmaceutyczne" w:value="nauki farmaceutyczne"/>
            <w:listItem w:displayText="nauki o zdrowiu" w:value="nauki o zdrowiu"/>
          </w:dropDownList>
        </w:sdtPr>
        <w:sdtEndPr/>
        <w:sdtContent>
          <w:r w:rsidR="00F51F81">
            <w:rPr>
              <w:rFonts w:cs="Times New Roman"/>
            </w:rPr>
            <w:t>………………………</w:t>
          </w:r>
        </w:sdtContent>
      </w:sdt>
      <w:r w:rsidR="008544DC">
        <w:t>.</w:t>
      </w:r>
    </w:p>
    <w:p w14:paraId="762507CD" w14:textId="77777777" w:rsidR="002F0D78" w:rsidRDefault="002F0D78" w:rsidP="002F0D78">
      <w:pPr>
        <w:spacing w:after="0"/>
        <w:jc w:val="both"/>
      </w:pPr>
    </w:p>
    <w:p w14:paraId="05A942A1" w14:textId="2A1DDF2D" w:rsidR="002F0D78" w:rsidRDefault="002F0D78" w:rsidP="002F0D78">
      <w:pPr>
        <w:spacing w:after="0"/>
        <w:jc w:val="both"/>
      </w:pPr>
      <w:r>
        <w:t xml:space="preserve">Jako </w:t>
      </w:r>
      <w:r w:rsidRPr="00F03A4B">
        <w:t>promotora</w:t>
      </w:r>
      <w:r w:rsidR="005F44E8">
        <w:t>/</w:t>
      </w:r>
      <w:r w:rsidRPr="00F03A4B">
        <w:t xml:space="preserve"> promotorów </w:t>
      </w:r>
      <w:r>
        <w:t>proponuję</w:t>
      </w:r>
      <w:r w:rsidR="00500374">
        <w:t xml:space="preserve">: </w:t>
      </w:r>
      <w:r>
        <w:t xml:space="preserve"> </w:t>
      </w:r>
      <w:sdt>
        <w:sdtPr>
          <w:id w:val="391607182"/>
          <w:placeholder>
            <w:docPart w:val="DCF3B1E59FA3456CB9910416313DE0D9"/>
          </w:placeholder>
          <w:showingPlcHdr/>
        </w:sdtPr>
        <w:sdtEndPr/>
        <w:sdtContent>
          <w:r w:rsidR="005F44E8">
            <w:rPr>
              <w:rFonts w:cs="Times New Roman"/>
            </w:rPr>
            <w:t>……………………………………………………</w:t>
          </w:r>
        </w:sdtContent>
      </w:sdt>
      <w:r w:rsidR="005F44E8" w:rsidRPr="005F44E8">
        <w:t xml:space="preserve"> </w:t>
      </w:r>
      <w:r w:rsidR="005F44E8">
        <w:t xml:space="preserve">  </w:t>
      </w:r>
      <w:sdt>
        <w:sdtPr>
          <w:id w:val="-203717688"/>
          <w:placeholder>
            <w:docPart w:val="C1627E741F5D47118A9CC8FEC8E2AE06"/>
          </w:placeholder>
          <w:showingPlcHdr/>
        </w:sdtPr>
        <w:sdtEndPr/>
        <w:sdtContent>
          <w:r w:rsidR="005F44E8">
            <w:rPr>
              <w:rFonts w:cs="Times New Roman"/>
            </w:rPr>
            <w:t>……………………………………………………</w:t>
          </w:r>
        </w:sdtContent>
      </w:sdt>
    </w:p>
    <w:p w14:paraId="496DD768" w14:textId="77777777" w:rsidR="00964BC6" w:rsidRDefault="00964BC6" w:rsidP="002F0D78">
      <w:pPr>
        <w:spacing w:after="0"/>
        <w:jc w:val="both"/>
      </w:pPr>
    </w:p>
    <w:p w14:paraId="357DC6E6" w14:textId="69B635BE" w:rsidR="00842CFF" w:rsidRDefault="00842CFF" w:rsidP="00842CFF">
      <w:pPr>
        <w:spacing w:after="0"/>
        <w:jc w:val="both"/>
      </w:pPr>
      <w:r>
        <w:t>Jako</w:t>
      </w:r>
      <w:r w:rsidRPr="00F03A4B">
        <w:t xml:space="preserve"> promotora pomocniczego</w:t>
      </w:r>
      <w:r>
        <w:t xml:space="preserve"> proponuję:  </w:t>
      </w:r>
      <w:sdt>
        <w:sdtPr>
          <w:id w:val="-1559170906"/>
          <w:placeholder>
            <w:docPart w:val="7A0F60316EF24293A3E4931E9C0C3412"/>
          </w:placeholder>
          <w:showingPlcHdr/>
        </w:sdtPr>
        <w:sdtEndPr/>
        <w:sdtContent>
          <w:r>
            <w:rPr>
              <w:rFonts w:cs="Times New Roman"/>
            </w:rPr>
            <w:t>……………………………………………………</w:t>
          </w:r>
        </w:sdtContent>
      </w:sdt>
    </w:p>
    <w:p w14:paraId="5A299F79" w14:textId="77777777" w:rsidR="00842A3C" w:rsidRDefault="00842A3C" w:rsidP="002F0D78">
      <w:pPr>
        <w:spacing w:after="0"/>
        <w:jc w:val="both"/>
      </w:pPr>
    </w:p>
    <w:p w14:paraId="15ED7E1C" w14:textId="77777777" w:rsidR="002F0D78" w:rsidRDefault="002F0D78" w:rsidP="002F0D78">
      <w:pPr>
        <w:spacing w:after="0"/>
        <w:jc w:val="both"/>
      </w:pPr>
      <w:r>
        <w:t>Propono</w:t>
      </w:r>
      <w:r w:rsidR="00964BC6">
        <w:t>wany tytuł rozprawy doktorskiej:</w:t>
      </w:r>
      <w:r w:rsidR="00500374">
        <w:t xml:space="preserve"> </w:t>
      </w:r>
      <w:r w:rsidR="00964BC6">
        <w:t xml:space="preserve"> </w:t>
      </w:r>
      <w:sdt>
        <w:sdtPr>
          <w:id w:val="391607183"/>
          <w:placeholder>
            <w:docPart w:val="D9D1FE2E58944BC08D578A444FDD7ECF"/>
          </w:placeholder>
          <w:showingPlcHdr/>
        </w:sdtPr>
        <w:sdtEndPr/>
        <w:sdtContent>
          <w:r w:rsidR="00C73F60">
            <w:rPr>
              <w:rFonts w:cs="Times New Roman"/>
            </w:rPr>
            <w:t>……………………………………………</w:t>
          </w:r>
          <w:r w:rsidR="00A86985">
            <w:rPr>
              <w:rFonts w:cs="Times New Roman"/>
            </w:rPr>
            <w:t>……</w:t>
          </w:r>
          <w:r w:rsidR="00C73F60">
            <w:rPr>
              <w:rFonts w:cs="Times New Roman"/>
            </w:rPr>
            <w:t>…</w:t>
          </w:r>
          <w:r w:rsidR="007F0213">
            <w:rPr>
              <w:rFonts w:cs="Times New Roman"/>
            </w:rPr>
            <w:t>……………………</w:t>
          </w:r>
          <w:r w:rsidR="00C73F60">
            <w:rPr>
              <w:rFonts w:cs="Times New Roman"/>
            </w:rPr>
            <w:t>…………………………</w:t>
          </w:r>
        </w:sdtContent>
      </w:sdt>
    </w:p>
    <w:p w14:paraId="530BBD08" w14:textId="77777777" w:rsidR="00E90943" w:rsidRDefault="00E90943" w:rsidP="0023525F">
      <w:pPr>
        <w:spacing w:after="0"/>
        <w:jc w:val="both"/>
      </w:pPr>
    </w:p>
    <w:p w14:paraId="6661D6D7" w14:textId="77777777" w:rsidR="0023525F" w:rsidRDefault="0023525F" w:rsidP="0023525F">
      <w:pPr>
        <w:spacing w:after="0"/>
        <w:jc w:val="both"/>
      </w:pPr>
    </w:p>
    <w:p w14:paraId="527BF4E2" w14:textId="7B90F13E" w:rsidR="007B5A1C" w:rsidRDefault="00842CFF" w:rsidP="0023525F">
      <w:pPr>
        <w:spacing w:after="0"/>
        <w:jc w:val="both"/>
      </w:pPr>
      <w:bookmarkStart w:id="1" w:name="_Hlk85439997"/>
      <w:r>
        <w:t xml:space="preserve">   </w:t>
      </w:r>
    </w:p>
    <w:p w14:paraId="786E68D3" w14:textId="77777777" w:rsidR="002F0D78" w:rsidRDefault="002F0D78" w:rsidP="002F0D78">
      <w:pPr>
        <w:spacing w:after="0"/>
        <w:jc w:val="both"/>
      </w:pPr>
    </w:p>
    <w:p w14:paraId="3EB867FB" w14:textId="4428445E" w:rsidR="002F0D78" w:rsidRDefault="007F0213" w:rsidP="002F0D78">
      <w:pPr>
        <w:spacing w:after="0"/>
        <w:jc w:val="both"/>
      </w:pPr>
      <w:r>
        <w:t xml:space="preserve">   </w:t>
      </w:r>
      <w:r w:rsidR="002F0D78">
        <w:t>.......................................</w:t>
      </w:r>
      <w:r w:rsidR="00842CFF">
        <w:t xml:space="preserve">       .......................................</w:t>
      </w:r>
      <w:r>
        <w:tab/>
      </w:r>
      <w:r w:rsidR="002F0D78">
        <w:tab/>
        <w:t>........................................................................</w:t>
      </w:r>
    </w:p>
    <w:p w14:paraId="4379CF71" w14:textId="72EAA66D" w:rsidR="002F0D78" w:rsidRDefault="007F0213" w:rsidP="002F0D78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 </w:t>
      </w:r>
      <w:r w:rsidR="002F0D78" w:rsidRPr="002F0D78">
        <w:rPr>
          <w:sz w:val="12"/>
          <w:szCs w:val="12"/>
        </w:rPr>
        <w:t>Zgoda na podjęcie funkcji promotora</w:t>
      </w:r>
      <w:r w:rsidR="00842CFF">
        <w:rPr>
          <w:sz w:val="12"/>
          <w:szCs w:val="12"/>
        </w:rPr>
        <w:t xml:space="preserve">    </w:t>
      </w:r>
      <w:r w:rsidR="002F0D78" w:rsidRPr="002F0D78">
        <w:rPr>
          <w:sz w:val="12"/>
          <w:szCs w:val="12"/>
        </w:rPr>
        <w:t>/promotorów</w:t>
      </w:r>
      <w:r w:rsidR="002F0D78" w:rsidRPr="002F0D78">
        <w:rPr>
          <w:sz w:val="12"/>
          <w:szCs w:val="12"/>
        </w:rPr>
        <w:tab/>
      </w:r>
      <w:r w:rsidR="002F0D78" w:rsidRPr="002F0D78">
        <w:rPr>
          <w:sz w:val="12"/>
          <w:szCs w:val="12"/>
        </w:rPr>
        <w:tab/>
      </w:r>
      <w:r w:rsidR="002F0D78" w:rsidRPr="002F0D78">
        <w:rPr>
          <w:sz w:val="12"/>
          <w:szCs w:val="12"/>
        </w:rPr>
        <w:tab/>
      </w:r>
      <w:r w:rsidR="00842CFF">
        <w:rPr>
          <w:sz w:val="12"/>
          <w:szCs w:val="12"/>
        </w:rPr>
        <w:t xml:space="preserve">                         </w:t>
      </w:r>
      <w:r w:rsidR="002F0D78">
        <w:rPr>
          <w:sz w:val="12"/>
          <w:szCs w:val="12"/>
        </w:rPr>
        <w:t xml:space="preserve">           </w:t>
      </w:r>
      <w:r w:rsidR="005F44E8">
        <w:rPr>
          <w:sz w:val="12"/>
          <w:szCs w:val="12"/>
        </w:rPr>
        <w:t xml:space="preserve">                               </w:t>
      </w:r>
      <w:r w:rsidR="002F0D78">
        <w:rPr>
          <w:sz w:val="12"/>
          <w:szCs w:val="12"/>
        </w:rPr>
        <w:t xml:space="preserve"> P</w:t>
      </w:r>
      <w:r w:rsidR="002F0D78" w:rsidRPr="002F0D78">
        <w:rPr>
          <w:sz w:val="12"/>
          <w:szCs w:val="12"/>
        </w:rPr>
        <w:t xml:space="preserve">odpis osoby ubiegającej się o nadanie stopnia naukowego </w:t>
      </w:r>
      <w:r w:rsidR="002F0D78">
        <w:rPr>
          <w:sz w:val="12"/>
          <w:szCs w:val="12"/>
        </w:rPr>
        <w:t>doktora</w:t>
      </w:r>
    </w:p>
    <w:p w14:paraId="3317F1ED" w14:textId="77777777" w:rsidR="002F0D78" w:rsidRDefault="002F0D78" w:rsidP="002F0D78">
      <w:pPr>
        <w:spacing w:after="0"/>
        <w:jc w:val="both"/>
        <w:rPr>
          <w:sz w:val="12"/>
          <w:szCs w:val="12"/>
        </w:rPr>
      </w:pPr>
    </w:p>
    <w:p w14:paraId="38A8DCB3" w14:textId="77777777" w:rsidR="002F0D78" w:rsidRDefault="002F0D78" w:rsidP="002F0D78">
      <w:pPr>
        <w:spacing w:after="0"/>
        <w:jc w:val="both"/>
      </w:pPr>
    </w:p>
    <w:p w14:paraId="4127A36E" w14:textId="77777777" w:rsidR="007B5A1C" w:rsidRDefault="007B5A1C" w:rsidP="002F0D78">
      <w:pPr>
        <w:spacing w:after="0"/>
        <w:jc w:val="both"/>
      </w:pPr>
    </w:p>
    <w:p w14:paraId="28B59C16" w14:textId="77777777" w:rsidR="002F0D78" w:rsidRDefault="007F0213" w:rsidP="002F0D78">
      <w:pPr>
        <w:spacing w:after="0"/>
        <w:jc w:val="both"/>
      </w:pPr>
      <w:r>
        <w:t xml:space="preserve">   </w:t>
      </w:r>
      <w:r w:rsidR="002F0D78">
        <w:t>........................................................</w:t>
      </w:r>
      <w:r w:rsidR="002F0D78">
        <w:tab/>
      </w:r>
      <w:r w:rsidR="002F0D78">
        <w:tab/>
      </w:r>
      <w:r>
        <w:tab/>
      </w:r>
      <w:r w:rsidR="002F0D78">
        <w:tab/>
        <w:t>........................................................................</w:t>
      </w:r>
    </w:p>
    <w:p w14:paraId="5A31CBC3" w14:textId="0ABCB639" w:rsidR="002F0D78" w:rsidRDefault="007F0213" w:rsidP="002F0D78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  </w:t>
      </w:r>
      <w:r w:rsidR="002F0D78" w:rsidRPr="002F0D78">
        <w:rPr>
          <w:sz w:val="12"/>
          <w:szCs w:val="12"/>
        </w:rPr>
        <w:t>Zgoda na podję</w:t>
      </w:r>
      <w:r w:rsidR="002F0D78">
        <w:rPr>
          <w:sz w:val="12"/>
          <w:szCs w:val="12"/>
        </w:rPr>
        <w:t>cie funkcji promotora pomocniczego</w:t>
      </w:r>
      <w:r w:rsidR="002F0D78" w:rsidRPr="002F0D78">
        <w:rPr>
          <w:sz w:val="12"/>
          <w:szCs w:val="12"/>
        </w:rPr>
        <w:tab/>
      </w:r>
      <w:r w:rsidR="002F0D78" w:rsidRPr="002F0D78">
        <w:rPr>
          <w:sz w:val="12"/>
          <w:szCs w:val="12"/>
        </w:rPr>
        <w:tab/>
      </w:r>
      <w:r w:rsidR="002F0D78" w:rsidRPr="002F0D78">
        <w:rPr>
          <w:sz w:val="12"/>
          <w:szCs w:val="12"/>
        </w:rPr>
        <w:tab/>
      </w:r>
      <w:r>
        <w:rPr>
          <w:sz w:val="12"/>
          <w:szCs w:val="12"/>
        </w:rPr>
        <w:tab/>
      </w:r>
      <w:r w:rsidR="002F0D78">
        <w:rPr>
          <w:sz w:val="12"/>
          <w:szCs w:val="12"/>
        </w:rPr>
        <w:tab/>
        <w:t xml:space="preserve">            Zgoda promotora</w:t>
      </w:r>
      <w:r w:rsidR="00842CFF">
        <w:rPr>
          <w:sz w:val="12"/>
          <w:szCs w:val="12"/>
        </w:rPr>
        <w:t xml:space="preserve"> </w:t>
      </w:r>
      <w:r w:rsidR="002F0D78">
        <w:rPr>
          <w:sz w:val="12"/>
          <w:szCs w:val="12"/>
        </w:rPr>
        <w:t xml:space="preserve"> na wyznaczenie promotora pomocniczego</w:t>
      </w:r>
    </w:p>
    <w:p w14:paraId="4362D487" w14:textId="77777777" w:rsidR="002F0D78" w:rsidRDefault="002F0D78" w:rsidP="002F0D78">
      <w:pPr>
        <w:spacing w:after="0"/>
        <w:jc w:val="both"/>
        <w:rPr>
          <w:sz w:val="12"/>
          <w:szCs w:val="12"/>
        </w:rPr>
      </w:pPr>
    </w:p>
    <w:p w14:paraId="41800CF8" w14:textId="77777777" w:rsidR="002F0D78" w:rsidRDefault="002F0D78" w:rsidP="002F0D78">
      <w:pPr>
        <w:spacing w:after="0"/>
        <w:jc w:val="both"/>
      </w:pPr>
    </w:p>
    <w:p w14:paraId="687E5C56" w14:textId="77777777" w:rsidR="007B5A1C" w:rsidRDefault="007B5A1C" w:rsidP="002F0D78">
      <w:pPr>
        <w:spacing w:after="0"/>
        <w:jc w:val="both"/>
      </w:pPr>
    </w:p>
    <w:p w14:paraId="52A92BB4" w14:textId="77777777" w:rsidR="002F0D78" w:rsidRDefault="007F0213" w:rsidP="002F0D78">
      <w:pPr>
        <w:spacing w:after="0"/>
        <w:jc w:val="both"/>
      </w:pPr>
      <w:r>
        <w:t xml:space="preserve">   </w:t>
      </w:r>
      <w:r w:rsidR="002F0D78">
        <w:t>........................................................</w:t>
      </w:r>
      <w:r w:rsidR="002F0D78">
        <w:tab/>
      </w:r>
      <w:r w:rsidR="002F0D78">
        <w:tab/>
      </w:r>
      <w:r>
        <w:tab/>
      </w:r>
      <w:r w:rsidR="002F0D78">
        <w:tab/>
        <w:t>........................................................................</w:t>
      </w:r>
    </w:p>
    <w:p w14:paraId="3EFE77C6" w14:textId="77777777" w:rsidR="002F0D78" w:rsidRDefault="007F0213" w:rsidP="002F0D78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</w:t>
      </w:r>
      <w:r w:rsidR="002F0D78">
        <w:rPr>
          <w:sz w:val="12"/>
          <w:szCs w:val="12"/>
        </w:rPr>
        <w:t xml:space="preserve">                           Akceptacja kierownika katedry</w:t>
      </w:r>
      <w:r w:rsidR="002F0D78" w:rsidRPr="002F0D78">
        <w:rPr>
          <w:sz w:val="12"/>
          <w:szCs w:val="12"/>
        </w:rPr>
        <w:tab/>
      </w:r>
      <w:r w:rsidR="002F0D78" w:rsidRPr="002F0D78">
        <w:rPr>
          <w:sz w:val="12"/>
          <w:szCs w:val="12"/>
        </w:rPr>
        <w:tab/>
      </w:r>
      <w:r w:rsidR="002F0D78" w:rsidRPr="002F0D78">
        <w:rPr>
          <w:sz w:val="12"/>
          <w:szCs w:val="12"/>
        </w:rPr>
        <w:tab/>
      </w:r>
      <w:r>
        <w:rPr>
          <w:sz w:val="12"/>
          <w:szCs w:val="12"/>
        </w:rPr>
        <w:tab/>
      </w:r>
      <w:r w:rsidR="002F0D78">
        <w:rPr>
          <w:sz w:val="12"/>
          <w:szCs w:val="12"/>
        </w:rPr>
        <w:tab/>
      </w:r>
      <w:r w:rsidR="002F0D78">
        <w:rPr>
          <w:sz w:val="12"/>
          <w:szCs w:val="12"/>
        </w:rPr>
        <w:tab/>
        <w:t xml:space="preserve">                  Akceptacja </w:t>
      </w:r>
      <w:r w:rsidR="00184A1D">
        <w:rPr>
          <w:sz w:val="12"/>
          <w:szCs w:val="12"/>
        </w:rPr>
        <w:t>Kanclerza Kolegium</w:t>
      </w:r>
    </w:p>
    <w:p w14:paraId="4345C989" w14:textId="77777777" w:rsidR="007F0213" w:rsidRDefault="007F0213" w:rsidP="002F0D78">
      <w:pPr>
        <w:spacing w:after="0"/>
        <w:jc w:val="both"/>
        <w:rPr>
          <w:sz w:val="20"/>
          <w:szCs w:val="20"/>
        </w:rPr>
      </w:pPr>
    </w:p>
    <w:bookmarkEnd w:id="1"/>
    <w:p w14:paraId="6751681B" w14:textId="77777777" w:rsidR="007F0213" w:rsidRPr="007F0213" w:rsidRDefault="007F0213" w:rsidP="007F0213">
      <w:pPr>
        <w:pStyle w:val="Akapitzlist"/>
        <w:spacing w:after="0" w:line="240" w:lineRule="auto"/>
        <w:ind w:left="284"/>
        <w:jc w:val="both"/>
        <w:rPr>
          <w:sz w:val="16"/>
          <w:szCs w:val="20"/>
        </w:rPr>
      </w:pPr>
    </w:p>
    <w:sectPr w:rsidR="007F0213" w:rsidRPr="007F0213" w:rsidSect="007F021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910B2E" w14:textId="77777777" w:rsidR="00852CC3" w:rsidRDefault="00852CC3" w:rsidP="00196BAE">
      <w:pPr>
        <w:spacing w:after="0" w:line="240" w:lineRule="auto"/>
      </w:pPr>
      <w:r>
        <w:separator/>
      </w:r>
    </w:p>
  </w:endnote>
  <w:endnote w:type="continuationSeparator" w:id="0">
    <w:p w14:paraId="0C3773CF" w14:textId="77777777" w:rsidR="00852CC3" w:rsidRDefault="00852CC3" w:rsidP="00196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10447" w14:textId="77777777" w:rsidR="00842A3C" w:rsidRDefault="00842A3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8ECB2" w14:textId="77777777" w:rsidR="00150562" w:rsidRPr="00196BAE" w:rsidRDefault="00150562" w:rsidP="00150562">
    <w:pPr>
      <w:spacing w:after="0"/>
      <w:jc w:val="both"/>
      <w:rPr>
        <w:sz w:val="20"/>
        <w:szCs w:val="20"/>
      </w:rPr>
    </w:pPr>
    <w:r w:rsidRPr="00196BAE">
      <w:rPr>
        <w:sz w:val="20"/>
        <w:szCs w:val="20"/>
      </w:rPr>
      <w:t>Załączniki:</w:t>
    </w:r>
  </w:p>
  <w:p w14:paraId="51ED57A2" w14:textId="77777777" w:rsidR="00150562" w:rsidRDefault="00150562" w:rsidP="00150562">
    <w:pPr>
      <w:pStyle w:val="Akapitzlist"/>
      <w:numPr>
        <w:ilvl w:val="0"/>
        <w:numId w:val="2"/>
      </w:numPr>
      <w:spacing w:after="0" w:line="240" w:lineRule="auto"/>
      <w:ind w:left="284" w:hanging="284"/>
      <w:jc w:val="both"/>
      <w:rPr>
        <w:sz w:val="16"/>
        <w:szCs w:val="20"/>
      </w:rPr>
    </w:pPr>
    <w:r>
      <w:rPr>
        <w:sz w:val="16"/>
        <w:szCs w:val="20"/>
      </w:rPr>
      <w:t>Kopia dyplomu potwierdzającego posiadanie tytułu zawodowego magistra lub równorzędnego (zgodność z oryginałem poświadczona przez UMP).</w:t>
    </w:r>
  </w:p>
  <w:p w14:paraId="7006A653" w14:textId="77777777" w:rsidR="00150562" w:rsidRDefault="00150562" w:rsidP="00150562">
    <w:pPr>
      <w:pStyle w:val="Akapitzlist"/>
      <w:numPr>
        <w:ilvl w:val="0"/>
        <w:numId w:val="2"/>
      </w:numPr>
      <w:spacing w:after="0" w:line="240" w:lineRule="auto"/>
      <w:ind w:left="284" w:hanging="284"/>
      <w:jc w:val="both"/>
      <w:rPr>
        <w:sz w:val="16"/>
        <w:szCs w:val="20"/>
      </w:rPr>
    </w:pPr>
    <w:r>
      <w:rPr>
        <w:sz w:val="16"/>
        <w:szCs w:val="20"/>
      </w:rPr>
      <w:t>Kwestionariusz osobowy</w:t>
    </w:r>
  </w:p>
  <w:p w14:paraId="4A27A94D" w14:textId="7CC2EB32" w:rsidR="00150562" w:rsidRPr="00500374" w:rsidRDefault="00321E86" w:rsidP="00150562">
    <w:pPr>
      <w:pStyle w:val="Akapitzlist"/>
      <w:numPr>
        <w:ilvl w:val="0"/>
        <w:numId w:val="2"/>
      </w:numPr>
      <w:spacing w:after="0" w:line="240" w:lineRule="auto"/>
      <w:ind w:left="284" w:hanging="284"/>
      <w:jc w:val="both"/>
      <w:rPr>
        <w:sz w:val="16"/>
        <w:szCs w:val="20"/>
      </w:rPr>
    </w:pPr>
    <w:r>
      <w:rPr>
        <w:sz w:val="16"/>
        <w:szCs w:val="20"/>
      </w:rPr>
      <w:t>L</w:t>
    </w:r>
    <w:r w:rsidRPr="00321E86">
      <w:rPr>
        <w:sz w:val="16"/>
        <w:szCs w:val="20"/>
      </w:rPr>
      <w:t>ista obecności i protokół z posiedzenia Rady Katedry/Kliniki/Rady Naukowej Instytutu, na którym przedstawiono założenia rozprawy doktorskiej</w:t>
    </w:r>
    <w:r w:rsidR="00150562" w:rsidRPr="00500374">
      <w:rPr>
        <w:sz w:val="16"/>
        <w:szCs w:val="20"/>
      </w:rPr>
      <w:t>.</w:t>
    </w:r>
  </w:p>
  <w:p w14:paraId="6E96BF38" w14:textId="3A061D32" w:rsidR="00150562" w:rsidRPr="00500374" w:rsidRDefault="00321E86" w:rsidP="00150562">
    <w:pPr>
      <w:pStyle w:val="Akapitzlist"/>
      <w:numPr>
        <w:ilvl w:val="0"/>
        <w:numId w:val="2"/>
      </w:numPr>
      <w:spacing w:after="0" w:line="240" w:lineRule="auto"/>
      <w:ind w:left="284" w:hanging="284"/>
      <w:jc w:val="both"/>
      <w:rPr>
        <w:sz w:val="16"/>
        <w:szCs w:val="20"/>
      </w:rPr>
    </w:pPr>
    <w:r>
      <w:rPr>
        <w:sz w:val="16"/>
        <w:szCs w:val="20"/>
      </w:rPr>
      <w:t>O</w:t>
    </w:r>
    <w:r w:rsidRPr="00321E86">
      <w:rPr>
        <w:sz w:val="16"/>
        <w:szCs w:val="20"/>
      </w:rPr>
      <w:t>mówienie celu i założeń rozprawy doktorskiej (maksymalnie 1 str. A4)</w:t>
    </w:r>
    <w:r w:rsidR="00150562">
      <w:rPr>
        <w:sz w:val="16"/>
        <w:szCs w:val="20"/>
      </w:rPr>
      <w:t>.</w:t>
    </w:r>
  </w:p>
  <w:p w14:paraId="2832B5CA" w14:textId="77777777" w:rsidR="00150562" w:rsidRPr="00500374" w:rsidRDefault="00150562" w:rsidP="00150562">
    <w:pPr>
      <w:pStyle w:val="Akapitzlist"/>
      <w:numPr>
        <w:ilvl w:val="0"/>
        <w:numId w:val="2"/>
      </w:numPr>
      <w:spacing w:after="0" w:line="240" w:lineRule="auto"/>
      <w:ind w:left="284" w:hanging="284"/>
      <w:jc w:val="both"/>
      <w:rPr>
        <w:sz w:val="16"/>
        <w:szCs w:val="20"/>
      </w:rPr>
    </w:pPr>
    <w:r w:rsidRPr="00500374">
      <w:rPr>
        <w:sz w:val="16"/>
        <w:szCs w:val="20"/>
      </w:rPr>
      <w:t>Dorobek naukowy kandydata na promotora – tylko w przypadku propozycji kandydata niezatrudnionego w UMP.</w:t>
    </w:r>
  </w:p>
  <w:p w14:paraId="3C74D655" w14:textId="77777777" w:rsidR="00150562" w:rsidRDefault="00150562" w:rsidP="00150562">
    <w:pPr>
      <w:pStyle w:val="Akapitzlist"/>
      <w:numPr>
        <w:ilvl w:val="0"/>
        <w:numId w:val="2"/>
      </w:numPr>
      <w:spacing w:after="0" w:line="240" w:lineRule="auto"/>
      <w:ind w:left="284" w:hanging="284"/>
      <w:jc w:val="both"/>
      <w:rPr>
        <w:sz w:val="16"/>
        <w:szCs w:val="20"/>
      </w:rPr>
    </w:pPr>
    <w:r w:rsidRPr="00500374">
      <w:rPr>
        <w:sz w:val="16"/>
        <w:szCs w:val="20"/>
      </w:rPr>
      <w:t>Oświadczenie kandydata na promotora o spełnianiu wymagań do pełnienia funkcji promotora.</w:t>
    </w:r>
  </w:p>
  <w:p w14:paraId="58EF2041" w14:textId="3211D7A3" w:rsidR="00842A3C" w:rsidRDefault="00842A3C" w:rsidP="00150562">
    <w:pPr>
      <w:pStyle w:val="Akapitzlist"/>
      <w:numPr>
        <w:ilvl w:val="0"/>
        <w:numId w:val="2"/>
      </w:numPr>
      <w:spacing w:after="0" w:line="240" w:lineRule="auto"/>
      <w:ind w:left="284" w:hanging="284"/>
      <w:jc w:val="both"/>
      <w:rPr>
        <w:sz w:val="16"/>
        <w:szCs w:val="20"/>
      </w:rPr>
    </w:pPr>
    <w:r>
      <w:rPr>
        <w:sz w:val="16"/>
        <w:szCs w:val="20"/>
      </w:rPr>
      <w:t>Uzasadnienie wniosku o wyznaczenie promotora pomocniczego podpisane przez promotora głównego</w:t>
    </w:r>
  </w:p>
  <w:p w14:paraId="225B1510" w14:textId="69FA5BD2" w:rsidR="00150562" w:rsidRPr="00321E86" w:rsidRDefault="00150562" w:rsidP="00321E86">
    <w:pPr>
      <w:pStyle w:val="Akapitzlist"/>
      <w:numPr>
        <w:ilvl w:val="0"/>
        <w:numId w:val="2"/>
      </w:numPr>
      <w:spacing w:after="0" w:line="240" w:lineRule="auto"/>
      <w:ind w:left="284" w:hanging="284"/>
      <w:jc w:val="both"/>
      <w:rPr>
        <w:sz w:val="16"/>
        <w:szCs w:val="20"/>
      </w:rPr>
    </w:pPr>
    <w:r w:rsidRPr="00500374">
      <w:rPr>
        <w:sz w:val="16"/>
        <w:szCs w:val="20"/>
      </w:rPr>
      <w:t>Z</w:t>
    </w:r>
    <w:r>
      <w:rPr>
        <w:sz w:val="16"/>
        <w:szCs w:val="20"/>
      </w:rPr>
      <w:t>goda</w:t>
    </w:r>
    <w:r w:rsidRPr="00500374">
      <w:rPr>
        <w:sz w:val="16"/>
        <w:szCs w:val="20"/>
      </w:rPr>
      <w:t xml:space="preserve"> lokalnej Komisji Bioetycznej lub lokalnej Komisji Etyki Badań na Zwierzętach lub oświadczenie kandydata na promotora (kandydatów na promotorów) wraz z uzasadnieniem, że taka zgoda nie jest wymagana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A3064" w14:textId="77777777" w:rsidR="00842A3C" w:rsidRDefault="00842A3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BC118" w14:textId="77777777" w:rsidR="00852CC3" w:rsidRDefault="00852CC3" w:rsidP="00196BAE">
      <w:pPr>
        <w:spacing w:after="0" w:line="240" w:lineRule="auto"/>
      </w:pPr>
      <w:r>
        <w:separator/>
      </w:r>
    </w:p>
  </w:footnote>
  <w:footnote w:type="continuationSeparator" w:id="0">
    <w:p w14:paraId="35726DC4" w14:textId="77777777" w:rsidR="00852CC3" w:rsidRDefault="00852CC3" w:rsidP="00196B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9735E" w14:textId="77777777" w:rsidR="00E92ABD" w:rsidRDefault="00852CC3">
    <w:pPr>
      <w:pStyle w:val="Nagwek"/>
    </w:pPr>
    <w:r>
      <w:rPr>
        <w:noProof/>
      </w:rPr>
      <w:pict w14:anchorId="6A22FF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4" o:spid="_x0000_s2051" type="#_x0000_t75" alt="/Users/marcinr/Desktop/folder bez nazwy/12_703_logo_ump wm.jpg" style="position:absolute;margin-left:0;margin-top:0;width:453.05pt;height:452.4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B5D18" w14:textId="77777777" w:rsidR="00E92ABD" w:rsidRDefault="00852CC3">
    <w:pPr>
      <w:pStyle w:val="Nagwek"/>
    </w:pPr>
    <w:r>
      <w:rPr>
        <w:noProof/>
      </w:rPr>
      <w:pict w14:anchorId="5BA66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5" o:spid="_x0000_s2050" type="#_x0000_t75" alt="/Users/marcinr/Desktop/folder bez nazwy/12_703_logo_ump wm.jpg" style="position:absolute;margin-left:0;margin-top:0;width:453.05pt;height:452.4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73F87" w14:textId="77777777" w:rsidR="00E92ABD" w:rsidRDefault="00852CC3">
    <w:pPr>
      <w:pStyle w:val="Nagwek"/>
    </w:pPr>
    <w:r>
      <w:rPr>
        <w:noProof/>
      </w:rPr>
      <w:pict w14:anchorId="192F39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3" o:spid="_x0000_s2049" type="#_x0000_t75" alt="/Users/marcinr/Desktop/folder bez nazwy/12_703_logo_ump wm.jpg" style="position:absolute;margin-left:0;margin-top:0;width:453.05pt;height:452.4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946FC"/>
    <w:multiLevelType w:val="hybridMultilevel"/>
    <w:tmpl w:val="FE1E53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1"/>
  <w:defaultTabStop w:val="708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tDQ1NTeztDQxNrFQ0lEKTi0uzszPAykwrAUAqhOx1iwAAAA="/>
  </w:docVars>
  <w:rsids>
    <w:rsidRoot w:val="002F0D78"/>
    <w:rsid w:val="00000124"/>
    <w:rsid w:val="000002A0"/>
    <w:rsid w:val="0000174B"/>
    <w:rsid w:val="00001E76"/>
    <w:rsid w:val="00002342"/>
    <w:rsid w:val="00002B38"/>
    <w:rsid w:val="00002BED"/>
    <w:rsid w:val="00002EB9"/>
    <w:rsid w:val="00003255"/>
    <w:rsid w:val="000039B6"/>
    <w:rsid w:val="00003AA9"/>
    <w:rsid w:val="0000423C"/>
    <w:rsid w:val="000043E0"/>
    <w:rsid w:val="00005588"/>
    <w:rsid w:val="00005BA6"/>
    <w:rsid w:val="00006CD2"/>
    <w:rsid w:val="00006D11"/>
    <w:rsid w:val="00006D14"/>
    <w:rsid w:val="00006F70"/>
    <w:rsid w:val="0000702D"/>
    <w:rsid w:val="000074E4"/>
    <w:rsid w:val="00007CF1"/>
    <w:rsid w:val="00007D64"/>
    <w:rsid w:val="00010362"/>
    <w:rsid w:val="00010D63"/>
    <w:rsid w:val="00010F50"/>
    <w:rsid w:val="000112CE"/>
    <w:rsid w:val="0001161B"/>
    <w:rsid w:val="000118D7"/>
    <w:rsid w:val="00011E5D"/>
    <w:rsid w:val="000121EA"/>
    <w:rsid w:val="000129D8"/>
    <w:rsid w:val="00012F46"/>
    <w:rsid w:val="000132FC"/>
    <w:rsid w:val="00013C12"/>
    <w:rsid w:val="00013DEA"/>
    <w:rsid w:val="00013F17"/>
    <w:rsid w:val="0001443A"/>
    <w:rsid w:val="0001537C"/>
    <w:rsid w:val="00015F91"/>
    <w:rsid w:val="000163D0"/>
    <w:rsid w:val="0001747A"/>
    <w:rsid w:val="000175EA"/>
    <w:rsid w:val="00020599"/>
    <w:rsid w:val="00020955"/>
    <w:rsid w:val="00020DCA"/>
    <w:rsid w:val="0002191C"/>
    <w:rsid w:val="00021C7F"/>
    <w:rsid w:val="00021F99"/>
    <w:rsid w:val="000225F9"/>
    <w:rsid w:val="00022720"/>
    <w:rsid w:val="00022FA6"/>
    <w:rsid w:val="0002332D"/>
    <w:rsid w:val="000233BE"/>
    <w:rsid w:val="00023758"/>
    <w:rsid w:val="000237E4"/>
    <w:rsid w:val="00023B47"/>
    <w:rsid w:val="00023F3E"/>
    <w:rsid w:val="000252B7"/>
    <w:rsid w:val="00026A1B"/>
    <w:rsid w:val="00026B39"/>
    <w:rsid w:val="0002713E"/>
    <w:rsid w:val="00027235"/>
    <w:rsid w:val="0002725A"/>
    <w:rsid w:val="000274C8"/>
    <w:rsid w:val="0002756D"/>
    <w:rsid w:val="000275A8"/>
    <w:rsid w:val="000276AA"/>
    <w:rsid w:val="00027902"/>
    <w:rsid w:val="00027A06"/>
    <w:rsid w:val="00027DCA"/>
    <w:rsid w:val="00027F26"/>
    <w:rsid w:val="00027F87"/>
    <w:rsid w:val="00030464"/>
    <w:rsid w:val="0003048E"/>
    <w:rsid w:val="000306AE"/>
    <w:rsid w:val="000309B1"/>
    <w:rsid w:val="00030CF1"/>
    <w:rsid w:val="000311F6"/>
    <w:rsid w:val="000316EF"/>
    <w:rsid w:val="00031919"/>
    <w:rsid w:val="00031B0A"/>
    <w:rsid w:val="00032063"/>
    <w:rsid w:val="000324C0"/>
    <w:rsid w:val="00032641"/>
    <w:rsid w:val="00032654"/>
    <w:rsid w:val="00033094"/>
    <w:rsid w:val="0003366B"/>
    <w:rsid w:val="00033E7A"/>
    <w:rsid w:val="00034C6F"/>
    <w:rsid w:val="0003504A"/>
    <w:rsid w:val="000350D7"/>
    <w:rsid w:val="00035D23"/>
    <w:rsid w:val="000365A7"/>
    <w:rsid w:val="0003679A"/>
    <w:rsid w:val="00036867"/>
    <w:rsid w:val="00036C91"/>
    <w:rsid w:val="00037066"/>
    <w:rsid w:val="000379E3"/>
    <w:rsid w:val="000403E1"/>
    <w:rsid w:val="0004046D"/>
    <w:rsid w:val="0004098D"/>
    <w:rsid w:val="0004143D"/>
    <w:rsid w:val="00041731"/>
    <w:rsid w:val="0004231C"/>
    <w:rsid w:val="00042332"/>
    <w:rsid w:val="000423B1"/>
    <w:rsid w:val="00042445"/>
    <w:rsid w:val="00042C33"/>
    <w:rsid w:val="00043029"/>
    <w:rsid w:val="0004396B"/>
    <w:rsid w:val="000441B3"/>
    <w:rsid w:val="00044667"/>
    <w:rsid w:val="00045254"/>
    <w:rsid w:val="00046C40"/>
    <w:rsid w:val="00047ACE"/>
    <w:rsid w:val="0005052E"/>
    <w:rsid w:val="000505E8"/>
    <w:rsid w:val="00050ED0"/>
    <w:rsid w:val="0005100A"/>
    <w:rsid w:val="000514D9"/>
    <w:rsid w:val="0005197E"/>
    <w:rsid w:val="00051996"/>
    <w:rsid w:val="000519CA"/>
    <w:rsid w:val="00051BA8"/>
    <w:rsid w:val="00051FD1"/>
    <w:rsid w:val="00052157"/>
    <w:rsid w:val="00052519"/>
    <w:rsid w:val="0005331B"/>
    <w:rsid w:val="000535F4"/>
    <w:rsid w:val="00053C69"/>
    <w:rsid w:val="00053C71"/>
    <w:rsid w:val="00053FB8"/>
    <w:rsid w:val="0005463E"/>
    <w:rsid w:val="0005489C"/>
    <w:rsid w:val="00054B91"/>
    <w:rsid w:val="00055064"/>
    <w:rsid w:val="00055884"/>
    <w:rsid w:val="000576CD"/>
    <w:rsid w:val="00057ADF"/>
    <w:rsid w:val="00057DF5"/>
    <w:rsid w:val="00060083"/>
    <w:rsid w:val="00060767"/>
    <w:rsid w:val="00060F34"/>
    <w:rsid w:val="00061B9C"/>
    <w:rsid w:val="0006229A"/>
    <w:rsid w:val="000624A1"/>
    <w:rsid w:val="00062510"/>
    <w:rsid w:val="000625EF"/>
    <w:rsid w:val="000630BB"/>
    <w:rsid w:val="000635E2"/>
    <w:rsid w:val="00063887"/>
    <w:rsid w:val="000640BC"/>
    <w:rsid w:val="000649FC"/>
    <w:rsid w:val="00064C4B"/>
    <w:rsid w:val="00064CB3"/>
    <w:rsid w:val="000652A0"/>
    <w:rsid w:val="00065517"/>
    <w:rsid w:val="00065775"/>
    <w:rsid w:val="00065EBE"/>
    <w:rsid w:val="000660C3"/>
    <w:rsid w:val="0006675F"/>
    <w:rsid w:val="0006684B"/>
    <w:rsid w:val="000669FD"/>
    <w:rsid w:val="00066B54"/>
    <w:rsid w:val="000675A1"/>
    <w:rsid w:val="00070BA4"/>
    <w:rsid w:val="00070D04"/>
    <w:rsid w:val="00071242"/>
    <w:rsid w:val="00071828"/>
    <w:rsid w:val="00071D52"/>
    <w:rsid w:val="00071E5A"/>
    <w:rsid w:val="0007296A"/>
    <w:rsid w:val="00073080"/>
    <w:rsid w:val="00073096"/>
    <w:rsid w:val="00074147"/>
    <w:rsid w:val="0007472A"/>
    <w:rsid w:val="00075477"/>
    <w:rsid w:val="00075C5F"/>
    <w:rsid w:val="0007709A"/>
    <w:rsid w:val="00077B49"/>
    <w:rsid w:val="00077B7F"/>
    <w:rsid w:val="0008078E"/>
    <w:rsid w:val="00081051"/>
    <w:rsid w:val="00081AA0"/>
    <w:rsid w:val="00081B6A"/>
    <w:rsid w:val="00081D2B"/>
    <w:rsid w:val="00081EE1"/>
    <w:rsid w:val="0008214B"/>
    <w:rsid w:val="000822E6"/>
    <w:rsid w:val="0008269E"/>
    <w:rsid w:val="00083375"/>
    <w:rsid w:val="000836CA"/>
    <w:rsid w:val="00083861"/>
    <w:rsid w:val="00083B85"/>
    <w:rsid w:val="000848B2"/>
    <w:rsid w:val="00084B9E"/>
    <w:rsid w:val="00084FC5"/>
    <w:rsid w:val="0008532B"/>
    <w:rsid w:val="00085530"/>
    <w:rsid w:val="00085B2C"/>
    <w:rsid w:val="0008650A"/>
    <w:rsid w:val="000865AA"/>
    <w:rsid w:val="0008674F"/>
    <w:rsid w:val="00086AFD"/>
    <w:rsid w:val="00086BD6"/>
    <w:rsid w:val="0008702A"/>
    <w:rsid w:val="00087318"/>
    <w:rsid w:val="000873FC"/>
    <w:rsid w:val="000876D4"/>
    <w:rsid w:val="00087861"/>
    <w:rsid w:val="00087BEC"/>
    <w:rsid w:val="000901F5"/>
    <w:rsid w:val="0009057B"/>
    <w:rsid w:val="0009088E"/>
    <w:rsid w:val="00090FDB"/>
    <w:rsid w:val="000912FF"/>
    <w:rsid w:val="000916B4"/>
    <w:rsid w:val="00092459"/>
    <w:rsid w:val="00092616"/>
    <w:rsid w:val="000927E7"/>
    <w:rsid w:val="00092E5B"/>
    <w:rsid w:val="00092FFB"/>
    <w:rsid w:val="000936DB"/>
    <w:rsid w:val="0009452B"/>
    <w:rsid w:val="000949D9"/>
    <w:rsid w:val="00094BBF"/>
    <w:rsid w:val="00094F9E"/>
    <w:rsid w:val="000951E4"/>
    <w:rsid w:val="00095EB7"/>
    <w:rsid w:val="00095FE0"/>
    <w:rsid w:val="00096222"/>
    <w:rsid w:val="0009693C"/>
    <w:rsid w:val="00096EC7"/>
    <w:rsid w:val="00097443"/>
    <w:rsid w:val="00097478"/>
    <w:rsid w:val="000A0177"/>
    <w:rsid w:val="000A0852"/>
    <w:rsid w:val="000A0BDB"/>
    <w:rsid w:val="000A0C18"/>
    <w:rsid w:val="000A0CEE"/>
    <w:rsid w:val="000A0ECF"/>
    <w:rsid w:val="000A1796"/>
    <w:rsid w:val="000A1C01"/>
    <w:rsid w:val="000A2254"/>
    <w:rsid w:val="000A29BA"/>
    <w:rsid w:val="000A328B"/>
    <w:rsid w:val="000A344E"/>
    <w:rsid w:val="000A34E6"/>
    <w:rsid w:val="000A3A11"/>
    <w:rsid w:val="000A421F"/>
    <w:rsid w:val="000A48F2"/>
    <w:rsid w:val="000A4E7F"/>
    <w:rsid w:val="000A53D1"/>
    <w:rsid w:val="000A5A01"/>
    <w:rsid w:val="000A5AE9"/>
    <w:rsid w:val="000A62AE"/>
    <w:rsid w:val="000A63E7"/>
    <w:rsid w:val="000A7A76"/>
    <w:rsid w:val="000A7B48"/>
    <w:rsid w:val="000B010A"/>
    <w:rsid w:val="000B0236"/>
    <w:rsid w:val="000B12EE"/>
    <w:rsid w:val="000B143C"/>
    <w:rsid w:val="000B2014"/>
    <w:rsid w:val="000B22EA"/>
    <w:rsid w:val="000B2520"/>
    <w:rsid w:val="000B3283"/>
    <w:rsid w:val="000B460D"/>
    <w:rsid w:val="000B4653"/>
    <w:rsid w:val="000B52EA"/>
    <w:rsid w:val="000B57E3"/>
    <w:rsid w:val="000B5B41"/>
    <w:rsid w:val="000B604C"/>
    <w:rsid w:val="000B6141"/>
    <w:rsid w:val="000C05B6"/>
    <w:rsid w:val="000C0831"/>
    <w:rsid w:val="000C19B8"/>
    <w:rsid w:val="000C1E30"/>
    <w:rsid w:val="000C23A9"/>
    <w:rsid w:val="000C288A"/>
    <w:rsid w:val="000C3241"/>
    <w:rsid w:val="000C340B"/>
    <w:rsid w:val="000C37DF"/>
    <w:rsid w:val="000C3D99"/>
    <w:rsid w:val="000C44C3"/>
    <w:rsid w:val="000C4677"/>
    <w:rsid w:val="000C4956"/>
    <w:rsid w:val="000C4CAC"/>
    <w:rsid w:val="000C4DCB"/>
    <w:rsid w:val="000C4DE4"/>
    <w:rsid w:val="000C5032"/>
    <w:rsid w:val="000C5F67"/>
    <w:rsid w:val="000C62E0"/>
    <w:rsid w:val="000C68CF"/>
    <w:rsid w:val="000C6AAB"/>
    <w:rsid w:val="000C6B59"/>
    <w:rsid w:val="000C6CAC"/>
    <w:rsid w:val="000C6DE2"/>
    <w:rsid w:val="000C70AE"/>
    <w:rsid w:val="000C74E7"/>
    <w:rsid w:val="000C7938"/>
    <w:rsid w:val="000C79BC"/>
    <w:rsid w:val="000D0363"/>
    <w:rsid w:val="000D0ADF"/>
    <w:rsid w:val="000D0F34"/>
    <w:rsid w:val="000D0FEF"/>
    <w:rsid w:val="000D117B"/>
    <w:rsid w:val="000D1494"/>
    <w:rsid w:val="000D15F6"/>
    <w:rsid w:val="000D1A85"/>
    <w:rsid w:val="000D1D33"/>
    <w:rsid w:val="000D24B7"/>
    <w:rsid w:val="000D2970"/>
    <w:rsid w:val="000D2C36"/>
    <w:rsid w:val="000D3745"/>
    <w:rsid w:val="000D37D0"/>
    <w:rsid w:val="000D4A51"/>
    <w:rsid w:val="000D4AC5"/>
    <w:rsid w:val="000D5151"/>
    <w:rsid w:val="000D555F"/>
    <w:rsid w:val="000D57F4"/>
    <w:rsid w:val="000D644A"/>
    <w:rsid w:val="000D6E5D"/>
    <w:rsid w:val="000D70B8"/>
    <w:rsid w:val="000D74B8"/>
    <w:rsid w:val="000D77E0"/>
    <w:rsid w:val="000D7ECC"/>
    <w:rsid w:val="000E0304"/>
    <w:rsid w:val="000E05EB"/>
    <w:rsid w:val="000E14EF"/>
    <w:rsid w:val="000E1CD0"/>
    <w:rsid w:val="000E1DBE"/>
    <w:rsid w:val="000E1F01"/>
    <w:rsid w:val="000E2390"/>
    <w:rsid w:val="000E2FB5"/>
    <w:rsid w:val="000E311C"/>
    <w:rsid w:val="000E3329"/>
    <w:rsid w:val="000E37F1"/>
    <w:rsid w:val="000E3CC4"/>
    <w:rsid w:val="000E3EE9"/>
    <w:rsid w:val="000E435B"/>
    <w:rsid w:val="000E47BD"/>
    <w:rsid w:val="000E4BA1"/>
    <w:rsid w:val="000E4CB5"/>
    <w:rsid w:val="000E4DA7"/>
    <w:rsid w:val="000E4EBB"/>
    <w:rsid w:val="000E4FB4"/>
    <w:rsid w:val="000E5206"/>
    <w:rsid w:val="000E53DD"/>
    <w:rsid w:val="000E557D"/>
    <w:rsid w:val="000E5963"/>
    <w:rsid w:val="000E6748"/>
    <w:rsid w:val="000E695D"/>
    <w:rsid w:val="000E715F"/>
    <w:rsid w:val="000E7C5A"/>
    <w:rsid w:val="000E7E8C"/>
    <w:rsid w:val="000F0A6C"/>
    <w:rsid w:val="000F0D30"/>
    <w:rsid w:val="000F0E08"/>
    <w:rsid w:val="000F11E4"/>
    <w:rsid w:val="000F1416"/>
    <w:rsid w:val="000F14E9"/>
    <w:rsid w:val="000F1F5B"/>
    <w:rsid w:val="000F22B2"/>
    <w:rsid w:val="000F2542"/>
    <w:rsid w:val="000F2E15"/>
    <w:rsid w:val="000F3740"/>
    <w:rsid w:val="000F3DB2"/>
    <w:rsid w:val="000F4267"/>
    <w:rsid w:val="000F489F"/>
    <w:rsid w:val="000F4E25"/>
    <w:rsid w:val="000F4EE0"/>
    <w:rsid w:val="000F5949"/>
    <w:rsid w:val="000F5AF3"/>
    <w:rsid w:val="000F5E50"/>
    <w:rsid w:val="000F7F55"/>
    <w:rsid w:val="00100497"/>
    <w:rsid w:val="0010092A"/>
    <w:rsid w:val="00100B8D"/>
    <w:rsid w:val="00100E4D"/>
    <w:rsid w:val="001016B8"/>
    <w:rsid w:val="001024BF"/>
    <w:rsid w:val="0010355F"/>
    <w:rsid w:val="00103968"/>
    <w:rsid w:val="001041B7"/>
    <w:rsid w:val="0010472F"/>
    <w:rsid w:val="00104CF2"/>
    <w:rsid w:val="00104FEE"/>
    <w:rsid w:val="001054A0"/>
    <w:rsid w:val="0010558E"/>
    <w:rsid w:val="00105D5A"/>
    <w:rsid w:val="00105D9E"/>
    <w:rsid w:val="00105FC8"/>
    <w:rsid w:val="00106119"/>
    <w:rsid w:val="00106565"/>
    <w:rsid w:val="00106794"/>
    <w:rsid w:val="00106FC9"/>
    <w:rsid w:val="001071CE"/>
    <w:rsid w:val="001071E7"/>
    <w:rsid w:val="0010754C"/>
    <w:rsid w:val="00107E46"/>
    <w:rsid w:val="00107FC6"/>
    <w:rsid w:val="0011076B"/>
    <w:rsid w:val="00110CE4"/>
    <w:rsid w:val="0011143F"/>
    <w:rsid w:val="0011185B"/>
    <w:rsid w:val="00111935"/>
    <w:rsid w:val="001123F7"/>
    <w:rsid w:val="0011267C"/>
    <w:rsid w:val="001133D1"/>
    <w:rsid w:val="00113BF2"/>
    <w:rsid w:val="0011448A"/>
    <w:rsid w:val="001145C7"/>
    <w:rsid w:val="001152D3"/>
    <w:rsid w:val="00115DEF"/>
    <w:rsid w:val="001160B9"/>
    <w:rsid w:val="001161C8"/>
    <w:rsid w:val="00116ACF"/>
    <w:rsid w:val="00116CEC"/>
    <w:rsid w:val="00117366"/>
    <w:rsid w:val="00117831"/>
    <w:rsid w:val="00117968"/>
    <w:rsid w:val="00117B9B"/>
    <w:rsid w:val="001206C3"/>
    <w:rsid w:val="00120796"/>
    <w:rsid w:val="00120AFA"/>
    <w:rsid w:val="00120DEB"/>
    <w:rsid w:val="00121D3C"/>
    <w:rsid w:val="00122177"/>
    <w:rsid w:val="00122CDE"/>
    <w:rsid w:val="00122E25"/>
    <w:rsid w:val="00123B49"/>
    <w:rsid w:val="00123EC8"/>
    <w:rsid w:val="00123F88"/>
    <w:rsid w:val="00123F96"/>
    <w:rsid w:val="00123FBF"/>
    <w:rsid w:val="00124007"/>
    <w:rsid w:val="00124AA8"/>
    <w:rsid w:val="001254E6"/>
    <w:rsid w:val="00125759"/>
    <w:rsid w:val="001257D8"/>
    <w:rsid w:val="00125C62"/>
    <w:rsid w:val="00125D8A"/>
    <w:rsid w:val="0012670A"/>
    <w:rsid w:val="00126766"/>
    <w:rsid w:val="00126827"/>
    <w:rsid w:val="00126A1B"/>
    <w:rsid w:val="001279D4"/>
    <w:rsid w:val="00127D44"/>
    <w:rsid w:val="001308EE"/>
    <w:rsid w:val="00131106"/>
    <w:rsid w:val="00131728"/>
    <w:rsid w:val="001317D4"/>
    <w:rsid w:val="00132159"/>
    <w:rsid w:val="00132699"/>
    <w:rsid w:val="001326E6"/>
    <w:rsid w:val="001329DA"/>
    <w:rsid w:val="00133463"/>
    <w:rsid w:val="00133CA4"/>
    <w:rsid w:val="00134114"/>
    <w:rsid w:val="00134607"/>
    <w:rsid w:val="00134632"/>
    <w:rsid w:val="001346D4"/>
    <w:rsid w:val="00135946"/>
    <w:rsid w:val="00135B5D"/>
    <w:rsid w:val="00135C56"/>
    <w:rsid w:val="00135C71"/>
    <w:rsid w:val="00135CA2"/>
    <w:rsid w:val="00136FDD"/>
    <w:rsid w:val="001373D4"/>
    <w:rsid w:val="00137783"/>
    <w:rsid w:val="00137810"/>
    <w:rsid w:val="001379E2"/>
    <w:rsid w:val="001379E5"/>
    <w:rsid w:val="0014013B"/>
    <w:rsid w:val="001406E3"/>
    <w:rsid w:val="00140841"/>
    <w:rsid w:val="00141C72"/>
    <w:rsid w:val="00142D4A"/>
    <w:rsid w:val="00142F41"/>
    <w:rsid w:val="00143274"/>
    <w:rsid w:val="00143613"/>
    <w:rsid w:val="0014381E"/>
    <w:rsid w:val="00143DDD"/>
    <w:rsid w:val="00144429"/>
    <w:rsid w:val="00144460"/>
    <w:rsid w:val="00144582"/>
    <w:rsid w:val="00144585"/>
    <w:rsid w:val="00144735"/>
    <w:rsid w:val="001447F8"/>
    <w:rsid w:val="001451A2"/>
    <w:rsid w:val="001453DA"/>
    <w:rsid w:val="0014552A"/>
    <w:rsid w:val="001463C6"/>
    <w:rsid w:val="00146EA1"/>
    <w:rsid w:val="001474D9"/>
    <w:rsid w:val="00147DFE"/>
    <w:rsid w:val="00150562"/>
    <w:rsid w:val="00150DA2"/>
    <w:rsid w:val="00150DE9"/>
    <w:rsid w:val="00150EF7"/>
    <w:rsid w:val="0015129E"/>
    <w:rsid w:val="00151724"/>
    <w:rsid w:val="00151749"/>
    <w:rsid w:val="00151B90"/>
    <w:rsid w:val="00151E4A"/>
    <w:rsid w:val="00151EEF"/>
    <w:rsid w:val="00152383"/>
    <w:rsid w:val="00152F55"/>
    <w:rsid w:val="00152FE8"/>
    <w:rsid w:val="00153498"/>
    <w:rsid w:val="00153DD9"/>
    <w:rsid w:val="00154034"/>
    <w:rsid w:val="00154372"/>
    <w:rsid w:val="0015448C"/>
    <w:rsid w:val="001544D3"/>
    <w:rsid w:val="0015485C"/>
    <w:rsid w:val="00154C54"/>
    <w:rsid w:val="00155FBB"/>
    <w:rsid w:val="00156348"/>
    <w:rsid w:val="001575B5"/>
    <w:rsid w:val="00157617"/>
    <w:rsid w:val="001579CF"/>
    <w:rsid w:val="00160F63"/>
    <w:rsid w:val="0016161C"/>
    <w:rsid w:val="00161D93"/>
    <w:rsid w:val="001631D1"/>
    <w:rsid w:val="001632C8"/>
    <w:rsid w:val="0016375F"/>
    <w:rsid w:val="0016378E"/>
    <w:rsid w:val="00163C87"/>
    <w:rsid w:val="00163C96"/>
    <w:rsid w:val="00163D6A"/>
    <w:rsid w:val="001649C3"/>
    <w:rsid w:val="00164FC0"/>
    <w:rsid w:val="00165174"/>
    <w:rsid w:val="001656DC"/>
    <w:rsid w:val="00165773"/>
    <w:rsid w:val="00165D01"/>
    <w:rsid w:val="001672EC"/>
    <w:rsid w:val="00167377"/>
    <w:rsid w:val="0016760C"/>
    <w:rsid w:val="00167684"/>
    <w:rsid w:val="00167B52"/>
    <w:rsid w:val="00167DBF"/>
    <w:rsid w:val="001702ED"/>
    <w:rsid w:val="001711DA"/>
    <w:rsid w:val="00171F97"/>
    <w:rsid w:val="0017257D"/>
    <w:rsid w:val="0017260F"/>
    <w:rsid w:val="001728E6"/>
    <w:rsid w:val="00172995"/>
    <w:rsid w:val="00172E47"/>
    <w:rsid w:val="0017313D"/>
    <w:rsid w:val="001731AA"/>
    <w:rsid w:val="0017365F"/>
    <w:rsid w:val="001739C8"/>
    <w:rsid w:val="00174295"/>
    <w:rsid w:val="00174B28"/>
    <w:rsid w:val="00174C7C"/>
    <w:rsid w:val="00175103"/>
    <w:rsid w:val="0017519B"/>
    <w:rsid w:val="0017562D"/>
    <w:rsid w:val="001762C6"/>
    <w:rsid w:val="0017631E"/>
    <w:rsid w:val="00176552"/>
    <w:rsid w:val="00176ED1"/>
    <w:rsid w:val="00176EDD"/>
    <w:rsid w:val="001774FF"/>
    <w:rsid w:val="00177A4F"/>
    <w:rsid w:val="00177B93"/>
    <w:rsid w:val="001800B5"/>
    <w:rsid w:val="001808AC"/>
    <w:rsid w:val="001811AF"/>
    <w:rsid w:val="00181293"/>
    <w:rsid w:val="00181FD8"/>
    <w:rsid w:val="0018236A"/>
    <w:rsid w:val="0018360B"/>
    <w:rsid w:val="001836FB"/>
    <w:rsid w:val="001840D6"/>
    <w:rsid w:val="0018439D"/>
    <w:rsid w:val="00184A1D"/>
    <w:rsid w:val="00184A65"/>
    <w:rsid w:val="00184B40"/>
    <w:rsid w:val="00184C0E"/>
    <w:rsid w:val="00185608"/>
    <w:rsid w:val="00185B70"/>
    <w:rsid w:val="00186267"/>
    <w:rsid w:val="00187036"/>
    <w:rsid w:val="0018705B"/>
    <w:rsid w:val="001876F2"/>
    <w:rsid w:val="00187A1C"/>
    <w:rsid w:val="00187CCE"/>
    <w:rsid w:val="00187CEB"/>
    <w:rsid w:val="00190538"/>
    <w:rsid w:val="001908FA"/>
    <w:rsid w:val="00191453"/>
    <w:rsid w:val="001917D0"/>
    <w:rsid w:val="00191FA7"/>
    <w:rsid w:val="00191FDA"/>
    <w:rsid w:val="00192236"/>
    <w:rsid w:val="00192943"/>
    <w:rsid w:val="00192B68"/>
    <w:rsid w:val="00192BA4"/>
    <w:rsid w:val="001932EF"/>
    <w:rsid w:val="0019372C"/>
    <w:rsid w:val="0019397D"/>
    <w:rsid w:val="00194484"/>
    <w:rsid w:val="00194712"/>
    <w:rsid w:val="00195182"/>
    <w:rsid w:val="00195613"/>
    <w:rsid w:val="001956E5"/>
    <w:rsid w:val="00195CE7"/>
    <w:rsid w:val="00195E0E"/>
    <w:rsid w:val="0019634F"/>
    <w:rsid w:val="00196665"/>
    <w:rsid w:val="00196BAE"/>
    <w:rsid w:val="00196CBD"/>
    <w:rsid w:val="001974A8"/>
    <w:rsid w:val="001979DF"/>
    <w:rsid w:val="00197A07"/>
    <w:rsid w:val="00197BAF"/>
    <w:rsid w:val="00197F80"/>
    <w:rsid w:val="001A08D5"/>
    <w:rsid w:val="001A13E0"/>
    <w:rsid w:val="001A1A27"/>
    <w:rsid w:val="001A2448"/>
    <w:rsid w:val="001A2595"/>
    <w:rsid w:val="001A2AC7"/>
    <w:rsid w:val="001A3193"/>
    <w:rsid w:val="001A33CF"/>
    <w:rsid w:val="001A35F6"/>
    <w:rsid w:val="001A3C01"/>
    <w:rsid w:val="001A3C28"/>
    <w:rsid w:val="001A43CF"/>
    <w:rsid w:val="001A49B2"/>
    <w:rsid w:val="001A4BC7"/>
    <w:rsid w:val="001A57C4"/>
    <w:rsid w:val="001A5FE0"/>
    <w:rsid w:val="001A6552"/>
    <w:rsid w:val="001A676C"/>
    <w:rsid w:val="001A6DDF"/>
    <w:rsid w:val="001A6E66"/>
    <w:rsid w:val="001A7015"/>
    <w:rsid w:val="001B0736"/>
    <w:rsid w:val="001B0C5A"/>
    <w:rsid w:val="001B1552"/>
    <w:rsid w:val="001B15F0"/>
    <w:rsid w:val="001B1785"/>
    <w:rsid w:val="001B2C8D"/>
    <w:rsid w:val="001B34B6"/>
    <w:rsid w:val="001B3AC5"/>
    <w:rsid w:val="001B3AFA"/>
    <w:rsid w:val="001B4C5B"/>
    <w:rsid w:val="001B5433"/>
    <w:rsid w:val="001B6BB7"/>
    <w:rsid w:val="001B73AB"/>
    <w:rsid w:val="001B7408"/>
    <w:rsid w:val="001B7F82"/>
    <w:rsid w:val="001C00B1"/>
    <w:rsid w:val="001C0EDB"/>
    <w:rsid w:val="001C1541"/>
    <w:rsid w:val="001C1AC2"/>
    <w:rsid w:val="001C2697"/>
    <w:rsid w:val="001C27BB"/>
    <w:rsid w:val="001C31E9"/>
    <w:rsid w:val="001C33E3"/>
    <w:rsid w:val="001C340C"/>
    <w:rsid w:val="001C386E"/>
    <w:rsid w:val="001C46C9"/>
    <w:rsid w:val="001C4BCE"/>
    <w:rsid w:val="001C4C71"/>
    <w:rsid w:val="001C5242"/>
    <w:rsid w:val="001C534D"/>
    <w:rsid w:val="001C5363"/>
    <w:rsid w:val="001C584A"/>
    <w:rsid w:val="001C5927"/>
    <w:rsid w:val="001C5DDD"/>
    <w:rsid w:val="001C6078"/>
    <w:rsid w:val="001C6AC6"/>
    <w:rsid w:val="001C6B0B"/>
    <w:rsid w:val="001C6D1F"/>
    <w:rsid w:val="001C6FAB"/>
    <w:rsid w:val="001C716E"/>
    <w:rsid w:val="001C723F"/>
    <w:rsid w:val="001C7532"/>
    <w:rsid w:val="001C76BD"/>
    <w:rsid w:val="001C7A15"/>
    <w:rsid w:val="001C7B2B"/>
    <w:rsid w:val="001D02F4"/>
    <w:rsid w:val="001D05BF"/>
    <w:rsid w:val="001D0F87"/>
    <w:rsid w:val="001D13DD"/>
    <w:rsid w:val="001D140D"/>
    <w:rsid w:val="001D147F"/>
    <w:rsid w:val="001D1679"/>
    <w:rsid w:val="001D18E7"/>
    <w:rsid w:val="001D1A11"/>
    <w:rsid w:val="001D1BD1"/>
    <w:rsid w:val="001D1F39"/>
    <w:rsid w:val="001D2668"/>
    <w:rsid w:val="001D2B55"/>
    <w:rsid w:val="001D3232"/>
    <w:rsid w:val="001D463A"/>
    <w:rsid w:val="001D4669"/>
    <w:rsid w:val="001D4932"/>
    <w:rsid w:val="001D4A43"/>
    <w:rsid w:val="001D4B4E"/>
    <w:rsid w:val="001D4C52"/>
    <w:rsid w:val="001D4D2B"/>
    <w:rsid w:val="001D4D93"/>
    <w:rsid w:val="001D5043"/>
    <w:rsid w:val="001D54AB"/>
    <w:rsid w:val="001D5983"/>
    <w:rsid w:val="001D5F28"/>
    <w:rsid w:val="001D64C2"/>
    <w:rsid w:val="001D6760"/>
    <w:rsid w:val="001D6F45"/>
    <w:rsid w:val="001D6F99"/>
    <w:rsid w:val="001D77FE"/>
    <w:rsid w:val="001D7AFA"/>
    <w:rsid w:val="001D7F57"/>
    <w:rsid w:val="001E00BD"/>
    <w:rsid w:val="001E07BE"/>
    <w:rsid w:val="001E0D70"/>
    <w:rsid w:val="001E11BE"/>
    <w:rsid w:val="001E1395"/>
    <w:rsid w:val="001E1506"/>
    <w:rsid w:val="001E1A37"/>
    <w:rsid w:val="001E2672"/>
    <w:rsid w:val="001E2D0A"/>
    <w:rsid w:val="001E2DE7"/>
    <w:rsid w:val="001E38CC"/>
    <w:rsid w:val="001E3DD1"/>
    <w:rsid w:val="001E3F88"/>
    <w:rsid w:val="001E4D28"/>
    <w:rsid w:val="001E506B"/>
    <w:rsid w:val="001E5160"/>
    <w:rsid w:val="001E5394"/>
    <w:rsid w:val="001E57A4"/>
    <w:rsid w:val="001E57B8"/>
    <w:rsid w:val="001E599C"/>
    <w:rsid w:val="001E5B0C"/>
    <w:rsid w:val="001E5D64"/>
    <w:rsid w:val="001E6C62"/>
    <w:rsid w:val="001E75CF"/>
    <w:rsid w:val="001E78B0"/>
    <w:rsid w:val="001E7EF2"/>
    <w:rsid w:val="001F0378"/>
    <w:rsid w:val="001F0A34"/>
    <w:rsid w:val="001F18BD"/>
    <w:rsid w:val="001F1AC3"/>
    <w:rsid w:val="001F1DC3"/>
    <w:rsid w:val="001F1E4D"/>
    <w:rsid w:val="001F2320"/>
    <w:rsid w:val="001F2830"/>
    <w:rsid w:val="001F2D81"/>
    <w:rsid w:val="001F3220"/>
    <w:rsid w:val="001F3648"/>
    <w:rsid w:val="001F3B59"/>
    <w:rsid w:val="001F50F5"/>
    <w:rsid w:val="001F55E1"/>
    <w:rsid w:val="001F5853"/>
    <w:rsid w:val="001F5C0C"/>
    <w:rsid w:val="001F5D52"/>
    <w:rsid w:val="001F5EE2"/>
    <w:rsid w:val="001F5FE6"/>
    <w:rsid w:val="001F635A"/>
    <w:rsid w:val="001F6539"/>
    <w:rsid w:val="001F6B1D"/>
    <w:rsid w:val="001F716D"/>
    <w:rsid w:val="001F7402"/>
    <w:rsid w:val="001F7527"/>
    <w:rsid w:val="00200852"/>
    <w:rsid w:val="00200B10"/>
    <w:rsid w:val="00200B4B"/>
    <w:rsid w:val="00201134"/>
    <w:rsid w:val="00201CEB"/>
    <w:rsid w:val="00201CFE"/>
    <w:rsid w:val="0020212F"/>
    <w:rsid w:val="00202269"/>
    <w:rsid w:val="002024B6"/>
    <w:rsid w:val="002026CD"/>
    <w:rsid w:val="002027BC"/>
    <w:rsid w:val="0020350A"/>
    <w:rsid w:val="00203754"/>
    <w:rsid w:val="00203BEE"/>
    <w:rsid w:val="00204437"/>
    <w:rsid w:val="00204637"/>
    <w:rsid w:val="002049B6"/>
    <w:rsid w:val="00204BAD"/>
    <w:rsid w:val="00204FBE"/>
    <w:rsid w:val="00205240"/>
    <w:rsid w:val="00205373"/>
    <w:rsid w:val="00205DA9"/>
    <w:rsid w:val="00206A6F"/>
    <w:rsid w:val="00206D55"/>
    <w:rsid w:val="0020717D"/>
    <w:rsid w:val="00207884"/>
    <w:rsid w:val="00207F3F"/>
    <w:rsid w:val="00210892"/>
    <w:rsid w:val="00211758"/>
    <w:rsid w:val="002119E7"/>
    <w:rsid w:val="00212332"/>
    <w:rsid w:val="002125DF"/>
    <w:rsid w:val="00212826"/>
    <w:rsid w:val="00213999"/>
    <w:rsid w:val="0021416F"/>
    <w:rsid w:val="00214776"/>
    <w:rsid w:val="002151C7"/>
    <w:rsid w:val="002155C6"/>
    <w:rsid w:val="00215E7D"/>
    <w:rsid w:val="0021634A"/>
    <w:rsid w:val="0021710B"/>
    <w:rsid w:val="00217455"/>
    <w:rsid w:val="00217698"/>
    <w:rsid w:val="0022045F"/>
    <w:rsid w:val="00220BFA"/>
    <w:rsid w:val="00220FD0"/>
    <w:rsid w:val="0022144A"/>
    <w:rsid w:val="002217A4"/>
    <w:rsid w:val="00221C7B"/>
    <w:rsid w:val="002220F1"/>
    <w:rsid w:val="0022216F"/>
    <w:rsid w:val="002225DE"/>
    <w:rsid w:val="002228A8"/>
    <w:rsid w:val="00222F58"/>
    <w:rsid w:val="002230E8"/>
    <w:rsid w:val="002231D6"/>
    <w:rsid w:val="002232CE"/>
    <w:rsid w:val="00223B8F"/>
    <w:rsid w:val="002241BA"/>
    <w:rsid w:val="00224324"/>
    <w:rsid w:val="00224807"/>
    <w:rsid w:val="00224BB4"/>
    <w:rsid w:val="002253AE"/>
    <w:rsid w:val="00225439"/>
    <w:rsid w:val="00225932"/>
    <w:rsid w:val="00226504"/>
    <w:rsid w:val="00226549"/>
    <w:rsid w:val="00226A0E"/>
    <w:rsid w:val="00226B1E"/>
    <w:rsid w:val="0022730A"/>
    <w:rsid w:val="002275B6"/>
    <w:rsid w:val="0022765D"/>
    <w:rsid w:val="0022775B"/>
    <w:rsid w:val="00227938"/>
    <w:rsid w:val="00230648"/>
    <w:rsid w:val="00230964"/>
    <w:rsid w:val="00231276"/>
    <w:rsid w:val="00231D64"/>
    <w:rsid w:val="00231E91"/>
    <w:rsid w:val="0023245B"/>
    <w:rsid w:val="0023297D"/>
    <w:rsid w:val="00232DE6"/>
    <w:rsid w:val="0023390A"/>
    <w:rsid w:val="00233C4B"/>
    <w:rsid w:val="00233E2E"/>
    <w:rsid w:val="002343C4"/>
    <w:rsid w:val="00234641"/>
    <w:rsid w:val="002351F1"/>
    <w:rsid w:val="0023525F"/>
    <w:rsid w:val="002367FF"/>
    <w:rsid w:val="00236CBB"/>
    <w:rsid w:val="00236ECA"/>
    <w:rsid w:val="002374C0"/>
    <w:rsid w:val="002376E4"/>
    <w:rsid w:val="00237B21"/>
    <w:rsid w:val="0024001B"/>
    <w:rsid w:val="0024051F"/>
    <w:rsid w:val="00240578"/>
    <w:rsid w:val="00240729"/>
    <w:rsid w:val="00241675"/>
    <w:rsid w:val="00241B10"/>
    <w:rsid w:val="00241DD4"/>
    <w:rsid w:val="00242413"/>
    <w:rsid w:val="002427A8"/>
    <w:rsid w:val="0024335A"/>
    <w:rsid w:val="0024353A"/>
    <w:rsid w:val="002443D9"/>
    <w:rsid w:val="00244463"/>
    <w:rsid w:val="00244FF7"/>
    <w:rsid w:val="00245A7E"/>
    <w:rsid w:val="00246788"/>
    <w:rsid w:val="00246D56"/>
    <w:rsid w:val="00246D84"/>
    <w:rsid w:val="00247D40"/>
    <w:rsid w:val="00247F60"/>
    <w:rsid w:val="002502B6"/>
    <w:rsid w:val="00250534"/>
    <w:rsid w:val="002507B6"/>
    <w:rsid w:val="00250A5D"/>
    <w:rsid w:val="00250C36"/>
    <w:rsid w:val="00250DA9"/>
    <w:rsid w:val="00250EA6"/>
    <w:rsid w:val="00251467"/>
    <w:rsid w:val="00251840"/>
    <w:rsid w:val="0025198E"/>
    <w:rsid w:val="00251F47"/>
    <w:rsid w:val="00252A2F"/>
    <w:rsid w:val="00252B54"/>
    <w:rsid w:val="00252FE9"/>
    <w:rsid w:val="0025308F"/>
    <w:rsid w:val="00253267"/>
    <w:rsid w:val="00253E9E"/>
    <w:rsid w:val="0025461F"/>
    <w:rsid w:val="002548EA"/>
    <w:rsid w:val="00254AD9"/>
    <w:rsid w:val="00254B4F"/>
    <w:rsid w:val="0025519B"/>
    <w:rsid w:val="002556E0"/>
    <w:rsid w:val="0025657E"/>
    <w:rsid w:val="00256B80"/>
    <w:rsid w:val="002578F1"/>
    <w:rsid w:val="00257A66"/>
    <w:rsid w:val="00257BCC"/>
    <w:rsid w:val="00257DA2"/>
    <w:rsid w:val="00260331"/>
    <w:rsid w:val="00260621"/>
    <w:rsid w:val="00261849"/>
    <w:rsid w:val="002619F0"/>
    <w:rsid w:val="00261A64"/>
    <w:rsid w:val="00261AFC"/>
    <w:rsid w:val="00263283"/>
    <w:rsid w:val="002633E4"/>
    <w:rsid w:val="00263583"/>
    <w:rsid w:val="0026373B"/>
    <w:rsid w:val="00263BAE"/>
    <w:rsid w:val="00263DF9"/>
    <w:rsid w:val="00264239"/>
    <w:rsid w:val="00264999"/>
    <w:rsid w:val="00264B09"/>
    <w:rsid w:val="00264B36"/>
    <w:rsid w:val="002653E0"/>
    <w:rsid w:val="002654CC"/>
    <w:rsid w:val="00266205"/>
    <w:rsid w:val="0026677C"/>
    <w:rsid w:val="00266CF0"/>
    <w:rsid w:val="002670C3"/>
    <w:rsid w:val="00267762"/>
    <w:rsid w:val="00267866"/>
    <w:rsid w:val="002679BD"/>
    <w:rsid w:val="00267BE6"/>
    <w:rsid w:val="00270C0A"/>
    <w:rsid w:val="00270E1B"/>
    <w:rsid w:val="00271A4E"/>
    <w:rsid w:val="00271EE6"/>
    <w:rsid w:val="00272204"/>
    <w:rsid w:val="002728C5"/>
    <w:rsid w:val="002728F4"/>
    <w:rsid w:val="00272C71"/>
    <w:rsid w:val="002731C0"/>
    <w:rsid w:val="002735FB"/>
    <w:rsid w:val="0027373A"/>
    <w:rsid w:val="00273CFE"/>
    <w:rsid w:val="00273E48"/>
    <w:rsid w:val="002740A4"/>
    <w:rsid w:val="002743AE"/>
    <w:rsid w:val="002745C7"/>
    <w:rsid w:val="00275A0B"/>
    <w:rsid w:val="00275B5F"/>
    <w:rsid w:val="00276458"/>
    <w:rsid w:val="002767F3"/>
    <w:rsid w:val="00276CB9"/>
    <w:rsid w:val="00276D31"/>
    <w:rsid w:val="002775AA"/>
    <w:rsid w:val="00277909"/>
    <w:rsid w:val="002800EE"/>
    <w:rsid w:val="00280464"/>
    <w:rsid w:val="00280E52"/>
    <w:rsid w:val="00281246"/>
    <w:rsid w:val="002816B0"/>
    <w:rsid w:val="002818CD"/>
    <w:rsid w:val="00281CE8"/>
    <w:rsid w:val="00282173"/>
    <w:rsid w:val="002827C0"/>
    <w:rsid w:val="00282A43"/>
    <w:rsid w:val="0028332B"/>
    <w:rsid w:val="002836E6"/>
    <w:rsid w:val="002838B1"/>
    <w:rsid w:val="0028424A"/>
    <w:rsid w:val="00284B46"/>
    <w:rsid w:val="00284E80"/>
    <w:rsid w:val="0028576D"/>
    <w:rsid w:val="00286245"/>
    <w:rsid w:val="00286327"/>
    <w:rsid w:val="00286502"/>
    <w:rsid w:val="002866DF"/>
    <w:rsid w:val="0028716E"/>
    <w:rsid w:val="002872A0"/>
    <w:rsid w:val="002873D7"/>
    <w:rsid w:val="00287481"/>
    <w:rsid w:val="0028760F"/>
    <w:rsid w:val="00287786"/>
    <w:rsid w:val="00290235"/>
    <w:rsid w:val="002903A8"/>
    <w:rsid w:val="002912DE"/>
    <w:rsid w:val="00291968"/>
    <w:rsid w:val="00291BC2"/>
    <w:rsid w:val="0029244D"/>
    <w:rsid w:val="00292838"/>
    <w:rsid w:val="002935A7"/>
    <w:rsid w:val="0029360B"/>
    <w:rsid w:val="002936CF"/>
    <w:rsid w:val="002936D8"/>
    <w:rsid w:val="0029370A"/>
    <w:rsid w:val="00294CDE"/>
    <w:rsid w:val="00294E52"/>
    <w:rsid w:val="00294F82"/>
    <w:rsid w:val="00295CA7"/>
    <w:rsid w:val="00295F37"/>
    <w:rsid w:val="0029620A"/>
    <w:rsid w:val="002971AC"/>
    <w:rsid w:val="002978C9"/>
    <w:rsid w:val="002A0933"/>
    <w:rsid w:val="002A0979"/>
    <w:rsid w:val="002A0A7D"/>
    <w:rsid w:val="002A1965"/>
    <w:rsid w:val="002A1B98"/>
    <w:rsid w:val="002A1CAB"/>
    <w:rsid w:val="002A2DCE"/>
    <w:rsid w:val="002A2FEF"/>
    <w:rsid w:val="002A310F"/>
    <w:rsid w:val="002A3279"/>
    <w:rsid w:val="002A3DCE"/>
    <w:rsid w:val="002A4054"/>
    <w:rsid w:val="002A40CC"/>
    <w:rsid w:val="002A42CE"/>
    <w:rsid w:val="002A4D16"/>
    <w:rsid w:val="002A51E8"/>
    <w:rsid w:val="002A5400"/>
    <w:rsid w:val="002A5B5B"/>
    <w:rsid w:val="002A5DCA"/>
    <w:rsid w:val="002A644D"/>
    <w:rsid w:val="002A6626"/>
    <w:rsid w:val="002A681F"/>
    <w:rsid w:val="002A6BFF"/>
    <w:rsid w:val="002A6F71"/>
    <w:rsid w:val="002B085A"/>
    <w:rsid w:val="002B0FBB"/>
    <w:rsid w:val="002B18B9"/>
    <w:rsid w:val="002B1BD1"/>
    <w:rsid w:val="002B2866"/>
    <w:rsid w:val="002B2888"/>
    <w:rsid w:val="002B2F83"/>
    <w:rsid w:val="002B460F"/>
    <w:rsid w:val="002B4782"/>
    <w:rsid w:val="002B5310"/>
    <w:rsid w:val="002B575D"/>
    <w:rsid w:val="002B5958"/>
    <w:rsid w:val="002B5B8E"/>
    <w:rsid w:val="002B6671"/>
    <w:rsid w:val="002B66E2"/>
    <w:rsid w:val="002B69F8"/>
    <w:rsid w:val="002B6AFD"/>
    <w:rsid w:val="002B736C"/>
    <w:rsid w:val="002B751E"/>
    <w:rsid w:val="002B754E"/>
    <w:rsid w:val="002B7796"/>
    <w:rsid w:val="002C012A"/>
    <w:rsid w:val="002C0F8C"/>
    <w:rsid w:val="002C1B1D"/>
    <w:rsid w:val="002C3063"/>
    <w:rsid w:val="002C32E3"/>
    <w:rsid w:val="002C3509"/>
    <w:rsid w:val="002C3ED8"/>
    <w:rsid w:val="002C3FB6"/>
    <w:rsid w:val="002C4126"/>
    <w:rsid w:val="002C4420"/>
    <w:rsid w:val="002C464F"/>
    <w:rsid w:val="002C4BC3"/>
    <w:rsid w:val="002C4C07"/>
    <w:rsid w:val="002C576C"/>
    <w:rsid w:val="002C57C7"/>
    <w:rsid w:val="002C57F4"/>
    <w:rsid w:val="002C58F5"/>
    <w:rsid w:val="002C5981"/>
    <w:rsid w:val="002C598E"/>
    <w:rsid w:val="002C5AB7"/>
    <w:rsid w:val="002C5D3D"/>
    <w:rsid w:val="002C5DC2"/>
    <w:rsid w:val="002C5E8F"/>
    <w:rsid w:val="002C669E"/>
    <w:rsid w:val="002C6860"/>
    <w:rsid w:val="002C6ABA"/>
    <w:rsid w:val="002C7366"/>
    <w:rsid w:val="002C770A"/>
    <w:rsid w:val="002C78D5"/>
    <w:rsid w:val="002C7C58"/>
    <w:rsid w:val="002D04DE"/>
    <w:rsid w:val="002D0598"/>
    <w:rsid w:val="002D09EC"/>
    <w:rsid w:val="002D0A8E"/>
    <w:rsid w:val="002D0AA4"/>
    <w:rsid w:val="002D1661"/>
    <w:rsid w:val="002D1750"/>
    <w:rsid w:val="002D1EC9"/>
    <w:rsid w:val="002D23D5"/>
    <w:rsid w:val="002D26DC"/>
    <w:rsid w:val="002D2D2C"/>
    <w:rsid w:val="002D305E"/>
    <w:rsid w:val="002D315E"/>
    <w:rsid w:val="002D37B3"/>
    <w:rsid w:val="002D3809"/>
    <w:rsid w:val="002D390F"/>
    <w:rsid w:val="002D3A12"/>
    <w:rsid w:val="002D3D32"/>
    <w:rsid w:val="002D411E"/>
    <w:rsid w:val="002D4394"/>
    <w:rsid w:val="002D4397"/>
    <w:rsid w:val="002D46E7"/>
    <w:rsid w:val="002D48A0"/>
    <w:rsid w:val="002D4AB0"/>
    <w:rsid w:val="002D4CD7"/>
    <w:rsid w:val="002D4DD8"/>
    <w:rsid w:val="002D5481"/>
    <w:rsid w:val="002D5959"/>
    <w:rsid w:val="002D59F7"/>
    <w:rsid w:val="002D6202"/>
    <w:rsid w:val="002D6794"/>
    <w:rsid w:val="002D6C4C"/>
    <w:rsid w:val="002D6F90"/>
    <w:rsid w:val="002D712E"/>
    <w:rsid w:val="002D772B"/>
    <w:rsid w:val="002E0116"/>
    <w:rsid w:val="002E09AD"/>
    <w:rsid w:val="002E0A42"/>
    <w:rsid w:val="002E0B3A"/>
    <w:rsid w:val="002E0B8A"/>
    <w:rsid w:val="002E0FE8"/>
    <w:rsid w:val="002E1146"/>
    <w:rsid w:val="002E140E"/>
    <w:rsid w:val="002E18C9"/>
    <w:rsid w:val="002E1921"/>
    <w:rsid w:val="002E1C2B"/>
    <w:rsid w:val="002E1E35"/>
    <w:rsid w:val="002E2250"/>
    <w:rsid w:val="002E23DA"/>
    <w:rsid w:val="002E23E2"/>
    <w:rsid w:val="002E25E0"/>
    <w:rsid w:val="002E2D16"/>
    <w:rsid w:val="002E2F38"/>
    <w:rsid w:val="002E372C"/>
    <w:rsid w:val="002E45D9"/>
    <w:rsid w:val="002E46CA"/>
    <w:rsid w:val="002E4A36"/>
    <w:rsid w:val="002E54C5"/>
    <w:rsid w:val="002E5929"/>
    <w:rsid w:val="002E7446"/>
    <w:rsid w:val="002E7560"/>
    <w:rsid w:val="002E75D6"/>
    <w:rsid w:val="002E77B3"/>
    <w:rsid w:val="002E78F1"/>
    <w:rsid w:val="002E7E57"/>
    <w:rsid w:val="002F0A0A"/>
    <w:rsid w:val="002F0A80"/>
    <w:rsid w:val="002F0B2D"/>
    <w:rsid w:val="002F0D78"/>
    <w:rsid w:val="002F1AAB"/>
    <w:rsid w:val="002F22C6"/>
    <w:rsid w:val="002F25D9"/>
    <w:rsid w:val="002F2ED4"/>
    <w:rsid w:val="002F3353"/>
    <w:rsid w:val="002F3E84"/>
    <w:rsid w:val="002F3F51"/>
    <w:rsid w:val="002F4523"/>
    <w:rsid w:val="002F4F16"/>
    <w:rsid w:val="002F50F1"/>
    <w:rsid w:val="002F5FA7"/>
    <w:rsid w:val="002F61B5"/>
    <w:rsid w:val="002F625D"/>
    <w:rsid w:val="002F67CF"/>
    <w:rsid w:val="002F6803"/>
    <w:rsid w:val="002F6C39"/>
    <w:rsid w:val="00300599"/>
    <w:rsid w:val="00301454"/>
    <w:rsid w:val="003016BB"/>
    <w:rsid w:val="00301B42"/>
    <w:rsid w:val="00302911"/>
    <w:rsid w:val="00302DCE"/>
    <w:rsid w:val="00303A56"/>
    <w:rsid w:val="00303A8D"/>
    <w:rsid w:val="00303C58"/>
    <w:rsid w:val="003050B7"/>
    <w:rsid w:val="00305526"/>
    <w:rsid w:val="00305694"/>
    <w:rsid w:val="00305893"/>
    <w:rsid w:val="0030594D"/>
    <w:rsid w:val="003059E0"/>
    <w:rsid w:val="00306231"/>
    <w:rsid w:val="003064F1"/>
    <w:rsid w:val="003068DD"/>
    <w:rsid w:val="00306C0D"/>
    <w:rsid w:val="00306CF5"/>
    <w:rsid w:val="00306EE8"/>
    <w:rsid w:val="00307435"/>
    <w:rsid w:val="0030743B"/>
    <w:rsid w:val="003075CA"/>
    <w:rsid w:val="00307B6A"/>
    <w:rsid w:val="00307EF5"/>
    <w:rsid w:val="00310497"/>
    <w:rsid w:val="003108A9"/>
    <w:rsid w:val="0031093F"/>
    <w:rsid w:val="00311DD7"/>
    <w:rsid w:val="00311EEB"/>
    <w:rsid w:val="00312461"/>
    <w:rsid w:val="00312B20"/>
    <w:rsid w:val="00313556"/>
    <w:rsid w:val="00313A2A"/>
    <w:rsid w:val="00313C8A"/>
    <w:rsid w:val="00313FA9"/>
    <w:rsid w:val="003144BC"/>
    <w:rsid w:val="003148D6"/>
    <w:rsid w:val="00314934"/>
    <w:rsid w:val="00314D64"/>
    <w:rsid w:val="003156AE"/>
    <w:rsid w:val="00315AEC"/>
    <w:rsid w:val="00315B10"/>
    <w:rsid w:val="00316759"/>
    <w:rsid w:val="003170E4"/>
    <w:rsid w:val="0031762C"/>
    <w:rsid w:val="00317BF6"/>
    <w:rsid w:val="00317D2F"/>
    <w:rsid w:val="00317D8B"/>
    <w:rsid w:val="00317EFD"/>
    <w:rsid w:val="00320399"/>
    <w:rsid w:val="00320640"/>
    <w:rsid w:val="00320FB9"/>
    <w:rsid w:val="00320FC9"/>
    <w:rsid w:val="00321AC3"/>
    <w:rsid w:val="00321B7D"/>
    <w:rsid w:val="00321E86"/>
    <w:rsid w:val="00322229"/>
    <w:rsid w:val="00322A9C"/>
    <w:rsid w:val="00322EA2"/>
    <w:rsid w:val="00323099"/>
    <w:rsid w:val="00323585"/>
    <w:rsid w:val="003236AD"/>
    <w:rsid w:val="00323800"/>
    <w:rsid w:val="003246D7"/>
    <w:rsid w:val="00324908"/>
    <w:rsid w:val="00324C16"/>
    <w:rsid w:val="00324E21"/>
    <w:rsid w:val="00324E46"/>
    <w:rsid w:val="00325BA4"/>
    <w:rsid w:val="00325DF6"/>
    <w:rsid w:val="00325EAA"/>
    <w:rsid w:val="0032664A"/>
    <w:rsid w:val="00326D58"/>
    <w:rsid w:val="003276CF"/>
    <w:rsid w:val="003277A8"/>
    <w:rsid w:val="00330242"/>
    <w:rsid w:val="00330590"/>
    <w:rsid w:val="00330BEF"/>
    <w:rsid w:val="00330F31"/>
    <w:rsid w:val="00331372"/>
    <w:rsid w:val="00331D49"/>
    <w:rsid w:val="0033394B"/>
    <w:rsid w:val="00333F6B"/>
    <w:rsid w:val="0033444A"/>
    <w:rsid w:val="00334840"/>
    <w:rsid w:val="00334880"/>
    <w:rsid w:val="003348D1"/>
    <w:rsid w:val="003351C6"/>
    <w:rsid w:val="003356D7"/>
    <w:rsid w:val="00335B6E"/>
    <w:rsid w:val="00335CB8"/>
    <w:rsid w:val="00335D9C"/>
    <w:rsid w:val="00335EAB"/>
    <w:rsid w:val="003361BE"/>
    <w:rsid w:val="00336762"/>
    <w:rsid w:val="00337032"/>
    <w:rsid w:val="003402A5"/>
    <w:rsid w:val="00340462"/>
    <w:rsid w:val="003406B4"/>
    <w:rsid w:val="003407EB"/>
    <w:rsid w:val="00340B49"/>
    <w:rsid w:val="00340C15"/>
    <w:rsid w:val="00340C6E"/>
    <w:rsid w:val="00340EED"/>
    <w:rsid w:val="0034217C"/>
    <w:rsid w:val="00342748"/>
    <w:rsid w:val="00342CB6"/>
    <w:rsid w:val="00342E8B"/>
    <w:rsid w:val="0034380E"/>
    <w:rsid w:val="00343D8F"/>
    <w:rsid w:val="00343E4B"/>
    <w:rsid w:val="00343E88"/>
    <w:rsid w:val="003453D2"/>
    <w:rsid w:val="00346374"/>
    <w:rsid w:val="00346458"/>
    <w:rsid w:val="00346A49"/>
    <w:rsid w:val="00346B87"/>
    <w:rsid w:val="00346BC3"/>
    <w:rsid w:val="00346BCA"/>
    <w:rsid w:val="00346ECB"/>
    <w:rsid w:val="00347CA0"/>
    <w:rsid w:val="00347E30"/>
    <w:rsid w:val="0035045D"/>
    <w:rsid w:val="003504E8"/>
    <w:rsid w:val="00350BD1"/>
    <w:rsid w:val="00350D46"/>
    <w:rsid w:val="00350D62"/>
    <w:rsid w:val="00350D75"/>
    <w:rsid w:val="003518B2"/>
    <w:rsid w:val="00351FE9"/>
    <w:rsid w:val="00352745"/>
    <w:rsid w:val="0035283B"/>
    <w:rsid w:val="0035294C"/>
    <w:rsid w:val="00352D04"/>
    <w:rsid w:val="00353087"/>
    <w:rsid w:val="003535EA"/>
    <w:rsid w:val="0035395A"/>
    <w:rsid w:val="00354361"/>
    <w:rsid w:val="003544E0"/>
    <w:rsid w:val="00354A0C"/>
    <w:rsid w:val="00354AA4"/>
    <w:rsid w:val="00354FF3"/>
    <w:rsid w:val="0035615D"/>
    <w:rsid w:val="003562BE"/>
    <w:rsid w:val="00356419"/>
    <w:rsid w:val="003568CF"/>
    <w:rsid w:val="0035703D"/>
    <w:rsid w:val="0035723C"/>
    <w:rsid w:val="00357E98"/>
    <w:rsid w:val="00361104"/>
    <w:rsid w:val="00361176"/>
    <w:rsid w:val="003616B5"/>
    <w:rsid w:val="00361CAC"/>
    <w:rsid w:val="003627F3"/>
    <w:rsid w:val="00362EEC"/>
    <w:rsid w:val="00363FB8"/>
    <w:rsid w:val="003647FF"/>
    <w:rsid w:val="00364BAA"/>
    <w:rsid w:val="00364C12"/>
    <w:rsid w:val="00364D0C"/>
    <w:rsid w:val="00364E61"/>
    <w:rsid w:val="003654DE"/>
    <w:rsid w:val="00365924"/>
    <w:rsid w:val="00366DFD"/>
    <w:rsid w:val="00366F84"/>
    <w:rsid w:val="00366F91"/>
    <w:rsid w:val="003677AA"/>
    <w:rsid w:val="00367826"/>
    <w:rsid w:val="003679FC"/>
    <w:rsid w:val="00370287"/>
    <w:rsid w:val="0037044F"/>
    <w:rsid w:val="00370BE4"/>
    <w:rsid w:val="00370D08"/>
    <w:rsid w:val="003718A2"/>
    <w:rsid w:val="00371FA1"/>
    <w:rsid w:val="00372CEE"/>
    <w:rsid w:val="003732B0"/>
    <w:rsid w:val="0037388E"/>
    <w:rsid w:val="00373B17"/>
    <w:rsid w:val="00373CE2"/>
    <w:rsid w:val="00374A9E"/>
    <w:rsid w:val="00374E33"/>
    <w:rsid w:val="003754B8"/>
    <w:rsid w:val="00375627"/>
    <w:rsid w:val="00376CEB"/>
    <w:rsid w:val="00377024"/>
    <w:rsid w:val="0037702F"/>
    <w:rsid w:val="003773E1"/>
    <w:rsid w:val="00377D9C"/>
    <w:rsid w:val="00377E78"/>
    <w:rsid w:val="00380268"/>
    <w:rsid w:val="0038026B"/>
    <w:rsid w:val="00380709"/>
    <w:rsid w:val="003807E8"/>
    <w:rsid w:val="00380A34"/>
    <w:rsid w:val="00380CBD"/>
    <w:rsid w:val="00380E5B"/>
    <w:rsid w:val="0038148C"/>
    <w:rsid w:val="003815EB"/>
    <w:rsid w:val="00382241"/>
    <w:rsid w:val="00382FAF"/>
    <w:rsid w:val="003830DC"/>
    <w:rsid w:val="003839F4"/>
    <w:rsid w:val="003839FB"/>
    <w:rsid w:val="00383A64"/>
    <w:rsid w:val="00384BB2"/>
    <w:rsid w:val="00384C41"/>
    <w:rsid w:val="00385079"/>
    <w:rsid w:val="003851C9"/>
    <w:rsid w:val="0038610D"/>
    <w:rsid w:val="00386672"/>
    <w:rsid w:val="003870EA"/>
    <w:rsid w:val="0038743A"/>
    <w:rsid w:val="0038780B"/>
    <w:rsid w:val="00387A75"/>
    <w:rsid w:val="00387F29"/>
    <w:rsid w:val="00390576"/>
    <w:rsid w:val="003909EF"/>
    <w:rsid w:val="00390F39"/>
    <w:rsid w:val="0039215A"/>
    <w:rsid w:val="00392B13"/>
    <w:rsid w:val="00392F17"/>
    <w:rsid w:val="00393691"/>
    <w:rsid w:val="00394302"/>
    <w:rsid w:val="0039431D"/>
    <w:rsid w:val="003943FD"/>
    <w:rsid w:val="0039440C"/>
    <w:rsid w:val="00394A17"/>
    <w:rsid w:val="00395A18"/>
    <w:rsid w:val="0039611B"/>
    <w:rsid w:val="00396739"/>
    <w:rsid w:val="00397A6D"/>
    <w:rsid w:val="003A0082"/>
    <w:rsid w:val="003A01DD"/>
    <w:rsid w:val="003A04DF"/>
    <w:rsid w:val="003A07A3"/>
    <w:rsid w:val="003A0BEA"/>
    <w:rsid w:val="003A12E8"/>
    <w:rsid w:val="003A1355"/>
    <w:rsid w:val="003A1578"/>
    <w:rsid w:val="003A182E"/>
    <w:rsid w:val="003A19C1"/>
    <w:rsid w:val="003A1F26"/>
    <w:rsid w:val="003A22AA"/>
    <w:rsid w:val="003A2DE2"/>
    <w:rsid w:val="003A2FAF"/>
    <w:rsid w:val="003A36EF"/>
    <w:rsid w:val="003A3DB5"/>
    <w:rsid w:val="003A3F20"/>
    <w:rsid w:val="003A4050"/>
    <w:rsid w:val="003A55F4"/>
    <w:rsid w:val="003A678B"/>
    <w:rsid w:val="003A7017"/>
    <w:rsid w:val="003A73BF"/>
    <w:rsid w:val="003A78C6"/>
    <w:rsid w:val="003A78F7"/>
    <w:rsid w:val="003A7C7A"/>
    <w:rsid w:val="003B03A8"/>
    <w:rsid w:val="003B0EFF"/>
    <w:rsid w:val="003B1279"/>
    <w:rsid w:val="003B1353"/>
    <w:rsid w:val="003B1A05"/>
    <w:rsid w:val="003B1EFD"/>
    <w:rsid w:val="003B2624"/>
    <w:rsid w:val="003B26F3"/>
    <w:rsid w:val="003B27F5"/>
    <w:rsid w:val="003B2A5D"/>
    <w:rsid w:val="003B2AC7"/>
    <w:rsid w:val="003B2BE4"/>
    <w:rsid w:val="003B4260"/>
    <w:rsid w:val="003B4C16"/>
    <w:rsid w:val="003B4F2D"/>
    <w:rsid w:val="003B5234"/>
    <w:rsid w:val="003B6061"/>
    <w:rsid w:val="003B63E2"/>
    <w:rsid w:val="003B6885"/>
    <w:rsid w:val="003B70C5"/>
    <w:rsid w:val="003B70D6"/>
    <w:rsid w:val="003B72E0"/>
    <w:rsid w:val="003B7524"/>
    <w:rsid w:val="003B7584"/>
    <w:rsid w:val="003B76B9"/>
    <w:rsid w:val="003B7A37"/>
    <w:rsid w:val="003C080B"/>
    <w:rsid w:val="003C0C67"/>
    <w:rsid w:val="003C1BC5"/>
    <w:rsid w:val="003C2908"/>
    <w:rsid w:val="003C2ABF"/>
    <w:rsid w:val="003C2C24"/>
    <w:rsid w:val="003C2F53"/>
    <w:rsid w:val="003C2FD7"/>
    <w:rsid w:val="003C34FD"/>
    <w:rsid w:val="003C4822"/>
    <w:rsid w:val="003C49A3"/>
    <w:rsid w:val="003C54FB"/>
    <w:rsid w:val="003C5F73"/>
    <w:rsid w:val="003C69AD"/>
    <w:rsid w:val="003C706C"/>
    <w:rsid w:val="003C7385"/>
    <w:rsid w:val="003C7E86"/>
    <w:rsid w:val="003D0779"/>
    <w:rsid w:val="003D0A43"/>
    <w:rsid w:val="003D0ADB"/>
    <w:rsid w:val="003D0B5A"/>
    <w:rsid w:val="003D0F6B"/>
    <w:rsid w:val="003D275C"/>
    <w:rsid w:val="003D2929"/>
    <w:rsid w:val="003D2AF4"/>
    <w:rsid w:val="003D35F4"/>
    <w:rsid w:val="003D451A"/>
    <w:rsid w:val="003D4523"/>
    <w:rsid w:val="003D54A9"/>
    <w:rsid w:val="003D5A60"/>
    <w:rsid w:val="003D5AB0"/>
    <w:rsid w:val="003D5B09"/>
    <w:rsid w:val="003D5C6D"/>
    <w:rsid w:val="003D5CCF"/>
    <w:rsid w:val="003D5D7E"/>
    <w:rsid w:val="003D5EB8"/>
    <w:rsid w:val="003D5FB6"/>
    <w:rsid w:val="003D6197"/>
    <w:rsid w:val="003D64E5"/>
    <w:rsid w:val="003D659E"/>
    <w:rsid w:val="003D681E"/>
    <w:rsid w:val="003D6DEF"/>
    <w:rsid w:val="003D73F2"/>
    <w:rsid w:val="003E0432"/>
    <w:rsid w:val="003E07EB"/>
    <w:rsid w:val="003E10E7"/>
    <w:rsid w:val="003E135A"/>
    <w:rsid w:val="003E1F3D"/>
    <w:rsid w:val="003E2418"/>
    <w:rsid w:val="003E289D"/>
    <w:rsid w:val="003E2A2A"/>
    <w:rsid w:val="003E2C8D"/>
    <w:rsid w:val="003E2F70"/>
    <w:rsid w:val="003E3249"/>
    <w:rsid w:val="003E35BD"/>
    <w:rsid w:val="003E38E0"/>
    <w:rsid w:val="003E3E31"/>
    <w:rsid w:val="003E3E6D"/>
    <w:rsid w:val="003E4561"/>
    <w:rsid w:val="003E48E9"/>
    <w:rsid w:val="003E498B"/>
    <w:rsid w:val="003E519B"/>
    <w:rsid w:val="003E5370"/>
    <w:rsid w:val="003E567E"/>
    <w:rsid w:val="003E5791"/>
    <w:rsid w:val="003E57A9"/>
    <w:rsid w:val="003E771D"/>
    <w:rsid w:val="003E7ED8"/>
    <w:rsid w:val="003F0B73"/>
    <w:rsid w:val="003F0C33"/>
    <w:rsid w:val="003F0EC1"/>
    <w:rsid w:val="003F142E"/>
    <w:rsid w:val="003F1634"/>
    <w:rsid w:val="003F1C5C"/>
    <w:rsid w:val="003F1E95"/>
    <w:rsid w:val="003F1F2E"/>
    <w:rsid w:val="003F2299"/>
    <w:rsid w:val="003F2418"/>
    <w:rsid w:val="003F2CF6"/>
    <w:rsid w:val="003F37C8"/>
    <w:rsid w:val="003F39D3"/>
    <w:rsid w:val="003F4345"/>
    <w:rsid w:val="003F4374"/>
    <w:rsid w:val="003F4399"/>
    <w:rsid w:val="003F496D"/>
    <w:rsid w:val="003F4982"/>
    <w:rsid w:val="003F4A79"/>
    <w:rsid w:val="003F4C83"/>
    <w:rsid w:val="003F5057"/>
    <w:rsid w:val="003F52CA"/>
    <w:rsid w:val="003F553C"/>
    <w:rsid w:val="003F58E5"/>
    <w:rsid w:val="003F5F84"/>
    <w:rsid w:val="003F62AB"/>
    <w:rsid w:val="003F6394"/>
    <w:rsid w:val="003F6515"/>
    <w:rsid w:val="003F66CD"/>
    <w:rsid w:val="003F6CA2"/>
    <w:rsid w:val="003F6D91"/>
    <w:rsid w:val="003F7500"/>
    <w:rsid w:val="003F7E06"/>
    <w:rsid w:val="003F7FC7"/>
    <w:rsid w:val="0040040C"/>
    <w:rsid w:val="004004F6"/>
    <w:rsid w:val="0040085A"/>
    <w:rsid w:val="004009D9"/>
    <w:rsid w:val="00400FA3"/>
    <w:rsid w:val="004012DB"/>
    <w:rsid w:val="00401DDD"/>
    <w:rsid w:val="00402137"/>
    <w:rsid w:val="0040241F"/>
    <w:rsid w:val="00402978"/>
    <w:rsid w:val="00403266"/>
    <w:rsid w:val="00403817"/>
    <w:rsid w:val="00403C8E"/>
    <w:rsid w:val="00403D6F"/>
    <w:rsid w:val="004046B0"/>
    <w:rsid w:val="00405167"/>
    <w:rsid w:val="00405A4B"/>
    <w:rsid w:val="00405F4B"/>
    <w:rsid w:val="00406038"/>
    <w:rsid w:val="0040631C"/>
    <w:rsid w:val="00406386"/>
    <w:rsid w:val="00406400"/>
    <w:rsid w:val="00406D4C"/>
    <w:rsid w:val="00406E88"/>
    <w:rsid w:val="00407015"/>
    <w:rsid w:val="0041001C"/>
    <w:rsid w:val="004100B3"/>
    <w:rsid w:val="00410701"/>
    <w:rsid w:val="00410E6A"/>
    <w:rsid w:val="00411647"/>
    <w:rsid w:val="00411C1D"/>
    <w:rsid w:val="00411EDF"/>
    <w:rsid w:val="0041240E"/>
    <w:rsid w:val="00412771"/>
    <w:rsid w:val="0041337A"/>
    <w:rsid w:val="004133BF"/>
    <w:rsid w:val="00413C53"/>
    <w:rsid w:val="00414055"/>
    <w:rsid w:val="004147C0"/>
    <w:rsid w:val="00414C3C"/>
    <w:rsid w:val="00414D21"/>
    <w:rsid w:val="00415651"/>
    <w:rsid w:val="00415B1D"/>
    <w:rsid w:val="00415F20"/>
    <w:rsid w:val="0041638C"/>
    <w:rsid w:val="004163AA"/>
    <w:rsid w:val="004166D2"/>
    <w:rsid w:val="0041695D"/>
    <w:rsid w:val="00416B2E"/>
    <w:rsid w:val="00416C93"/>
    <w:rsid w:val="00416CF2"/>
    <w:rsid w:val="00416F3E"/>
    <w:rsid w:val="004170F8"/>
    <w:rsid w:val="0041755F"/>
    <w:rsid w:val="00417611"/>
    <w:rsid w:val="00417644"/>
    <w:rsid w:val="0041785F"/>
    <w:rsid w:val="00417B6A"/>
    <w:rsid w:val="00420762"/>
    <w:rsid w:val="004207F6"/>
    <w:rsid w:val="0042085A"/>
    <w:rsid w:val="004208AB"/>
    <w:rsid w:val="004213DA"/>
    <w:rsid w:val="00421491"/>
    <w:rsid w:val="0042170E"/>
    <w:rsid w:val="004222D0"/>
    <w:rsid w:val="004231DE"/>
    <w:rsid w:val="004235A6"/>
    <w:rsid w:val="00423AEE"/>
    <w:rsid w:val="00423C23"/>
    <w:rsid w:val="00424240"/>
    <w:rsid w:val="004249B6"/>
    <w:rsid w:val="00424BFB"/>
    <w:rsid w:val="004254E7"/>
    <w:rsid w:val="004268B5"/>
    <w:rsid w:val="004269CB"/>
    <w:rsid w:val="00426A08"/>
    <w:rsid w:val="00427FC9"/>
    <w:rsid w:val="00430191"/>
    <w:rsid w:val="00430260"/>
    <w:rsid w:val="0043038F"/>
    <w:rsid w:val="0043062B"/>
    <w:rsid w:val="00430AE7"/>
    <w:rsid w:val="00430D4B"/>
    <w:rsid w:val="00431AF2"/>
    <w:rsid w:val="00431B71"/>
    <w:rsid w:val="00431D13"/>
    <w:rsid w:val="00431FBB"/>
    <w:rsid w:val="00431FEE"/>
    <w:rsid w:val="0043273C"/>
    <w:rsid w:val="00432CE1"/>
    <w:rsid w:val="00432DF6"/>
    <w:rsid w:val="00432FAB"/>
    <w:rsid w:val="0043535B"/>
    <w:rsid w:val="004356D4"/>
    <w:rsid w:val="0043576D"/>
    <w:rsid w:val="00435CB3"/>
    <w:rsid w:val="00436084"/>
    <w:rsid w:val="004363D4"/>
    <w:rsid w:val="00436463"/>
    <w:rsid w:val="00436F23"/>
    <w:rsid w:val="00440A6F"/>
    <w:rsid w:val="00440FA9"/>
    <w:rsid w:val="00441344"/>
    <w:rsid w:val="00441819"/>
    <w:rsid w:val="00441B2A"/>
    <w:rsid w:val="00441EA6"/>
    <w:rsid w:val="00441F94"/>
    <w:rsid w:val="00442275"/>
    <w:rsid w:val="00442431"/>
    <w:rsid w:val="00442749"/>
    <w:rsid w:val="00443B70"/>
    <w:rsid w:val="00443C9F"/>
    <w:rsid w:val="00443E35"/>
    <w:rsid w:val="004441EC"/>
    <w:rsid w:val="0044454F"/>
    <w:rsid w:val="00444B34"/>
    <w:rsid w:val="00444D69"/>
    <w:rsid w:val="00444DA3"/>
    <w:rsid w:val="00445236"/>
    <w:rsid w:val="00445279"/>
    <w:rsid w:val="004454D6"/>
    <w:rsid w:val="00445A17"/>
    <w:rsid w:val="00445C7D"/>
    <w:rsid w:val="00446217"/>
    <w:rsid w:val="004462A1"/>
    <w:rsid w:val="004462E7"/>
    <w:rsid w:val="004463C6"/>
    <w:rsid w:val="004464EF"/>
    <w:rsid w:val="00446AD6"/>
    <w:rsid w:val="00446B80"/>
    <w:rsid w:val="00446ED1"/>
    <w:rsid w:val="004478E2"/>
    <w:rsid w:val="0045048A"/>
    <w:rsid w:val="004504E3"/>
    <w:rsid w:val="004507B9"/>
    <w:rsid w:val="00450940"/>
    <w:rsid w:val="00450F6B"/>
    <w:rsid w:val="00451091"/>
    <w:rsid w:val="00451247"/>
    <w:rsid w:val="004512F7"/>
    <w:rsid w:val="00451744"/>
    <w:rsid w:val="00452014"/>
    <w:rsid w:val="0045201D"/>
    <w:rsid w:val="004523DF"/>
    <w:rsid w:val="004523FA"/>
    <w:rsid w:val="00452807"/>
    <w:rsid w:val="00452A78"/>
    <w:rsid w:val="00453E35"/>
    <w:rsid w:val="00454168"/>
    <w:rsid w:val="004544AE"/>
    <w:rsid w:val="00454941"/>
    <w:rsid w:val="004549CB"/>
    <w:rsid w:val="004549D3"/>
    <w:rsid w:val="00454CE0"/>
    <w:rsid w:val="0045508B"/>
    <w:rsid w:val="00455724"/>
    <w:rsid w:val="0045663C"/>
    <w:rsid w:val="00457196"/>
    <w:rsid w:val="00457838"/>
    <w:rsid w:val="00457974"/>
    <w:rsid w:val="00457A12"/>
    <w:rsid w:val="00457F54"/>
    <w:rsid w:val="004600A3"/>
    <w:rsid w:val="0046088C"/>
    <w:rsid w:val="00460BFE"/>
    <w:rsid w:val="0046144D"/>
    <w:rsid w:val="004619E5"/>
    <w:rsid w:val="00461FA3"/>
    <w:rsid w:val="004620F6"/>
    <w:rsid w:val="00462552"/>
    <w:rsid w:val="00462DA8"/>
    <w:rsid w:val="004635E7"/>
    <w:rsid w:val="004637D9"/>
    <w:rsid w:val="00463F82"/>
    <w:rsid w:val="004646D8"/>
    <w:rsid w:val="004646E4"/>
    <w:rsid w:val="00464E4A"/>
    <w:rsid w:val="0046512C"/>
    <w:rsid w:val="00465541"/>
    <w:rsid w:val="00465E45"/>
    <w:rsid w:val="004667F9"/>
    <w:rsid w:val="00466C4B"/>
    <w:rsid w:val="004671F4"/>
    <w:rsid w:val="004679A1"/>
    <w:rsid w:val="004704B9"/>
    <w:rsid w:val="004714D0"/>
    <w:rsid w:val="00471826"/>
    <w:rsid w:val="00471FB7"/>
    <w:rsid w:val="00472098"/>
    <w:rsid w:val="004729EC"/>
    <w:rsid w:val="00472CA7"/>
    <w:rsid w:val="00472FC6"/>
    <w:rsid w:val="004730F4"/>
    <w:rsid w:val="00473491"/>
    <w:rsid w:val="004735F6"/>
    <w:rsid w:val="004750F2"/>
    <w:rsid w:val="00475DD4"/>
    <w:rsid w:val="0047619F"/>
    <w:rsid w:val="0047679F"/>
    <w:rsid w:val="00476C7B"/>
    <w:rsid w:val="00476FFB"/>
    <w:rsid w:val="00476FFD"/>
    <w:rsid w:val="004773EE"/>
    <w:rsid w:val="004802BD"/>
    <w:rsid w:val="00480384"/>
    <w:rsid w:val="00480A8B"/>
    <w:rsid w:val="004822CE"/>
    <w:rsid w:val="004823FA"/>
    <w:rsid w:val="00482D21"/>
    <w:rsid w:val="00483ABD"/>
    <w:rsid w:val="00484E9B"/>
    <w:rsid w:val="004854E0"/>
    <w:rsid w:val="00485C71"/>
    <w:rsid w:val="00485E02"/>
    <w:rsid w:val="00486399"/>
    <w:rsid w:val="0048646C"/>
    <w:rsid w:val="00486E63"/>
    <w:rsid w:val="00487977"/>
    <w:rsid w:val="00487D14"/>
    <w:rsid w:val="004903C9"/>
    <w:rsid w:val="0049118A"/>
    <w:rsid w:val="00491255"/>
    <w:rsid w:val="00491758"/>
    <w:rsid w:val="00492379"/>
    <w:rsid w:val="00492A51"/>
    <w:rsid w:val="00493041"/>
    <w:rsid w:val="004934AB"/>
    <w:rsid w:val="004935B3"/>
    <w:rsid w:val="0049377D"/>
    <w:rsid w:val="00493856"/>
    <w:rsid w:val="00493C84"/>
    <w:rsid w:val="00493E47"/>
    <w:rsid w:val="00493FC1"/>
    <w:rsid w:val="00494218"/>
    <w:rsid w:val="004956D7"/>
    <w:rsid w:val="00495C0D"/>
    <w:rsid w:val="004962B7"/>
    <w:rsid w:val="004968C8"/>
    <w:rsid w:val="00496E31"/>
    <w:rsid w:val="004970C2"/>
    <w:rsid w:val="00497419"/>
    <w:rsid w:val="00497633"/>
    <w:rsid w:val="004977DE"/>
    <w:rsid w:val="00497C22"/>
    <w:rsid w:val="004A110F"/>
    <w:rsid w:val="004A179D"/>
    <w:rsid w:val="004A19CA"/>
    <w:rsid w:val="004A1E98"/>
    <w:rsid w:val="004A1EE1"/>
    <w:rsid w:val="004A22D9"/>
    <w:rsid w:val="004A3604"/>
    <w:rsid w:val="004A37F6"/>
    <w:rsid w:val="004A3F7B"/>
    <w:rsid w:val="004A4AF5"/>
    <w:rsid w:val="004A4C75"/>
    <w:rsid w:val="004A53B5"/>
    <w:rsid w:val="004A54CD"/>
    <w:rsid w:val="004A5678"/>
    <w:rsid w:val="004A5C3F"/>
    <w:rsid w:val="004A62BE"/>
    <w:rsid w:val="004A640E"/>
    <w:rsid w:val="004A6494"/>
    <w:rsid w:val="004A7A30"/>
    <w:rsid w:val="004B0E13"/>
    <w:rsid w:val="004B1460"/>
    <w:rsid w:val="004B27B1"/>
    <w:rsid w:val="004B2972"/>
    <w:rsid w:val="004B2CCF"/>
    <w:rsid w:val="004B2F80"/>
    <w:rsid w:val="004B2FA9"/>
    <w:rsid w:val="004B3182"/>
    <w:rsid w:val="004B348A"/>
    <w:rsid w:val="004B393F"/>
    <w:rsid w:val="004B39D2"/>
    <w:rsid w:val="004B3FF5"/>
    <w:rsid w:val="004B4603"/>
    <w:rsid w:val="004B486B"/>
    <w:rsid w:val="004B4A63"/>
    <w:rsid w:val="004B4F75"/>
    <w:rsid w:val="004B57F0"/>
    <w:rsid w:val="004B59BB"/>
    <w:rsid w:val="004B5CE5"/>
    <w:rsid w:val="004B6090"/>
    <w:rsid w:val="004B6216"/>
    <w:rsid w:val="004B64D7"/>
    <w:rsid w:val="004B6534"/>
    <w:rsid w:val="004B6946"/>
    <w:rsid w:val="004B6EAD"/>
    <w:rsid w:val="004B6EFE"/>
    <w:rsid w:val="004B7564"/>
    <w:rsid w:val="004B7691"/>
    <w:rsid w:val="004C0074"/>
    <w:rsid w:val="004C0A9D"/>
    <w:rsid w:val="004C0B17"/>
    <w:rsid w:val="004C1903"/>
    <w:rsid w:val="004C2100"/>
    <w:rsid w:val="004C2145"/>
    <w:rsid w:val="004C23DD"/>
    <w:rsid w:val="004C245F"/>
    <w:rsid w:val="004C3972"/>
    <w:rsid w:val="004C3BE9"/>
    <w:rsid w:val="004C50B9"/>
    <w:rsid w:val="004C50FA"/>
    <w:rsid w:val="004C5849"/>
    <w:rsid w:val="004C59B8"/>
    <w:rsid w:val="004C62BC"/>
    <w:rsid w:val="004C6989"/>
    <w:rsid w:val="004C6EB1"/>
    <w:rsid w:val="004C736C"/>
    <w:rsid w:val="004C73F2"/>
    <w:rsid w:val="004C7762"/>
    <w:rsid w:val="004C7B3E"/>
    <w:rsid w:val="004C7BF1"/>
    <w:rsid w:val="004C7CEA"/>
    <w:rsid w:val="004C7D24"/>
    <w:rsid w:val="004D07E9"/>
    <w:rsid w:val="004D0931"/>
    <w:rsid w:val="004D09E0"/>
    <w:rsid w:val="004D0C9F"/>
    <w:rsid w:val="004D0D6A"/>
    <w:rsid w:val="004D16B6"/>
    <w:rsid w:val="004D18B9"/>
    <w:rsid w:val="004D1BE8"/>
    <w:rsid w:val="004D1EBA"/>
    <w:rsid w:val="004D1F34"/>
    <w:rsid w:val="004D29D1"/>
    <w:rsid w:val="004D2AF6"/>
    <w:rsid w:val="004D2B58"/>
    <w:rsid w:val="004D2B5C"/>
    <w:rsid w:val="004D2E62"/>
    <w:rsid w:val="004D2ECF"/>
    <w:rsid w:val="004D3185"/>
    <w:rsid w:val="004D33B9"/>
    <w:rsid w:val="004D376C"/>
    <w:rsid w:val="004D3D24"/>
    <w:rsid w:val="004D491A"/>
    <w:rsid w:val="004D5822"/>
    <w:rsid w:val="004D5859"/>
    <w:rsid w:val="004D5887"/>
    <w:rsid w:val="004D5B61"/>
    <w:rsid w:val="004D5C7F"/>
    <w:rsid w:val="004D5F96"/>
    <w:rsid w:val="004D5F9C"/>
    <w:rsid w:val="004D6D0D"/>
    <w:rsid w:val="004D6EC0"/>
    <w:rsid w:val="004D7AC7"/>
    <w:rsid w:val="004D7B51"/>
    <w:rsid w:val="004D7F69"/>
    <w:rsid w:val="004E0642"/>
    <w:rsid w:val="004E07A0"/>
    <w:rsid w:val="004E0D7C"/>
    <w:rsid w:val="004E1323"/>
    <w:rsid w:val="004E14A7"/>
    <w:rsid w:val="004E1AED"/>
    <w:rsid w:val="004E1B90"/>
    <w:rsid w:val="004E1D54"/>
    <w:rsid w:val="004E29F0"/>
    <w:rsid w:val="004E2E2C"/>
    <w:rsid w:val="004E3735"/>
    <w:rsid w:val="004E39AC"/>
    <w:rsid w:val="004E3BE6"/>
    <w:rsid w:val="004E4287"/>
    <w:rsid w:val="004E4985"/>
    <w:rsid w:val="004E49F6"/>
    <w:rsid w:val="004E50DF"/>
    <w:rsid w:val="004E57D4"/>
    <w:rsid w:val="004E5F86"/>
    <w:rsid w:val="004E642A"/>
    <w:rsid w:val="004E6B97"/>
    <w:rsid w:val="004E7048"/>
    <w:rsid w:val="004E7B8A"/>
    <w:rsid w:val="004F0309"/>
    <w:rsid w:val="004F05C3"/>
    <w:rsid w:val="004F0DB5"/>
    <w:rsid w:val="004F111A"/>
    <w:rsid w:val="004F164A"/>
    <w:rsid w:val="004F269E"/>
    <w:rsid w:val="004F2DD0"/>
    <w:rsid w:val="004F32BF"/>
    <w:rsid w:val="004F344B"/>
    <w:rsid w:val="004F39F2"/>
    <w:rsid w:val="004F3DB4"/>
    <w:rsid w:val="004F3DD4"/>
    <w:rsid w:val="004F4C4A"/>
    <w:rsid w:val="004F51EA"/>
    <w:rsid w:val="004F5A51"/>
    <w:rsid w:val="004F5C06"/>
    <w:rsid w:val="004F5D7A"/>
    <w:rsid w:val="004F61DF"/>
    <w:rsid w:val="004F6653"/>
    <w:rsid w:val="004F68F4"/>
    <w:rsid w:val="004F6A00"/>
    <w:rsid w:val="004F6D9B"/>
    <w:rsid w:val="004F6FB0"/>
    <w:rsid w:val="004F7CD6"/>
    <w:rsid w:val="004F7D11"/>
    <w:rsid w:val="005002AD"/>
    <w:rsid w:val="00500374"/>
    <w:rsid w:val="005006C3"/>
    <w:rsid w:val="00500994"/>
    <w:rsid w:val="00500B1D"/>
    <w:rsid w:val="005016FF"/>
    <w:rsid w:val="00501B9E"/>
    <w:rsid w:val="00501E6D"/>
    <w:rsid w:val="0050292B"/>
    <w:rsid w:val="00502FEA"/>
    <w:rsid w:val="0050307F"/>
    <w:rsid w:val="00503222"/>
    <w:rsid w:val="00503AEC"/>
    <w:rsid w:val="00503B89"/>
    <w:rsid w:val="005040D4"/>
    <w:rsid w:val="00504864"/>
    <w:rsid w:val="00504AE5"/>
    <w:rsid w:val="00504CFF"/>
    <w:rsid w:val="00505D2D"/>
    <w:rsid w:val="0050604C"/>
    <w:rsid w:val="0050634F"/>
    <w:rsid w:val="00506791"/>
    <w:rsid w:val="0050787B"/>
    <w:rsid w:val="005106CE"/>
    <w:rsid w:val="00510CAE"/>
    <w:rsid w:val="00511086"/>
    <w:rsid w:val="0051143D"/>
    <w:rsid w:val="005121B3"/>
    <w:rsid w:val="00512B69"/>
    <w:rsid w:val="0051374A"/>
    <w:rsid w:val="005138D3"/>
    <w:rsid w:val="00513B05"/>
    <w:rsid w:val="00513BFD"/>
    <w:rsid w:val="00513C2F"/>
    <w:rsid w:val="00513E00"/>
    <w:rsid w:val="0051409C"/>
    <w:rsid w:val="00515706"/>
    <w:rsid w:val="00515A8B"/>
    <w:rsid w:val="00515B36"/>
    <w:rsid w:val="00516230"/>
    <w:rsid w:val="00516454"/>
    <w:rsid w:val="00521028"/>
    <w:rsid w:val="0052173B"/>
    <w:rsid w:val="00521C46"/>
    <w:rsid w:val="00521F13"/>
    <w:rsid w:val="00522559"/>
    <w:rsid w:val="00522C34"/>
    <w:rsid w:val="00522E50"/>
    <w:rsid w:val="005231CA"/>
    <w:rsid w:val="00523464"/>
    <w:rsid w:val="00523F2E"/>
    <w:rsid w:val="00524A33"/>
    <w:rsid w:val="00524F13"/>
    <w:rsid w:val="005252C5"/>
    <w:rsid w:val="00525C63"/>
    <w:rsid w:val="0052705B"/>
    <w:rsid w:val="005270B6"/>
    <w:rsid w:val="00527329"/>
    <w:rsid w:val="00527446"/>
    <w:rsid w:val="005304F6"/>
    <w:rsid w:val="00530641"/>
    <w:rsid w:val="00530771"/>
    <w:rsid w:val="005318D0"/>
    <w:rsid w:val="00531EB1"/>
    <w:rsid w:val="0053221C"/>
    <w:rsid w:val="00532593"/>
    <w:rsid w:val="00532AE0"/>
    <w:rsid w:val="00533FA1"/>
    <w:rsid w:val="005342FF"/>
    <w:rsid w:val="005348A3"/>
    <w:rsid w:val="00534F68"/>
    <w:rsid w:val="005351A0"/>
    <w:rsid w:val="0053536D"/>
    <w:rsid w:val="00535925"/>
    <w:rsid w:val="005359EA"/>
    <w:rsid w:val="00535B91"/>
    <w:rsid w:val="00535E69"/>
    <w:rsid w:val="005369E1"/>
    <w:rsid w:val="00536D90"/>
    <w:rsid w:val="00537290"/>
    <w:rsid w:val="0053750B"/>
    <w:rsid w:val="005376C9"/>
    <w:rsid w:val="00537891"/>
    <w:rsid w:val="00540A2A"/>
    <w:rsid w:val="00540AD2"/>
    <w:rsid w:val="0054126F"/>
    <w:rsid w:val="005416FD"/>
    <w:rsid w:val="00541A4C"/>
    <w:rsid w:val="00542CB8"/>
    <w:rsid w:val="005436CA"/>
    <w:rsid w:val="005437A1"/>
    <w:rsid w:val="00543A46"/>
    <w:rsid w:val="00543A5C"/>
    <w:rsid w:val="00543D5D"/>
    <w:rsid w:val="00543DB4"/>
    <w:rsid w:val="005443DD"/>
    <w:rsid w:val="005443F4"/>
    <w:rsid w:val="00544AAB"/>
    <w:rsid w:val="00544E39"/>
    <w:rsid w:val="00544F80"/>
    <w:rsid w:val="005450C2"/>
    <w:rsid w:val="00545313"/>
    <w:rsid w:val="00545764"/>
    <w:rsid w:val="00545A1E"/>
    <w:rsid w:val="00545B0C"/>
    <w:rsid w:val="00545ED5"/>
    <w:rsid w:val="00546696"/>
    <w:rsid w:val="0054687B"/>
    <w:rsid w:val="00546981"/>
    <w:rsid w:val="00546A2B"/>
    <w:rsid w:val="00546F43"/>
    <w:rsid w:val="00547A19"/>
    <w:rsid w:val="00547EFD"/>
    <w:rsid w:val="005516C0"/>
    <w:rsid w:val="005523EE"/>
    <w:rsid w:val="00552D43"/>
    <w:rsid w:val="00553257"/>
    <w:rsid w:val="00553457"/>
    <w:rsid w:val="0055394C"/>
    <w:rsid w:val="005544B7"/>
    <w:rsid w:val="00554BCC"/>
    <w:rsid w:val="00554DD2"/>
    <w:rsid w:val="005557E3"/>
    <w:rsid w:val="00555C54"/>
    <w:rsid w:val="00555FC3"/>
    <w:rsid w:val="00556560"/>
    <w:rsid w:val="0055742A"/>
    <w:rsid w:val="00557661"/>
    <w:rsid w:val="00560908"/>
    <w:rsid w:val="005610D1"/>
    <w:rsid w:val="00561192"/>
    <w:rsid w:val="005618D0"/>
    <w:rsid w:val="00561949"/>
    <w:rsid w:val="00561B9F"/>
    <w:rsid w:val="00561FB2"/>
    <w:rsid w:val="00562BC0"/>
    <w:rsid w:val="00562EB1"/>
    <w:rsid w:val="005631CC"/>
    <w:rsid w:val="005633AD"/>
    <w:rsid w:val="005633E2"/>
    <w:rsid w:val="005634E7"/>
    <w:rsid w:val="00563CDC"/>
    <w:rsid w:val="00563DE1"/>
    <w:rsid w:val="00564030"/>
    <w:rsid w:val="0056471E"/>
    <w:rsid w:val="00564B2D"/>
    <w:rsid w:val="00564BF7"/>
    <w:rsid w:val="0056522E"/>
    <w:rsid w:val="0056536B"/>
    <w:rsid w:val="005656E6"/>
    <w:rsid w:val="005664B4"/>
    <w:rsid w:val="00566606"/>
    <w:rsid w:val="005667F3"/>
    <w:rsid w:val="005668EF"/>
    <w:rsid w:val="00566916"/>
    <w:rsid w:val="005669CF"/>
    <w:rsid w:val="00566B0B"/>
    <w:rsid w:val="00566D10"/>
    <w:rsid w:val="0056785A"/>
    <w:rsid w:val="00567CF9"/>
    <w:rsid w:val="00570F58"/>
    <w:rsid w:val="005714C5"/>
    <w:rsid w:val="00571C83"/>
    <w:rsid w:val="005726BB"/>
    <w:rsid w:val="00572A2D"/>
    <w:rsid w:val="00572CCC"/>
    <w:rsid w:val="005730EF"/>
    <w:rsid w:val="0057377F"/>
    <w:rsid w:val="00574169"/>
    <w:rsid w:val="005741EB"/>
    <w:rsid w:val="0057480E"/>
    <w:rsid w:val="0057489B"/>
    <w:rsid w:val="00574B17"/>
    <w:rsid w:val="00574C51"/>
    <w:rsid w:val="00574F1D"/>
    <w:rsid w:val="005753F7"/>
    <w:rsid w:val="005756DF"/>
    <w:rsid w:val="00575889"/>
    <w:rsid w:val="00575DC5"/>
    <w:rsid w:val="00575F0A"/>
    <w:rsid w:val="005764AF"/>
    <w:rsid w:val="005767FD"/>
    <w:rsid w:val="00576848"/>
    <w:rsid w:val="00576973"/>
    <w:rsid w:val="00576FD2"/>
    <w:rsid w:val="005777D0"/>
    <w:rsid w:val="00577A4A"/>
    <w:rsid w:val="00577AB5"/>
    <w:rsid w:val="00577D48"/>
    <w:rsid w:val="005801AA"/>
    <w:rsid w:val="0058048D"/>
    <w:rsid w:val="00580E07"/>
    <w:rsid w:val="00581609"/>
    <w:rsid w:val="00581B8E"/>
    <w:rsid w:val="00581F1F"/>
    <w:rsid w:val="00582519"/>
    <w:rsid w:val="0058259A"/>
    <w:rsid w:val="005825A8"/>
    <w:rsid w:val="0058325D"/>
    <w:rsid w:val="005838BC"/>
    <w:rsid w:val="00583AD1"/>
    <w:rsid w:val="005847F2"/>
    <w:rsid w:val="0058515F"/>
    <w:rsid w:val="00585189"/>
    <w:rsid w:val="00585274"/>
    <w:rsid w:val="005852D9"/>
    <w:rsid w:val="00585809"/>
    <w:rsid w:val="00585815"/>
    <w:rsid w:val="00586424"/>
    <w:rsid w:val="00586551"/>
    <w:rsid w:val="005865A7"/>
    <w:rsid w:val="00591809"/>
    <w:rsid w:val="00591A6A"/>
    <w:rsid w:val="00591F51"/>
    <w:rsid w:val="00592456"/>
    <w:rsid w:val="00592865"/>
    <w:rsid w:val="005933D7"/>
    <w:rsid w:val="005938AF"/>
    <w:rsid w:val="00594302"/>
    <w:rsid w:val="0059436C"/>
    <w:rsid w:val="00594AA6"/>
    <w:rsid w:val="00594C93"/>
    <w:rsid w:val="0059500D"/>
    <w:rsid w:val="00595022"/>
    <w:rsid w:val="00595079"/>
    <w:rsid w:val="0059510F"/>
    <w:rsid w:val="0059523F"/>
    <w:rsid w:val="00595652"/>
    <w:rsid w:val="00596456"/>
    <w:rsid w:val="0059665B"/>
    <w:rsid w:val="00596898"/>
    <w:rsid w:val="00596A3A"/>
    <w:rsid w:val="00596FFA"/>
    <w:rsid w:val="00597677"/>
    <w:rsid w:val="0059780B"/>
    <w:rsid w:val="00597C48"/>
    <w:rsid w:val="005A0007"/>
    <w:rsid w:val="005A03FB"/>
    <w:rsid w:val="005A0CF3"/>
    <w:rsid w:val="005A0EF2"/>
    <w:rsid w:val="005A127E"/>
    <w:rsid w:val="005A135B"/>
    <w:rsid w:val="005A1830"/>
    <w:rsid w:val="005A1AC9"/>
    <w:rsid w:val="005A212B"/>
    <w:rsid w:val="005A26CD"/>
    <w:rsid w:val="005A2A10"/>
    <w:rsid w:val="005A2B96"/>
    <w:rsid w:val="005A2F17"/>
    <w:rsid w:val="005A41FF"/>
    <w:rsid w:val="005A4905"/>
    <w:rsid w:val="005A4E65"/>
    <w:rsid w:val="005A4FB1"/>
    <w:rsid w:val="005A4FC0"/>
    <w:rsid w:val="005A5140"/>
    <w:rsid w:val="005A51F0"/>
    <w:rsid w:val="005A5ADA"/>
    <w:rsid w:val="005A6071"/>
    <w:rsid w:val="005A632F"/>
    <w:rsid w:val="005A6B9A"/>
    <w:rsid w:val="005A6CBE"/>
    <w:rsid w:val="005A7198"/>
    <w:rsid w:val="005A7311"/>
    <w:rsid w:val="005A7847"/>
    <w:rsid w:val="005B036F"/>
    <w:rsid w:val="005B08BF"/>
    <w:rsid w:val="005B08EF"/>
    <w:rsid w:val="005B1195"/>
    <w:rsid w:val="005B11A4"/>
    <w:rsid w:val="005B1D3A"/>
    <w:rsid w:val="005B1DB0"/>
    <w:rsid w:val="005B23F5"/>
    <w:rsid w:val="005B25D5"/>
    <w:rsid w:val="005B263B"/>
    <w:rsid w:val="005B352A"/>
    <w:rsid w:val="005B3692"/>
    <w:rsid w:val="005B3B4C"/>
    <w:rsid w:val="005B3F4A"/>
    <w:rsid w:val="005B4A3F"/>
    <w:rsid w:val="005B505D"/>
    <w:rsid w:val="005B5430"/>
    <w:rsid w:val="005B55D2"/>
    <w:rsid w:val="005B5BDD"/>
    <w:rsid w:val="005B6675"/>
    <w:rsid w:val="005B66A1"/>
    <w:rsid w:val="005B6753"/>
    <w:rsid w:val="005B6C75"/>
    <w:rsid w:val="005B7043"/>
    <w:rsid w:val="005B7639"/>
    <w:rsid w:val="005B7C6D"/>
    <w:rsid w:val="005C0C8B"/>
    <w:rsid w:val="005C116C"/>
    <w:rsid w:val="005C2E1C"/>
    <w:rsid w:val="005C3BF1"/>
    <w:rsid w:val="005C4194"/>
    <w:rsid w:val="005C434C"/>
    <w:rsid w:val="005C452A"/>
    <w:rsid w:val="005C4590"/>
    <w:rsid w:val="005C4999"/>
    <w:rsid w:val="005C5602"/>
    <w:rsid w:val="005C5E79"/>
    <w:rsid w:val="005C5F14"/>
    <w:rsid w:val="005C5F60"/>
    <w:rsid w:val="005C6067"/>
    <w:rsid w:val="005C65F4"/>
    <w:rsid w:val="005C6B02"/>
    <w:rsid w:val="005C6E4E"/>
    <w:rsid w:val="005C70F4"/>
    <w:rsid w:val="005C740E"/>
    <w:rsid w:val="005D01FD"/>
    <w:rsid w:val="005D11A0"/>
    <w:rsid w:val="005D1495"/>
    <w:rsid w:val="005D15AF"/>
    <w:rsid w:val="005D1E7A"/>
    <w:rsid w:val="005D20C5"/>
    <w:rsid w:val="005D223A"/>
    <w:rsid w:val="005D3574"/>
    <w:rsid w:val="005D3A1A"/>
    <w:rsid w:val="005D3E06"/>
    <w:rsid w:val="005D3E0B"/>
    <w:rsid w:val="005D4AC6"/>
    <w:rsid w:val="005D4B6C"/>
    <w:rsid w:val="005D4D31"/>
    <w:rsid w:val="005D4ECF"/>
    <w:rsid w:val="005D4FC2"/>
    <w:rsid w:val="005D525D"/>
    <w:rsid w:val="005D54DB"/>
    <w:rsid w:val="005D62E4"/>
    <w:rsid w:val="005D697E"/>
    <w:rsid w:val="005D71B6"/>
    <w:rsid w:val="005D781F"/>
    <w:rsid w:val="005D798E"/>
    <w:rsid w:val="005D79B3"/>
    <w:rsid w:val="005D7A94"/>
    <w:rsid w:val="005D7D64"/>
    <w:rsid w:val="005E1252"/>
    <w:rsid w:val="005E197F"/>
    <w:rsid w:val="005E1D5D"/>
    <w:rsid w:val="005E1E49"/>
    <w:rsid w:val="005E2C6C"/>
    <w:rsid w:val="005E33B7"/>
    <w:rsid w:val="005E3902"/>
    <w:rsid w:val="005E3DA8"/>
    <w:rsid w:val="005E4C35"/>
    <w:rsid w:val="005E4CC3"/>
    <w:rsid w:val="005E5C2A"/>
    <w:rsid w:val="005E5DB0"/>
    <w:rsid w:val="005E6EDB"/>
    <w:rsid w:val="005E7181"/>
    <w:rsid w:val="005E71C8"/>
    <w:rsid w:val="005E744F"/>
    <w:rsid w:val="005E74E9"/>
    <w:rsid w:val="005E7A75"/>
    <w:rsid w:val="005E7D38"/>
    <w:rsid w:val="005E7F20"/>
    <w:rsid w:val="005F002B"/>
    <w:rsid w:val="005F0E75"/>
    <w:rsid w:val="005F102E"/>
    <w:rsid w:val="005F10AD"/>
    <w:rsid w:val="005F1A2D"/>
    <w:rsid w:val="005F1FC3"/>
    <w:rsid w:val="005F21C5"/>
    <w:rsid w:val="005F3475"/>
    <w:rsid w:val="005F3D82"/>
    <w:rsid w:val="005F44E8"/>
    <w:rsid w:val="005F54A8"/>
    <w:rsid w:val="005F60BC"/>
    <w:rsid w:val="005F675A"/>
    <w:rsid w:val="005F6BBE"/>
    <w:rsid w:val="00600407"/>
    <w:rsid w:val="006009B2"/>
    <w:rsid w:val="00600A1C"/>
    <w:rsid w:val="006015C0"/>
    <w:rsid w:val="00601727"/>
    <w:rsid w:val="00601968"/>
    <w:rsid w:val="0060205E"/>
    <w:rsid w:val="0060221A"/>
    <w:rsid w:val="0060264D"/>
    <w:rsid w:val="00602670"/>
    <w:rsid w:val="00602BBF"/>
    <w:rsid w:val="006030B4"/>
    <w:rsid w:val="006031F2"/>
    <w:rsid w:val="00604581"/>
    <w:rsid w:val="00604801"/>
    <w:rsid w:val="00604D1D"/>
    <w:rsid w:val="006050D6"/>
    <w:rsid w:val="006053D5"/>
    <w:rsid w:val="00605CC5"/>
    <w:rsid w:val="00606485"/>
    <w:rsid w:val="006067B2"/>
    <w:rsid w:val="00607529"/>
    <w:rsid w:val="00607695"/>
    <w:rsid w:val="00607DA4"/>
    <w:rsid w:val="00610A18"/>
    <w:rsid w:val="00610ADB"/>
    <w:rsid w:val="00610B5E"/>
    <w:rsid w:val="0061127B"/>
    <w:rsid w:val="00612548"/>
    <w:rsid w:val="00612F7D"/>
    <w:rsid w:val="00615D97"/>
    <w:rsid w:val="00616021"/>
    <w:rsid w:val="0061628E"/>
    <w:rsid w:val="00616EBF"/>
    <w:rsid w:val="00617629"/>
    <w:rsid w:val="00617ECB"/>
    <w:rsid w:val="0062000D"/>
    <w:rsid w:val="00620111"/>
    <w:rsid w:val="00620DFB"/>
    <w:rsid w:val="00620ED0"/>
    <w:rsid w:val="00620FD7"/>
    <w:rsid w:val="0062103A"/>
    <w:rsid w:val="006210AA"/>
    <w:rsid w:val="006210AF"/>
    <w:rsid w:val="00621397"/>
    <w:rsid w:val="00621BEB"/>
    <w:rsid w:val="00621ECC"/>
    <w:rsid w:val="006221D7"/>
    <w:rsid w:val="0062244E"/>
    <w:rsid w:val="00622560"/>
    <w:rsid w:val="006229C4"/>
    <w:rsid w:val="0062310E"/>
    <w:rsid w:val="00623B0F"/>
    <w:rsid w:val="006241E1"/>
    <w:rsid w:val="00624755"/>
    <w:rsid w:val="006248BF"/>
    <w:rsid w:val="00624E3C"/>
    <w:rsid w:val="00625403"/>
    <w:rsid w:val="006254FC"/>
    <w:rsid w:val="00625DD4"/>
    <w:rsid w:val="00625FDE"/>
    <w:rsid w:val="00626535"/>
    <w:rsid w:val="00626BF4"/>
    <w:rsid w:val="006277A3"/>
    <w:rsid w:val="00627813"/>
    <w:rsid w:val="00627BA7"/>
    <w:rsid w:val="00627CD4"/>
    <w:rsid w:val="00627E84"/>
    <w:rsid w:val="00630284"/>
    <w:rsid w:val="00630866"/>
    <w:rsid w:val="00630F11"/>
    <w:rsid w:val="00630FA3"/>
    <w:rsid w:val="00631182"/>
    <w:rsid w:val="006311AE"/>
    <w:rsid w:val="00631A11"/>
    <w:rsid w:val="006323BD"/>
    <w:rsid w:val="0063251C"/>
    <w:rsid w:val="00632596"/>
    <w:rsid w:val="00632ACB"/>
    <w:rsid w:val="00632D65"/>
    <w:rsid w:val="00632DE6"/>
    <w:rsid w:val="00633A36"/>
    <w:rsid w:val="00634AC2"/>
    <w:rsid w:val="00634EF6"/>
    <w:rsid w:val="0063507E"/>
    <w:rsid w:val="00635132"/>
    <w:rsid w:val="0063537C"/>
    <w:rsid w:val="00635858"/>
    <w:rsid w:val="00635CC6"/>
    <w:rsid w:val="00635DC7"/>
    <w:rsid w:val="00636198"/>
    <w:rsid w:val="00636A1D"/>
    <w:rsid w:val="00637873"/>
    <w:rsid w:val="00637FCE"/>
    <w:rsid w:val="00640E4B"/>
    <w:rsid w:val="006411A9"/>
    <w:rsid w:val="006414B2"/>
    <w:rsid w:val="00641578"/>
    <w:rsid w:val="006416D3"/>
    <w:rsid w:val="00641B12"/>
    <w:rsid w:val="006425D7"/>
    <w:rsid w:val="006425D9"/>
    <w:rsid w:val="006436BA"/>
    <w:rsid w:val="006439A8"/>
    <w:rsid w:val="00643C34"/>
    <w:rsid w:val="00643CDB"/>
    <w:rsid w:val="0064419C"/>
    <w:rsid w:val="00644AE5"/>
    <w:rsid w:val="00644BEF"/>
    <w:rsid w:val="00645372"/>
    <w:rsid w:val="006453B6"/>
    <w:rsid w:val="00645BDE"/>
    <w:rsid w:val="00645C53"/>
    <w:rsid w:val="00646621"/>
    <w:rsid w:val="00646907"/>
    <w:rsid w:val="00646AFC"/>
    <w:rsid w:val="00646DD6"/>
    <w:rsid w:val="00646EB6"/>
    <w:rsid w:val="0064703E"/>
    <w:rsid w:val="0064719C"/>
    <w:rsid w:val="00647994"/>
    <w:rsid w:val="00647FEF"/>
    <w:rsid w:val="00650710"/>
    <w:rsid w:val="00650F7C"/>
    <w:rsid w:val="0065119A"/>
    <w:rsid w:val="00652ACE"/>
    <w:rsid w:val="00653CBA"/>
    <w:rsid w:val="00653FC2"/>
    <w:rsid w:val="00654468"/>
    <w:rsid w:val="0065459F"/>
    <w:rsid w:val="0065504D"/>
    <w:rsid w:val="00655212"/>
    <w:rsid w:val="00655593"/>
    <w:rsid w:val="0065665C"/>
    <w:rsid w:val="006572F6"/>
    <w:rsid w:val="00657DFC"/>
    <w:rsid w:val="00657FFB"/>
    <w:rsid w:val="006609AB"/>
    <w:rsid w:val="00661FF1"/>
    <w:rsid w:val="006627A4"/>
    <w:rsid w:val="0066428F"/>
    <w:rsid w:val="006643C1"/>
    <w:rsid w:val="006654DD"/>
    <w:rsid w:val="00665BB9"/>
    <w:rsid w:val="006665F5"/>
    <w:rsid w:val="00666919"/>
    <w:rsid w:val="00666D15"/>
    <w:rsid w:val="006673F6"/>
    <w:rsid w:val="00670252"/>
    <w:rsid w:val="006703C7"/>
    <w:rsid w:val="00670797"/>
    <w:rsid w:val="00670AF3"/>
    <w:rsid w:val="00670B85"/>
    <w:rsid w:val="00670C06"/>
    <w:rsid w:val="00670DE5"/>
    <w:rsid w:val="00670E60"/>
    <w:rsid w:val="0067131B"/>
    <w:rsid w:val="00671699"/>
    <w:rsid w:val="00671DAE"/>
    <w:rsid w:val="00673109"/>
    <w:rsid w:val="00673770"/>
    <w:rsid w:val="00673863"/>
    <w:rsid w:val="00674940"/>
    <w:rsid w:val="00675361"/>
    <w:rsid w:val="00675404"/>
    <w:rsid w:val="006758E5"/>
    <w:rsid w:val="006759A5"/>
    <w:rsid w:val="00675DA6"/>
    <w:rsid w:val="00675E3A"/>
    <w:rsid w:val="00676772"/>
    <w:rsid w:val="006768D1"/>
    <w:rsid w:val="00676A92"/>
    <w:rsid w:val="0067720D"/>
    <w:rsid w:val="006772FE"/>
    <w:rsid w:val="00677824"/>
    <w:rsid w:val="00677F49"/>
    <w:rsid w:val="00680412"/>
    <w:rsid w:val="0068065E"/>
    <w:rsid w:val="00680B74"/>
    <w:rsid w:val="0068110B"/>
    <w:rsid w:val="00682380"/>
    <w:rsid w:val="0068283F"/>
    <w:rsid w:val="0068293A"/>
    <w:rsid w:val="006831CD"/>
    <w:rsid w:val="00683409"/>
    <w:rsid w:val="0068352B"/>
    <w:rsid w:val="00683746"/>
    <w:rsid w:val="00685075"/>
    <w:rsid w:val="006851F4"/>
    <w:rsid w:val="00685215"/>
    <w:rsid w:val="006852FB"/>
    <w:rsid w:val="0068556E"/>
    <w:rsid w:val="006867C8"/>
    <w:rsid w:val="00687092"/>
    <w:rsid w:val="00687248"/>
    <w:rsid w:val="006879D0"/>
    <w:rsid w:val="00687A1A"/>
    <w:rsid w:val="00687FB5"/>
    <w:rsid w:val="00690102"/>
    <w:rsid w:val="0069074A"/>
    <w:rsid w:val="00690769"/>
    <w:rsid w:val="006909B9"/>
    <w:rsid w:val="006917D4"/>
    <w:rsid w:val="00691E05"/>
    <w:rsid w:val="00691E73"/>
    <w:rsid w:val="006926D8"/>
    <w:rsid w:val="00693871"/>
    <w:rsid w:val="00693938"/>
    <w:rsid w:val="00693C11"/>
    <w:rsid w:val="00693C74"/>
    <w:rsid w:val="00693D82"/>
    <w:rsid w:val="00693E96"/>
    <w:rsid w:val="00694778"/>
    <w:rsid w:val="00694C57"/>
    <w:rsid w:val="00694F04"/>
    <w:rsid w:val="006952A6"/>
    <w:rsid w:val="0069536E"/>
    <w:rsid w:val="00695E09"/>
    <w:rsid w:val="0069633E"/>
    <w:rsid w:val="00696CE0"/>
    <w:rsid w:val="00697446"/>
    <w:rsid w:val="006976F3"/>
    <w:rsid w:val="006A0194"/>
    <w:rsid w:val="006A0ACC"/>
    <w:rsid w:val="006A0DE3"/>
    <w:rsid w:val="006A15B1"/>
    <w:rsid w:val="006A1AB4"/>
    <w:rsid w:val="006A246C"/>
    <w:rsid w:val="006A2851"/>
    <w:rsid w:val="006A2B1B"/>
    <w:rsid w:val="006A2D35"/>
    <w:rsid w:val="006A2F14"/>
    <w:rsid w:val="006A37BF"/>
    <w:rsid w:val="006A3A1E"/>
    <w:rsid w:val="006A3C36"/>
    <w:rsid w:val="006A40BB"/>
    <w:rsid w:val="006A4521"/>
    <w:rsid w:val="006A4C4D"/>
    <w:rsid w:val="006A4CFF"/>
    <w:rsid w:val="006A4FEF"/>
    <w:rsid w:val="006A5425"/>
    <w:rsid w:val="006A54A6"/>
    <w:rsid w:val="006A61A4"/>
    <w:rsid w:val="006A62D6"/>
    <w:rsid w:val="006A6BC6"/>
    <w:rsid w:val="006A6E36"/>
    <w:rsid w:val="006A788F"/>
    <w:rsid w:val="006B0276"/>
    <w:rsid w:val="006B03EF"/>
    <w:rsid w:val="006B0452"/>
    <w:rsid w:val="006B0B7E"/>
    <w:rsid w:val="006B16BD"/>
    <w:rsid w:val="006B1920"/>
    <w:rsid w:val="006B20FA"/>
    <w:rsid w:val="006B2B0F"/>
    <w:rsid w:val="006B3418"/>
    <w:rsid w:val="006B374B"/>
    <w:rsid w:val="006B3872"/>
    <w:rsid w:val="006B3A8B"/>
    <w:rsid w:val="006B44BA"/>
    <w:rsid w:val="006B4C93"/>
    <w:rsid w:val="006B5785"/>
    <w:rsid w:val="006B5D61"/>
    <w:rsid w:val="006B5D92"/>
    <w:rsid w:val="006B63C5"/>
    <w:rsid w:val="006B789B"/>
    <w:rsid w:val="006B7A62"/>
    <w:rsid w:val="006B7C70"/>
    <w:rsid w:val="006B7D03"/>
    <w:rsid w:val="006B7F1C"/>
    <w:rsid w:val="006C1A6E"/>
    <w:rsid w:val="006C2347"/>
    <w:rsid w:val="006C26B1"/>
    <w:rsid w:val="006C27EB"/>
    <w:rsid w:val="006C2911"/>
    <w:rsid w:val="006C2BC9"/>
    <w:rsid w:val="006C2EEF"/>
    <w:rsid w:val="006C3087"/>
    <w:rsid w:val="006C3C35"/>
    <w:rsid w:val="006C3FC9"/>
    <w:rsid w:val="006C42C0"/>
    <w:rsid w:val="006C42E6"/>
    <w:rsid w:val="006C436B"/>
    <w:rsid w:val="006C46BE"/>
    <w:rsid w:val="006C4962"/>
    <w:rsid w:val="006C578E"/>
    <w:rsid w:val="006C5B2C"/>
    <w:rsid w:val="006C5CBC"/>
    <w:rsid w:val="006C6084"/>
    <w:rsid w:val="006C62A7"/>
    <w:rsid w:val="006C68E4"/>
    <w:rsid w:val="006C70A9"/>
    <w:rsid w:val="006C775A"/>
    <w:rsid w:val="006C7F5F"/>
    <w:rsid w:val="006D028C"/>
    <w:rsid w:val="006D06C9"/>
    <w:rsid w:val="006D1914"/>
    <w:rsid w:val="006D1F2D"/>
    <w:rsid w:val="006D225E"/>
    <w:rsid w:val="006D274E"/>
    <w:rsid w:val="006D2BDA"/>
    <w:rsid w:val="006D2E50"/>
    <w:rsid w:val="006D31AD"/>
    <w:rsid w:val="006D39EB"/>
    <w:rsid w:val="006D3AE2"/>
    <w:rsid w:val="006D47FA"/>
    <w:rsid w:val="006D5B73"/>
    <w:rsid w:val="006D60BB"/>
    <w:rsid w:val="006D6820"/>
    <w:rsid w:val="006D69BD"/>
    <w:rsid w:val="006D6C53"/>
    <w:rsid w:val="006D6C8E"/>
    <w:rsid w:val="006D6E0E"/>
    <w:rsid w:val="006D74EC"/>
    <w:rsid w:val="006D77FD"/>
    <w:rsid w:val="006E02B9"/>
    <w:rsid w:val="006E0852"/>
    <w:rsid w:val="006E0946"/>
    <w:rsid w:val="006E09C9"/>
    <w:rsid w:val="006E0AF1"/>
    <w:rsid w:val="006E0E25"/>
    <w:rsid w:val="006E118F"/>
    <w:rsid w:val="006E119C"/>
    <w:rsid w:val="006E12AB"/>
    <w:rsid w:val="006E1932"/>
    <w:rsid w:val="006E1CA3"/>
    <w:rsid w:val="006E28C6"/>
    <w:rsid w:val="006E2FBD"/>
    <w:rsid w:val="006E2FD6"/>
    <w:rsid w:val="006E31B5"/>
    <w:rsid w:val="006E405F"/>
    <w:rsid w:val="006E44C0"/>
    <w:rsid w:val="006E67B3"/>
    <w:rsid w:val="006E727A"/>
    <w:rsid w:val="006E74CF"/>
    <w:rsid w:val="006E74EE"/>
    <w:rsid w:val="006F0175"/>
    <w:rsid w:val="006F0193"/>
    <w:rsid w:val="006F0807"/>
    <w:rsid w:val="006F0EBB"/>
    <w:rsid w:val="006F0F39"/>
    <w:rsid w:val="006F120B"/>
    <w:rsid w:val="006F1278"/>
    <w:rsid w:val="006F150C"/>
    <w:rsid w:val="006F1956"/>
    <w:rsid w:val="006F2246"/>
    <w:rsid w:val="006F237D"/>
    <w:rsid w:val="006F28C4"/>
    <w:rsid w:val="006F2CA9"/>
    <w:rsid w:val="006F2D1E"/>
    <w:rsid w:val="006F2F33"/>
    <w:rsid w:val="006F3A94"/>
    <w:rsid w:val="006F3BE4"/>
    <w:rsid w:val="006F3EAE"/>
    <w:rsid w:val="006F506B"/>
    <w:rsid w:val="006F50A2"/>
    <w:rsid w:val="006F56C1"/>
    <w:rsid w:val="006F58A2"/>
    <w:rsid w:val="006F58D9"/>
    <w:rsid w:val="006F59F1"/>
    <w:rsid w:val="006F5ACD"/>
    <w:rsid w:val="006F7456"/>
    <w:rsid w:val="006F76A7"/>
    <w:rsid w:val="006F7BC0"/>
    <w:rsid w:val="0070061B"/>
    <w:rsid w:val="00700C23"/>
    <w:rsid w:val="0070189D"/>
    <w:rsid w:val="0070208B"/>
    <w:rsid w:val="007029B9"/>
    <w:rsid w:val="00702ABE"/>
    <w:rsid w:val="00702FBF"/>
    <w:rsid w:val="00703010"/>
    <w:rsid w:val="00703B23"/>
    <w:rsid w:val="00704026"/>
    <w:rsid w:val="00704104"/>
    <w:rsid w:val="00704AF5"/>
    <w:rsid w:val="00704B57"/>
    <w:rsid w:val="00704F00"/>
    <w:rsid w:val="007052B2"/>
    <w:rsid w:val="0070545E"/>
    <w:rsid w:val="00705AEB"/>
    <w:rsid w:val="00705BA0"/>
    <w:rsid w:val="00706AC5"/>
    <w:rsid w:val="00706B03"/>
    <w:rsid w:val="00706C4E"/>
    <w:rsid w:val="00706CD8"/>
    <w:rsid w:val="00706DDA"/>
    <w:rsid w:val="007070BA"/>
    <w:rsid w:val="007079AE"/>
    <w:rsid w:val="00707ADF"/>
    <w:rsid w:val="00710685"/>
    <w:rsid w:val="007108D4"/>
    <w:rsid w:val="007112FF"/>
    <w:rsid w:val="00711C97"/>
    <w:rsid w:val="00712699"/>
    <w:rsid w:val="007132ED"/>
    <w:rsid w:val="00713704"/>
    <w:rsid w:val="00713784"/>
    <w:rsid w:val="00713AD4"/>
    <w:rsid w:val="007140D3"/>
    <w:rsid w:val="007148A5"/>
    <w:rsid w:val="00714965"/>
    <w:rsid w:val="00714B40"/>
    <w:rsid w:val="007154CD"/>
    <w:rsid w:val="0071564A"/>
    <w:rsid w:val="00716C42"/>
    <w:rsid w:val="007176EF"/>
    <w:rsid w:val="00717E9D"/>
    <w:rsid w:val="00720800"/>
    <w:rsid w:val="007212AD"/>
    <w:rsid w:val="007214F4"/>
    <w:rsid w:val="007220B2"/>
    <w:rsid w:val="007227B9"/>
    <w:rsid w:val="00722A99"/>
    <w:rsid w:val="00722D53"/>
    <w:rsid w:val="00722DD7"/>
    <w:rsid w:val="00723111"/>
    <w:rsid w:val="007232C4"/>
    <w:rsid w:val="007236E7"/>
    <w:rsid w:val="00723969"/>
    <w:rsid w:val="007239DE"/>
    <w:rsid w:val="00723A2C"/>
    <w:rsid w:val="007243A0"/>
    <w:rsid w:val="00724425"/>
    <w:rsid w:val="0072464D"/>
    <w:rsid w:val="00724D50"/>
    <w:rsid w:val="00724D60"/>
    <w:rsid w:val="007254D2"/>
    <w:rsid w:val="00725871"/>
    <w:rsid w:val="00725C5C"/>
    <w:rsid w:val="00725D4D"/>
    <w:rsid w:val="00725E2A"/>
    <w:rsid w:val="007261E6"/>
    <w:rsid w:val="0072640B"/>
    <w:rsid w:val="007269A8"/>
    <w:rsid w:val="00726D8E"/>
    <w:rsid w:val="00726F0D"/>
    <w:rsid w:val="00727191"/>
    <w:rsid w:val="007271E7"/>
    <w:rsid w:val="00727656"/>
    <w:rsid w:val="007276C6"/>
    <w:rsid w:val="00727EE8"/>
    <w:rsid w:val="00730579"/>
    <w:rsid w:val="007306F1"/>
    <w:rsid w:val="00730E4D"/>
    <w:rsid w:val="00731301"/>
    <w:rsid w:val="0073131E"/>
    <w:rsid w:val="00731FFC"/>
    <w:rsid w:val="00732145"/>
    <w:rsid w:val="00732181"/>
    <w:rsid w:val="007322D4"/>
    <w:rsid w:val="007325F4"/>
    <w:rsid w:val="00732B9E"/>
    <w:rsid w:val="0073484D"/>
    <w:rsid w:val="00734D50"/>
    <w:rsid w:val="00734FE9"/>
    <w:rsid w:val="00735949"/>
    <w:rsid w:val="00735F68"/>
    <w:rsid w:val="00736A2F"/>
    <w:rsid w:val="00736E3B"/>
    <w:rsid w:val="0073758B"/>
    <w:rsid w:val="007379E5"/>
    <w:rsid w:val="007405A7"/>
    <w:rsid w:val="0074083B"/>
    <w:rsid w:val="00740AA7"/>
    <w:rsid w:val="00740AD4"/>
    <w:rsid w:val="00740FAD"/>
    <w:rsid w:val="0074150E"/>
    <w:rsid w:val="00741823"/>
    <w:rsid w:val="00741A0B"/>
    <w:rsid w:val="00741E3E"/>
    <w:rsid w:val="00742571"/>
    <w:rsid w:val="00742AC0"/>
    <w:rsid w:val="00743264"/>
    <w:rsid w:val="007443CE"/>
    <w:rsid w:val="00744ADC"/>
    <w:rsid w:val="00744C84"/>
    <w:rsid w:val="00744ED2"/>
    <w:rsid w:val="007450C5"/>
    <w:rsid w:val="00745311"/>
    <w:rsid w:val="00745B2D"/>
    <w:rsid w:val="00745E3B"/>
    <w:rsid w:val="00746694"/>
    <w:rsid w:val="00747001"/>
    <w:rsid w:val="007476A2"/>
    <w:rsid w:val="00747A2F"/>
    <w:rsid w:val="00747E8D"/>
    <w:rsid w:val="007500B6"/>
    <w:rsid w:val="007500DF"/>
    <w:rsid w:val="00750283"/>
    <w:rsid w:val="007502BC"/>
    <w:rsid w:val="007502EE"/>
    <w:rsid w:val="00751502"/>
    <w:rsid w:val="007516DC"/>
    <w:rsid w:val="007517ED"/>
    <w:rsid w:val="00751A45"/>
    <w:rsid w:val="00751B68"/>
    <w:rsid w:val="007522E2"/>
    <w:rsid w:val="00752383"/>
    <w:rsid w:val="007525D7"/>
    <w:rsid w:val="0075269F"/>
    <w:rsid w:val="00752D4F"/>
    <w:rsid w:val="00753275"/>
    <w:rsid w:val="00753346"/>
    <w:rsid w:val="007539A9"/>
    <w:rsid w:val="0075420A"/>
    <w:rsid w:val="00754C2D"/>
    <w:rsid w:val="00754F3D"/>
    <w:rsid w:val="00755018"/>
    <w:rsid w:val="007551D4"/>
    <w:rsid w:val="00755D03"/>
    <w:rsid w:val="00756190"/>
    <w:rsid w:val="0075642A"/>
    <w:rsid w:val="00756563"/>
    <w:rsid w:val="00756A5A"/>
    <w:rsid w:val="007570AD"/>
    <w:rsid w:val="00757394"/>
    <w:rsid w:val="007600EA"/>
    <w:rsid w:val="00760911"/>
    <w:rsid w:val="007609E3"/>
    <w:rsid w:val="00760D14"/>
    <w:rsid w:val="00761628"/>
    <w:rsid w:val="00761F83"/>
    <w:rsid w:val="00762682"/>
    <w:rsid w:val="00762ED2"/>
    <w:rsid w:val="00763423"/>
    <w:rsid w:val="007637E2"/>
    <w:rsid w:val="00763983"/>
    <w:rsid w:val="00764286"/>
    <w:rsid w:val="007642BD"/>
    <w:rsid w:val="00764E76"/>
    <w:rsid w:val="00764F87"/>
    <w:rsid w:val="007652DB"/>
    <w:rsid w:val="00765693"/>
    <w:rsid w:val="00765697"/>
    <w:rsid w:val="007658CF"/>
    <w:rsid w:val="00765974"/>
    <w:rsid w:val="007659E2"/>
    <w:rsid w:val="00766414"/>
    <w:rsid w:val="00766614"/>
    <w:rsid w:val="00766C7B"/>
    <w:rsid w:val="00766ED1"/>
    <w:rsid w:val="007675B3"/>
    <w:rsid w:val="00767632"/>
    <w:rsid w:val="00770540"/>
    <w:rsid w:val="007712E1"/>
    <w:rsid w:val="0077130F"/>
    <w:rsid w:val="0077150C"/>
    <w:rsid w:val="007715DE"/>
    <w:rsid w:val="0077174B"/>
    <w:rsid w:val="007717D7"/>
    <w:rsid w:val="00772274"/>
    <w:rsid w:val="007722F1"/>
    <w:rsid w:val="0077237D"/>
    <w:rsid w:val="0077275C"/>
    <w:rsid w:val="0077280E"/>
    <w:rsid w:val="00772A11"/>
    <w:rsid w:val="00774064"/>
    <w:rsid w:val="007740A0"/>
    <w:rsid w:val="00774515"/>
    <w:rsid w:val="007745CA"/>
    <w:rsid w:val="00775397"/>
    <w:rsid w:val="00775588"/>
    <w:rsid w:val="007755E3"/>
    <w:rsid w:val="00775E84"/>
    <w:rsid w:val="00775FC2"/>
    <w:rsid w:val="00776208"/>
    <w:rsid w:val="007771C3"/>
    <w:rsid w:val="0077737C"/>
    <w:rsid w:val="00777392"/>
    <w:rsid w:val="00777395"/>
    <w:rsid w:val="00780009"/>
    <w:rsid w:val="007802B7"/>
    <w:rsid w:val="007802CD"/>
    <w:rsid w:val="007802F6"/>
    <w:rsid w:val="00780510"/>
    <w:rsid w:val="00780C37"/>
    <w:rsid w:val="007814AE"/>
    <w:rsid w:val="00782396"/>
    <w:rsid w:val="00782546"/>
    <w:rsid w:val="007831B5"/>
    <w:rsid w:val="007833CE"/>
    <w:rsid w:val="007835CB"/>
    <w:rsid w:val="00783675"/>
    <w:rsid w:val="007837C6"/>
    <w:rsid w:val="007837DC"/>
    <w:rsid w:val="00783937"/>
    <w:rsid w:val="00784BCA"/>
    <w:rsid w:val="00784E06"/>
    <w:rsid w:val="007853EF"/>
    <w:rsid w:val="0078560F"/>
    <w:rsid w:val="00786274"/>
    <w:rsid w:val="00786278"/>
    <w:rsid w:val="007864D3"/>
    <w:rsid w:val="00787A1D"/>
    <w:rsid w:val="00787A46"/>
    <w:rsid w:val="00787B47"/>
    <w:rsid w:val="0079008F"/>
    <w:rsid w:val="00790229"/>
    <w:rsid w:val="007903C9"/>
    <w:rsid w:val="007905E1"/>
    <w:rsid w:val="0079069E"/>
    <w:rsid w:val="00790885"/>
    <w:rsid w:val="00790933"/>
    <w:rsid w:val="0079148E"/>
    <w:rsid w:val="00791BD0"/>
    <w:rsid w:val="00791F3C"/>
    <w:rsid w:val="0079263E"/>
    <w:rsid w:val="00792743"/>
    <w:rsid w:val="0079282C"/>
    <w:rsid w:val="007938D2"/>
    <w:rsid w:val="00793D83"/>
    <w:rsid w:val="00794913"/>
    <w:rsid w:val="00794BE8"/>
    <w:rsid w:val="00795149"/>
    <w:rsid w:val="00795927"/>
    <w:rsid w:val="007959C9"/>
    <w:rsid w:val="00795C6C"/>
    <w:rsid w:val="00796671"/>
    <w:rsid w:val="0079672F"/>
    <w:rsid w:val="0079689D"/>
    <w:rsid w:val="00796EBF"/>
    <w:rsid w:val="00797A28"/>
    <w:rsid w:val="00797DAA"/>
    <w:rsid w:val="007A0408"/>
    <w:rsid w:val="007A13A9"/>
    <w:rsid w:val="007A1B64"/>
    <w:rsid w:val="007A1E20"/>
    <w:rsid w:val="007A20F6"/>
    <w:rsid w:val="007A2239"/>
    <w:rsid w:val="007A25BF"/>
    <w:rsid w:val="007A3226"/>
    <w:rsid w:val="007A36E5"/>
    <w:rsid w:val="007A42B8"/>
    <w:rsid w:val="007A4387"/>
    <w:rsid w:val="007A4CB0"/>
    <w:rsid w:val="007A4DFC"/>
    <w:rsid w:val="007A4EC9"/>
    <w:rsid w:val="007A61F6"/>
    <w:rsid w:val="007A634E"/>
    <w:rsid w:val="007A651C"/>
    <w:rsid w:val="007A6637"/>
    <w:rsid w:val="007A6A5E"/>
    <w:rsid w:val="007A6B8A"/>
    <w:rsid w:val="007A73D5"/>
    <w:rsid w:val="007A7CBA"/>
    <w:rsid w:val="007A7D7A"/>
    <w:rsid w:val="007A7E02"/>
    <w:rsid w:val="007B0468"/>
    <w:rsid w:val="007B171A"/>
    <w:rsid w:val="007B1F89"/>
    <w:rsid w:val="007B23EF"/>
    <w:rsid w:val="007B2A34"/>
    <w:rsid w:val="007B2C04"/>
    <w:rsid w:val="007B2E63"/>
    <w:rsid w:val="007B33A4"/>
    <w:rsid w:val="007B371B"/>
    <w:rsid w:val="007B3964"/>
    <w:rsid w:val="007B3BD7"/>
    <w:rsid w:val="007B3BF8"/>
    <w:rsid w:val="007B3C27"/>
    <w:rsid w:val="007B43B9"/>
    <w:rsid w:val="007B47A2"/>
    <w:rsid w:val="007B4FA1"/>
    <w:rsid w:val="007B51F9"/>
    <w:rsid w:val="007B5854"/>
    <w:rsid w:val="007B5A1C"/>
    <w:rsid w:val="007B5C19"/>
    <w:rsid w:val="007B5E4B"/>
    <w:rsid w:val="007B7181"/>
    <w:rsid w:val="007C0010"/>
    <w:rsid w:val="007C0A2C"/>
    <w:rsid w:val="007C0E33"/>
    <w:rsid w:val="007C13B0"/>
    <w:rsid w:val="007C16AA"/>
    <w:rsid w:val="007C179F"/>
    <w:rsid w:val="007C187C"/>
    <w:rsid w:val="007C1A43"/>
    <w:rsid w:val="007C1EBA"/>
    <w:rsid w:val="007C27A9"/>
    <w:rsid w:val="007C31B1"/>
    <w:rsid w:val="007C3A01"/>
    <w:rsid w:val="007C3D7A"/>
    <w:rsid w:val="007C5BF1"/>
    <w:rsid w:val="007C5DF1"/>
    <w:rsid w:val="007C6354"/>
    <w:rsid w:val="007C6885"/>
    <w:rsid w:val="007C6DAF"/>
    <w:rsid w:val="007C731F"/>
    <w:rsid w:val="007C7D00"/>
    <w:rsid w:val="007C7D8C"/>
    <w:rsid w:val="007D100C"/>
    <w:rsid w:val="007D10C0"/>
    <w:rsid w:val="007D1244"/>
    <w:rsid w:val="007D1AD7"/>
    <w:rsid w:val="007D1CC9"/>
    <w:rsid w:val="007D20A8"/>
    <w:rsid w:val="007D2250"/>
    <w:rsid w:val="007D275A"/>
    <w:rsid w:val="007D28A4"/>
    <w:rsid w:val="007D2AAE"/>
    <w:rsid w:val="007D323E"/>
    <w:rsid w:val="007D3B86"/>
    <w:rsid w:val="007D49CB"/>
    <w:rsid w:val="007D4EFC"/>
    <w:rsid w:val="007D53E0"/>
    <w:rsid w:val="007D548D"/>
    <w:rsid w:val="007D5541"/>
    <w:rsid w:val="007D55F5"/>
    <w:rsid w:val="007D5993"/>
    <w:rsid w:val="007D5E67"/>
    <w:rsid w:val="007D62F9"/>
    <w:rsid w:val="007D6C93"/>
    <w:rsid w:val="007D6EF0"/>
    <w:rsid w:val="007D6F2B"/>
    <w:rsid w:val="007D737A"/>
    <w:rsid w:val="007D7E5C"/>
    <w:rsid w:val="007E04CB"/>
    <w:rsid w:val="007E099D"/>
    <w:rsid w:val="007E0B9E"/>
    <w:rsid w:val="007E179D"/>
    <w:rsid w:val="007E1948"/>
    <w:rsid w:val="007E1AC0"/>
    <w:rsid w:val="007E1DBA"/>
    <w:rsid w:val="007E21CF"/>
    <w:rsid w:val="007E224E"/>
    <w:rsid w:val="007E244E"/>
    <w:rsid w:val="007E25E6"/>
    <w:rsid w:val="007E2EC8"/>
    <w:rsid w:val="007E2FC9"/>
    <w:rsid w:val="007E37DE"/>
    <w:rsid w:val="007E389A"/>
    <w:rsid w:val="007E44DB"/>
    <w:rsid w:val="007E4E3C"/>
    <w:rsid w:val="007E574E"/>
    <w:rsid w:val="007E5A86"/>
    <w:rsid w:val="007E6932"/>
    <w:rsid w:val="007E697A"/>
    <w:rsid w:val="007E72FA"/>
    <w:rsid w:val="007E7543"/>
    <w:rsid w:val="007E7763"/>
    <w:rsid w:val="007E7E9E"/>
    <w:rsid w:val="007E7F5C"/>
    <w:rsid w:val="007F007B"/>
    <w:rsid w:val="007F00A9"/>
    <w:rsid w:val="007F0213"/>
    <w:rsid w:val="007F03F9"/>
    <w:rsid w:val="007F0805"/>
    <w:rsid w:val="007F0B0B"/>
    <w:rsid w:val="007F132A"/>
    <w:rsid w:val="007F1BF6"/>
    <w:rsid w:val="007F1EE4"/>
    <w:rsid w:val="007F1FF4"/>
    <w:rsid w:val="007F2335"/>
    <w:rsid w:val="007F233E"/>
    <w:rsid w:val="007F2657"/>
    <w:rsid w:val="007F3203"/>
    <w:rsid w:val="007F32B0"/>
    <w:rsid w:val="007F32CE"/>
    <w:rsid w:val="007F3646"/>
    <w:rsid w:val="007F4449"/>
    <w:rsid w:val="007F52AC"/>
    <w:rsid w:val="007F58EE"/>
    <w:rsid w:val="007F5B8B"/>
    <w:rsid w:val="007F6805"/>
    <w:rsid w:val="007F6FFF"/>
    <w:rsid w:val="007F71FD"/>
    <w:rsid w:val="007F722C"/>
    <w:rsid w:val="007F7568"/>
    <w:rsid w:val="007F772D"/>
    <w:rsid w:val="007F7C82"/>
    <w:rsid w:val="008001BF"/>
    <w:rsid w:val="0080077D"/>
    <w:rsid w:val="008009E4"/>
    <w:rsid w:val="00800C81"/>
    <w:rsid w:val="008016D8"/>
    <w:rsid w:val="008020B1"/>
    <w:rsid w:val="0080248A"/>
    <w:rsid w:val="008026AF"/>
    <w:rsid w:val="00803458"/>
    <w:rsid w:val="00803523"/>
    <w:rsid w:val="00803BBE"/>
    <w:rsid w:val="00803CE9"/>
    <w:rsid w:val="00803D72"/>
    <w:rsid w:val="00804247"/>
    <w:rsid w:val="008044D2"/>
    <w:rsid w:val="00804AB4"/>
    <w:rsid w:val="00805383"/>
    <w:rsid w:val="0080585D"/>
    <w:rsid w:val="00805AC6"/>
    <w:rsid w:val="00805C55"/>
    <w:rsid w:val="00805FF6"/>
    <w:rsid w:val="00806CB0"/>
    <w:rsid w:val="00806CF3"/>
    <w:rsid w:val="0080735E"/>
    <w:rsid w:val="0080777B"/>
    <w:rsid w:val="00807A6C"/>
    <w:rsid w:val="008100B7"/>
    <w:rsid w:val="008101F2"/>
    <w:rsid w:val="00810216"/>
    <w:rsid w:val="00810F1F"/>
    <w:rsid w:val="00811129"/>
    <w:rsid w:val="008114E2"/>
    <w:rsid w:val="008117D6"/>
    <w:rsid w:val="00811802"/>
    <w:rsid w:val="00811823"/>
    <w:rsid w:val="0081256C"/>
    <w:rsid w:val="00812796"/>
    <w:rsid w:val="00812881"/>
    <w:rsid w:val="00812BD3"/>
    <w:rsid w:val="00812FB4"/>
    <w:rsid w:val="0081346D"/>
    <w:rsid w:val="008137FA"/>
    <w:rsid w:val="008144C1"/>
    <w:rsid w:val="008148A1"/>
    <w:rsid w:val="0081613F"/>
    <w:rsid w:val="008167E4"/>
    <w:rsid w:val="00817C17"/>
    <w:rsid w:val="00817F2B"/>
    <w:rsid w:val="008205EC"/>
    <w:rsid w:val="008211C1"/>
    <w:rsid w:val="008214D1"/>
    <w:rsid w:val="00821571"/>
    <w:rsid w:val="008215A2"/>
    <w:rsid w:val="00821C98"/>
    <w:rsid w:val="00822149"/>
    <w:rsid w:val="00823029"/>
    <w:rsid w:val="00824421"/>
    <w:rsid w:val="00824E67"/>
    <w:rsid w:val="00825472"/>
    <w:rsid w:val="00825C25"/>
    <w:rsid w:val="00825D85"/>
    <w:rsid w:val="00825FF7"/>
    <w:rsid w:val="0082641B"/>
    <w:rsid w:val="00826801"/>
    <w:rsid w:val="00826FF4"/>
    <w:rsid w:val="00827A42"/>
    <w:rsid w:val="00827ED2"/>
    <w:rsid w:val="00830726"/>
    <w:rsid w:val="00830F27"/>
    <w:rsid w:val="008314CB"/>
    <w:rsid w:val="00831E68"/>
    <w:rsid w:val="008320C1"/>
    <w:rsid w:val="00832319"/>
    <w:rsid w:val="00832912"/>
    <w:rsid w:val="00833A66"/>
    <w:rsid w:val="00833F5A"/>
    <w:rsid w:val="008341F4"/>
    <w:rsid w:val="0083484B"/>
    <w:rsid w:val="0083532E"/>
    <w:rsid w:val="008354F7"/>
    <w:rsid w:val="008356CF"/>
    <w:rsid w:val="00835D68"/>
    <w:rsid w:val="00836017"/>
    <w:rsid w:val="00836700"/>
    <w:rsid w:val="008369AE"/>
    <w:rsid w:val="0083725A"/>
    <w:rsid w:val="008376F5"/>
    <w:rsid w:val="00837CFD"/>
    <w:rsid w:val="00837E66"/>
    <w:rsid w:val="00837EB8"/>
    <w:rsid w:val="008400E0"/>
    <w:rsid w:val="008406DD"/>
    <w:rsid w:val="00840989"/>
    <w:rsid w:val="00840DB5"/>
    <w:rsid w:val="0084154E"/>
    <w:rsid w:val="008428AD"/>
    <w:rsid w:val="008429EE"/>
    <w:rsid w:val="00842A3C"/>
    <w:rsid w:val="00842CFF"/>
    <w:rsid w:val="008431B9"/>
    <w:rsid w:val="00844B7A"/>
    <w:rsid w:val="00844FE1"/>
    <w:rsid w:val="00844FFE"/>
    <w:rsid w:val="008450BC"/>
    <w:rsid w:val="00845BF2"/>
    <w:rsid w:val="00846223"/>
    <w:rsid w:val="00846991"/>
    <w:rsid w:val="008470CB"/>
    <w:rsid w:val="00847437"/>
    <w:rsid w:val="00847B2F"/>
    <w:rsid w:val="00850589"/>
    <w:rsid w:val="00850B0C"/>
    <w:rsid w:val="008513C0"/>
    <w:rsid w:val="00851A8B"/>
    <w:rsid w:val="00851C65"/>
    <w:rsid w:val="00851E2F"/>
    <w:rsid w:val="00852CC3"/>
    <w:rsid w:val="0085384C"/>
    <w:rsid w:val="00854448"/>
    <w:rsid w:val="008544DC"/>
    <w:rsid w:val="008546FA"/>
    <w:rsid w:val="00854CC5"/>
    <w:rsid w:val="008550F5"/>
    <w:rsid w:val="0085658C"/>
    <w:rsid w:val="00856A0F"/>
    <w:rsid w:val="00856C09"/>
    <w:rsid w:val="008574CD"/>
    <w:rsid w:val="00857AB5"/>
    <w:rsid w:val="00857D0F"/>
    <w:rsid w:val="00860111"/>
    <w:rsid w:val="008603EC"/>
    <w:rsid w:val="00860C37"/>
    <w:rsid w:val="0086119D"/>
    <w:rsid w:val="0086164F"/>
    <w:rsid w:val="00861651"/>
    <w:rsid w:val="00861CCF"/>
    <w:rsid w:val="00862119"/>
    <w:rsid w:val="0086238A"/>
    <w:rsid w:val="00862A87"/>
    <w:rsid w:val="00862E6C"/>
    <w:rsid w:val="00863189"/>
    <w:rsid w:val="008631E9"/>
    <w:rsid w:val="00863895"/>
    <w:rsid w:val="00863D2B"/>
    <w:rsid w:val="00864071"/>
    <w:rsid w:val="008642D4"/>
    <w:rsid w:val="00864785"/>
    <w:rsid w:val="008659DF"/>
    <w:rsid w:val="00865B8A"/>
    <w:rsid w:val="008666B4"/>
    <w:rsid w:val="00866947"/>
    <w:rsid w:val="008672AB"/>
    <w:rsid w:val="00867497"/>
    <w:rsid w:val="00867676"/>
    <w:rsid w:val="00870035"/>
    <w:rsid w:val="00870179"/>
    <w:rsid w:val="00870477"/>
    <w:rsid w:val="0087056E"/>
    <w:rsid w:val="00871281"/>
    <w:rsid w:val="00871C1D"/>
    <w:rsid w:val="00872409"/>
    <w:rsid w:val="00872597"/>
    <w:rsid w:val="00872CA9"/>
    <w:rsid w:val="0087311A"/>
    <w:rsid w:val="008734F8"/>
    <w:rsid w:val="008735DE"/>
    <w:rsid w:val="00873AFC"/>
    <w:rsid w:val="00873D9D"/>
    <w:rsid w:val="00873E74"/>
    <w:rsid w:val="00874837"/>
    <w:rsid w:val="00874A37"/>
    <w:rsid w:val="00874C7A"/>
    <w:rsid w:val="00874E59"/>
    <w:rsid w:val="00875293"/>
    <w:rsid w:val="00876D92"/>
    <w:rsid w:val="008771B3"/>
    <w:rsid w:val="008773B3"/>
    <w:rsid w:val="0088074B"/>
    <w:rsid w:val="0088118D"/>
    <w:rsid w:val="00881700"/>
    <w:rsid w:val="00881EF9"/>
    <w:rsid w:val="0088212D"/>
    <w:rsid w:val="00882416"/>
    <w:rsid w:val="008826E9"/>
    <w:rsid w:val="00882890"/>
    <w:rsid w:val="008838FA"/>
    <w:rsid w:val="008839D3"/>
    <w:rsid w:val="00884098"/>
    <w:rsid w:val="00884826"/>
    <w:rsid w:val="00884852"/>
    <w:rsid w:val="008849D9"/>
    <w:rsid w:val="00884A51"/>
    <w:rsid w:val="00885180"/>
    <w:rsid w:val="00885301"/>
    <w:rsid w:val="00885513"/>
    <w:rsid w:val="00885F5C"/>
    <w:rsid w:val="00886A06"/>
    <w:rsid w:val="0088741D"/>
    <w:rsid w:val="00887454"/>
    <w:rsid w:val="00890369"/>
    <w:rsid w:val="0089091F"/>
    <w:rsid w:val="00890C22"/>
    <w:rsid w:val="00891D3E"/>
    <w:rsid w:val="00891FFD"/>
    <w:rsid w:val="00892B9E"/>
    <w:rsid w:val="00893131"/>
    <w:rsid w:val="0089332A"/>
    <w:rsid w:val="0089358B"/>
    <w:rsid w:val="00893D2A"/>
    <w:rsid w:val="00893D5D"/>
    <w:rsid w:val="008940DA"/>
    <w:rsid w:val="008942CC"/>
    <w:rsid w:val="0089479A"/>
    <w:rsid w:val="008947D1"/>
    <w:rsid w:val="0089514F"/>
    <w:rsid w:val="0089653A"/>
    <w:rsid w:val="008966AC"/>
    <w:rsid w:val="00896C5B"/>
    <w:rsid w:val="00896D0C"/>
    <w:rsid w:val="008972BD"/>
    <w:rsid w:val="008973AC"/>
    <w:rsid w:val="0089774C"/>
    <w:rsid w:val="00897DD7"/>
    <w:rsid w:val="008A035E"/>
    <w:rsid w:val="008A0791"/>
    <w:rsid w:val="008A09A3"/>
    <w:rsid w:val="008A1320"/>
    <w:rsid w:val="008A15F1"/>
    <w:rsid w:val="008A1D8A"/>
    <w:rsid w:val="008A33DC"/>
    <w:rsid w:val="008A3F19"/>
    <w:rsid w:val="008A4406"/>
    <w:rsid w:val="008A4CA8"/>
    <w:rsid w:val="008A4E2C"/>
    <w:rsid w:val="008A5192"/>
    <w:rsid w:val="008A5202"/>
    <w:rsid w:val="008A52C9"/>
    <w:rsid w:val="008A5635"/>
    <w:rsid w:val="008A5A40"/>
    <w:rsid w:val="008A5C0F"/>
    <w:rsid w:val="008A69FD"/>
    <w:rsid w:val="008A6B10"/>
    <w:rsid w:val="008A6D89"/>
    <w:rsid w:val="008A71F0"/>
    <w:rsid w:val="008A79F1"/>
    <w:rsid w:val="008A7A32"/>
    <w:rsid w:val="008A7B37"/>
    <w:rsid w:val="008A7BB2"/>
    <w:rsid w:val="008A7CFE"/>
    <w:rsid w:val="008B0C90"/>
    <w:rsid w:val="008B0D42"/>
    <w:rsid w:val="008B0EF0"/>
    <w:rsid w:val="008B12A7"/>
    <w:rsid w:val="008B1997"/>
    <w:rsid w:val="008B2045"/>
    <w:rsid w:val="008B27DF"/>
    <w:rsid w:val="008B2D5D"/>
    <w:rsid w:val="008B2E19"/>
    <w:rsid w:val="008B314C"/>
    <w:rsid w:val="008B3CFD"/>
    <w:rsid w:val="008B3D69"/>
    <w:rsid w:val="008B3F31"/>
    <w:rsid w:val="008B4061"/>
    <w:rsid w:val="008B4360"/>
    <w:rsid w:val="008B4E14"/>
    <w:rsid w:val="008B4E72"/>
    <w:rsid w:val="008B512D"/>
    <w:rsid w:val="008B5179"/>
    <w:rsid w:val="008B5446"/>
    <w:rsid w:val="008B56F2"/>
    <w:rsid w:val="008B57D8"/>
    <w:rsid w:val="008B5DA5"/>
    <w:rsid w:val="008B5E67"/>
    <w:rsid w:val="008B5F9B"/>
    <w:rsid w:val="008B6107"/>
    <w:rsid w:val="008B614F"/>
    <w:rsid w:val="008B66A5"/>
    <w:rsid w:val="008B6739"/>
    <w:rsid w:val="008B6AE7"/>
    <w:rsid w:val="008B6B13"/>
    <w:rsid w:val="008B7076"/>
    <w:rsid w:val="008B7225"/>
    <w:rsid w:val="008B7CAF"/>
    <w:rsid w:val="008B7EFD"/>
    <w:rsid w:val="008C0347"/>
    <w:rsid w:val="008C046E"/>
    <w:rsid w:val="008C076F"/>
    <w:rsid w:val="008C0ADE"/>
    <w:rsid w:val="008C149D"/>
    <w:rsid w:val="008C1904"/>
    <w:rsid w:val="008C1E19"/>
    <w:rsid w:val="008C20F6"/>
    <w:rsid w:val="008C2358"/>
    <w:rsid w:val="008C2645"/>
    <w:rsid w:val="008C280E"/>
    <w:rsid w:val="008C2B37"/>
    <w:rsid w:val="008C2BEF"/>
    <w:rsid w:val="008C33D6"/>
    <w:rsid w:val="008C38E7"/>
    <w:rsid w:val="008C3BD4"/>
    <w:rsid w:val="008C3D89"/>
    <w:rsid w:val="008C3FAA"/>
    <w:rsid w:val="008C4AB0"/>
    <w:rsid w:val="008C5840"/>
    <w:rsid w:val="008C5D70"/>
    <w:rsid w:val="008C646C"/>
    <w:rsid w:val="008C66A3"/>
    <w:rsid w:val="008C682B"/>
    <w:rsid w:val="008C6B07"/>
    <w:rsid w:val="008C6B52"/>
    <w:rsid w:val="008C706E"/>
    <w:rsid w:val="008C715C"/>
    <w:rsid w:val="008C7239"/>
    <w:rsid w:val="008C7A8F"/>
    <w:rsid w:val="008C7B46"/>
    <w:rsid w:val="008C7F8B"/>
    <w:rsid w:val="008D0613"/>
    <w:rsid w:val="008D0905"/>
    <w:rsid w:val="008D10E6"/>
    <w:rsid w:val="008D128B"/>
    <w:rsid w:val="008D13CE"/>
    <w:rsid w:val="008D15FE"/>
    <w:rsid w:val="008D1DEB"/>
    <w:rsid w:val="008D20C3"/>
    <w:rsid w:val="008D21A5"/>
    <w:rsid w:val="008D3202"/>
    <w:rsid w:val="008D33AF"/>
    <w:rsid w:val="008D3A6C"/>
    <w:rsid w:val="008D3D61"/>
    <w:rsid w:val="008D40D0"/>
    <w:rsid w:val="008D40FB"/>
    <w:rsid w:val="008D4705"/>
    <w:rsid w:val="008D4AA3"/>
    <w:rsid w:val="008D4CB7"/>
    <w:rsid w:val="008D4F21"/>
    <w:rsid w:val="008D5039"/>
    <w:rsid w:val="008D5159"/>
    <w:rsid w:val="008D55A5"/>
    <w:rsid w:val="008D645C"/>
    <w:rsid w:val="008D6FF7"/>
    <w:rsid w:val="008D7809"/>
    <w:rsid w:val="008E0C4D"/>
    <w:rsid w:val="008E1A11"/>
    <w:rsid w:val="008E1F96"/>
    <w:rsid w:val="008E2054"/>
    <w:rsid w:val="008E235F"/>
    <w:rsid w:val="008E2450"/>
    <w:rsid w:val="008E3417"/>
    <w:rsid w:val="008E44C5"/>
    <w:rsid w:val="008E49D5"/>
    <w:rsid w:val="008E5E53"/>
    <w:rsid w:val="008E6F20"/>
    <w:rsid w:val="008E7335"/>
    <w:rsid w:val="008E748B"/>
    <w:rsid w:val="008E7921"/>
    <w:rsid w:val="008F06B1"/>
    <w:rsid w:val="008F09CE"/>
    <w:rsid w:val="008F10F1"/>
    <w:rsid w:val="008F11CC"/>
    <w:rsid w:val="008F1370"/>
    <w:rsid w:val="008F13A5"/>
    <w:rsid w:val="008F13C0"/>
    <w:rsid w:val="008F13E6"/>
    <w:rsid w:val="008F1D64"/>
    <w:rsid w:val="008F2263"/>
    <w:rsid w:val="008F2429"/>
    <w:rsid w:val="008F297D"/>
    <w:rsid w:val="008F34CB"/>
    <w:rsid w:val="008F3524"/>
    <w:rsid w:val="008F40BC"/>
    <w:rsid w:val="008F421D"/>
    <w:rsid w:val="008F46B5"/>
    <w:rsid w:val="008F4EF2"/>
    <w:rsid w:val="008F5B30"/>
    <w:rsid w:val="008F649B"/>
    <w:rsid w:val="008F66E0"/>
    <w:rsid w:val="008F69A3"/>
    <w:rsid w:val="008F6C09"/>
    <w:rsid w:val="008F7446"/>
    <w:rsid w:val="008F7673"/>
    <w:rsid w:val="008F7738"/>
    <w:rsid w:val="00900D3C"/>
    <w:rsid w:val="009021D1"/>
    <w:rsid w:val="00902798"/>
    <w:rsid w:val="00902A28"/>
    <w:rsid w:val="00903C7E"/>
    <w:rsid w:val="00903C93"/>
    <w:rsid w:val="0090409E"/>
    <w:rsid w:val="009040FD"/>
    <w:rsid w:val="00904515"/>
    <w:rsid w:val="009047A0"/>
    <w:rsid w:val="0090487E"/>
    <w:rsid w:val="00904E7B"/>
    <w:rsid w:val="00905F82"/>
    <w:rsid w:val="0090602B"/>
    <w:rsid w:val="009061A2"/>
    <w:rsid w:val="009061CE"/>
    <w:rsid w:val="00906252"/>
    <w:rsid w:val="009067E5"/>
    <w:rsid w:val="009068AC"/>
    <w:rsid w:val="00906D49"/>
    <w:rsid w:val="00906F45"/>
    <w:rsid w:val="009071DF"/>
    <w:rsid w:val="009074C1"/>
    <w:rsid w:val="009079DE"/>
    <w:rsid w:val="00907AED"/>
    <w:rsid w:val="00910099"/>
    <w:rsid w:val="009105F3"/>
    <w:rsid w:val="00910653"/>
    <w:rsid w:val="00910A3D"/>
    <w:rsid w:val="009119D8"/>
    <w:rsid w:val="00912030"/>
    <w:rsid w:val="00912207"/>
    <w:rsid w:val="00912291"/>
    <w:rsid w:val="009129F1"/>
    <w:rsid w:val="00912C02"/>
    <w:rsid w:val="00914118"/>
    <w:rsid w:val="00914190"/>
    <w:rsid w:val="0091457C"/>
    <w:rsid w:val="0091459D"/>
    <w:rsid w:val="009151A8"/>
    <w:rsid w:val="009151F3"/>
    <w:rsid w:val="00915307"/>
    <w:rsid w:val="009155D5"/>
    <w:rsid w:val="00915CB9"/>
    <w:rsid w:val="00915DD2"/>
    <w:rsid w:val="00916AB3"/>
    <w:rsid w:val="009171D1"/>
    <w:rsid w:val="0091795F"/>
    <w:rsid w:val="00917B0A"/>
    <w:rsid w:val="00917F87"/>
    <w:rsid w:val="0092034D"/>
    <w:rsid w:val="00920A77"/>
    <w:rsid w:val="00920B0A"/>
    <w:rsid w:val="00920CF2"/>
    <w:rsid w:val="009227AA"/>
    <w:rsid w:val="00922809"/>
    <w:rsid w:val="00922FCE"/>
    <w:rsid w:val="00923165"/>
    <w:rsid w:val="00923437"/>
    <w:rsid w:val="0092475B"/>
    <w:rsid w:val="00924DFB"/>
    <w:rsid w:val="0092526B"/>
    <w:rsid w:val="00925871"/>
    <w:rsid w:val="00925C52"/>
    <w:rsid w:val="00926205"/>
    <w:rsid w:val="00926363"/>
    <w:rsid w:val="00926DD7"/>
    <w:rsid w:val="00927055"/>
    <w:rsid w:val="00927362"/>
    <w:rsid w:val="00930C62"/>
    <w:rsid w:val="00930DB9"/>
    <w:rsid w:val="0093101F"/>
    <w:rsid w:val="009312AC"/>
    <w:rsid w:val="00931611"/>
    <w:rsid w:val="0093168F"/>
    <w:rsid w:val="009317C0"/>
    <w:rsid w:val="00931C80"/>
    <w:rsid w:val="009325F9"/>
    <w:rsid w:val="009338BB"/>
    <w:rsid w:val="00933AC5"/>
    <w:rsid w:val="009347BA"/>
    <w:rsid w:val="009348AE"/>
    <w:rsid w:val="00934E1D"/>
    <w:rsid w:val="0093617C"/>
    <w:rsid w:val="009362A2"/>
    <w:rsid w:val="0093653F"/>
    <w:rsid w:val="00936648"/>
    <w:rsid w:val="009368B9"/>
    <w:rsid w:val="00936B74"/>
    <w:rsid w:val="00937432"/>
    <w:rsid w:val="00937835"/>
    <w:rsid w:val="0094000E"/>
    <w:rsid w:val="00940283"/>
    <w:rsid w:val="009406CC"/>
    <w:rsid w:val="00940B7C"/>
    <w:rsid w:val="00940C42"/>
    <w:rsid w:val="00940D27"/>
    <w:rsid w:val="00941167"/>
    <w:rsid w:val="00941450"/>
    <w:rsid w:val="00942295"/>
    <w:rsid w:val="00942372"/>
    <w:rsid w:val="009425B3"/>
    <w:rsid w:val="00942C61"/>
    <w:rsid w:val="00942D81"/>
    <w:rsid w:val="0094337E"/>
    <w:rsid w:val="00943885"/>
    <w:rsid w:val="00943BC4"/>
    <w:rsid w:val="00944E64"/>
    <w:rsid w:val="00944F61"/>
    <w:rsid w:val="00945868"/>
    <w:rsid w:val="0094639C"/>
    <w:rsid w:val="00946ED8"/>
    <w:rsid w:val="00947576"/>
    <w:rsid w:val="00947974"/>
    <w:rsid w:val="009501E4"/>
    <w:rsid w:val="009503B7"/>
    <w:rsid w:val="0095041B"/>
    <w:rsid w:val="00950D5E"/>
    <w:rsid w:val="00951329"/>
    <w:rsid w:val="0095136E"/>
    <w:rsid w:val="00951463"/>
    <w:rsid w:val="00951F8C"/>
    <w:rsid w:val="0095264D"/>
    <w:rsid w:val="00952CE8"/>
    <w:rsid w:val="0095416B"/>
    <w:rsid w:val="00954222"/>
    <w:rsid w:val="00954394"/>
    <w:rsid w:val="00954A73"/>
    <w:rsid w:val="00954D4B"/>
    <w:rsid w:val="00954DEF"/>
    <w:rsid w:val="00955B82"/>
    <w:rsid w:val="00955FDB"/>
    <w:rsid w:val="00956501"/>
    <w:rsid w:val="009567A4"/>
    <w:rsid w:val="00956BCE"/>
    <w:rsid w:val="00956DF1"/>
    <w:rsid w:val="0095774D"/>
    <w:rsid w:val="009577BA"/>
    <w:rsid w:val="00957CC6"/>
    <w:rsid w:val="009612BB"/>
    <w:rsid w:val="009612D1"/>
    <w:rsid w:val="00961454"/>
    <w:rsid w:val="00961DC1"/>
    <w:rsid w:val="0096208D"/>
    <w:rsid w:val="00962908"/>
    <w:rsid w:val="00962982"/>
    <w:rsid w:val="00963A05"/>
    <w:rsid w:val="00963CAD"/>
    <w:rsid w:val="00963D9C"/>
    <w:rsid w:val="00963F3A"/>
    <w:rsid w:val="00964BC6"/>
    <w:rsid w:val="00965001"/>
    <w:rsid w:val="009658C9"/>
    <w:rsid w:val="009664D3"/>
    <w:rsid w:val="00966B78"/>
    <w:rsid w:val="0096735D"/>
    <w:rsid w:val="00967936"/>
    <w:rsid w:val="00967A3C"/>
    <w:rsid w:val="00967AFE"/>
    <w:rsid w:val="00967BF7"/>
    <w:rsid w:val="00967C81"/>
    <w:rsid w:val="00967EC5"/>
    <w:rsid w:val="00970027"/>
    <w:rsid w:val="009701F1"/>
    <w:rsid w:val="00970800"/>
    <w:rsid w:val="009711FD"/>
    <w:rsid w:val="00971445"/>
    <w:rsid w:val="009718C7"/>
    <w:rsid w:val="00971AC4"/>
    <w:rsid w:val="00971BE2"/>
    <w:rsid w:val="00971BFB"/>
    <w:rsid w:val="00972192"/>
    <w:rsid w:val="009731EC"/>
    <w:rsid w:val="00973495"/>
    <w:rsid w:val="00973963"/>
    <w:rsid w:val="009742E9"/>
    <w:rsid w:val="00974792"/>
    <w:rsid w:val="009747C3"/>
    <w:rsid w:val="00974C41"/>
    <w:rsid w:val="00975328"/>
    <w:rsid w:val="009753A4"/>
    <w:rsid w:val="00975F06"/>
    <w:rsid w:val="0097603C"/>
    <w:rsid w:val="00977894"/>
    <w:rsid w:val="00977DA1"/>
    <w:rsid w:val="00977EE8"/>
    <w:rsid w:val="00980F42"/>
    <w:rsid w:val="00981321"/>
    <w:rsid w:val="009822E2"/>
    <w:rsid w:val="00983392"/>
    <w:rsid w:val="009834F6"/>
    <w:rsid w:val="00983937"/>
    <w:rsid w:val="00983F1F"/>
    <w:rsid w:val="009841CB"/>
    <w:rsid w:val="00984526"/>
    <w:rsid w:val="00984D82"/>
    <w:rsid w:val="009850F7"/>
    <w:rsid w:val="009857D4"/>
    <w:rsid w:val="00985F13"/>
    <w:rsid w:val="00986F7E"/>
    <w:rsid w:val="0098700C"/>
    <w:rsid w:val="00987766"/>
    <w:rsid w:val="009878C2"/>
    <w:rsid w:val="00987BF2"/>
    <w:rsid w:val="00991B50"/>
    <w:rsid w:val="009921A0"/>
    <w:rsid w:val="00992740"/>
    <w:rsid w:val="00992B11"/>
    <w:rsid w:val="00993905"/>
    <w:rsid w:val="00993A52"/>
    <w:rsid w:val="00993D1E"/>
    <w:rsid w:val="00993DC2"/>
    <w:rsid w:val="00994281"/>
    <w:rsid w:val="0099430B"/>
    <w:rsid w:val="009945DD"/>
    <w:rsid w:val="00994AB8"/>
    <w:rsid w:val="00994EB4"/>
    <w:rsid w:val="009951D9"/>
    <w:rsid w:val="00995290"/>
    <w:rsid w:val="009955DB"/>
    <w:rsid w:val="00995AA2"/>
    <w:rsid w:val="00995ACB"/>
    <w:rsid w:val="009960CA"/>
    <w:rsid w:val="0099648E"/>
    <w:rsid w:val="00996FE8"/>
    <w:rsid w:val="0099744F"/>
    <w:rsid w:val="009A070F"/>
    <w:rsid w:val="009A07B3"/>
    <w:rsid w:val="009A0C04"/>
    <w:rsid w:val="009A0E94"/>
    <w:rsid w:val="009A100E"/>
    <w:rsid w:val="009A1466"/>
    <w:rsid w:val="009A1C4B"/>
    <w:rsid w:val="009A1FFE"/>
    <w:rsid w:val="009A22A9"/>
    <w:rsid w:val="009A236E"/>
    <w:rsid w:val="009A27DF"/>
    <w:rsid w:val="009A345C"/>
    <w:rsid w:val="009A39B2"/>
    <w:rsid w:val="009A3D23"/>
    <w:rsid w:val="009A40C3"/>
    <w:rsid w:val="009A43EE"/>
    <w:rsid w:val="009A5A92"/>
    <w:rsid w:val="009A6072"/>
    <w:rsid w:val="009A6463"/>
    <w:rsid w:val="009A68FC"/>
    <w:rsid w:val="009A7B7D"/>
    <w:rsid w:val="009B16D4"/>
    <w:rsid w:val="009B187D"/>
    <w:rsid w:val="009B1C25"/>
    <w:rsid w:val="009B296F"/>
    <w:rsid w:val="009B2A88"/>
    <w:rsid w:val="009B360B"/>
    <w:rsid w:val="009B3F62"/>
    <w:rsid w:val="009B42A6"/>
    <w:rsid w:val="009B49A4"/>
    <w:rsid w:val="009B4B92"/>
    <w:rsid w:val="009B4F0B"/>
    <w:rsid w:val="009B627B"/>
    <w:rsid w:val="009B6665"/>
    <w:rsid w:val="009B66B0"/>
    <w:rsid w:val="009B688B"/>
    <w:rsid w:val="009B6D42"/>
    <w:rsid w:val="009B7227"/>
    <w:rsid w:val="009B7609"/>
    <w:rsid w:val="009B77F3"/>
    <w:rsid w:val="009B78E4"/>
    <w:rsid w:val="009B7C18"/>
    <w:rsid w:val="009B7C93"/>
    <w:rsid w:val="009C0230"/>
    <w:rsid w:val="009C02A4"/>
    <w:rsid w:val="009C0537"/>
    <w:rsid w:val="009C092A"/>
    <w:rsid w:val="009C1C85"/>
    <w:rsid w:val="009C1E91"/>
    <w:rsid w:val="009C1F83"/>
    <w:rsid w:val="009C244D"/>
    <w:rsid w:val="009C314A"/>
    <w:rsid w:val="009C40AF"/>
    <w:rsid w:val="009C425E"/>
    <w:rsid w:val="009C4B3C"/>
    <w:rsid w:val="009C4F12"/>
    <w:rsid w:val="009C54D5"/>
    <w:rsid w:val="009C6802"/>
    <w:rsid w:val="009C708B"/>
    <w:rsid w:val="009C710F"/>
    <w:rsid w:val="009C7386"/>
    <w:rsid w:val="009C7735"/>
    <w:rsid w:val="009C797D"/>
    <w:rsid w:val="009C7DA3"/>
    <w:rsid w:val="009D0595"/>
    <w:rsid w:val="009D05BF"/>
    <w:rsid w:val="009D06B0"/>
    <w:rsid w:val="009D0A41"/>
    <w:rsid w:val="009D0D35"/>
    <w:rsid w:val="009D1B2D"/>
    <w:rsid w:val="009D25D2"/>
    <w:rsid w:val="009D2D2B"/>
    <w:rsid w:val="009D3135"/>
    <w:rsid w:val="009D323B"/>
    <w:rsid w:val="009D392D"/>
    <w:rsid w:val="009D3FE9"/>
    <w:rsid w:val="009D417A"/>
    <w:rsid w:val="009D470F"/>
    <w:rsid w:val="009D491D"/>
    <w:rsid w:val="009D4EF6"/>
    <w:rsid w:val="009D515C"/>
    <w:rsid w:val="009D5613"/>
    <w:rsid w:val="009D5936"/>
    <w:rsid w:val="009D69B2"/>
    <w:rsid w:val="009D7B9B"/>
    <w:rsid w:val="009E012A"/>
    <w:rsid w:val="009E02E2"/>
    <w:rsid w:val="009E043C"/>
    <w:rsid w:val="009E04E8"/>
    <w:rsid w:val="009E0B03"/>
    <w:rsid w:val="009E0CDC"/>
    <w:rsid w:val="009E15E4"/>
    <w:rsid w:val="009E17AD"/>
    <w:rsid w:val="009E18CC"/>
    <w:rsid w:val="009E1A6F"/>
    <w:rsid w:val="009E1A79"/>
    <w:rsid w:val="009E1B77"/>
    <w:rsid w:val="009E2425"/>
    <w:rsid w:val="009E25B7"/>
    <w:rsid w:val="009E2EC8"/>
    <w:rsid w:val="009E31CC"/>
    <w:rsid w:val="009E3276"/>
    <w:rsid w:val="009E4312"/>
    <w:rsid w:val="009E45C3"/>
    <w:rsid w:val="009E5A3D"/>
    <w:rsid w:val="009E5DC2"/>
    <w:rsid w:val="009E5DCD"/>
    <w:rsid w:val="009E667A"/>
    <w:rsid w:val="009E6AC2"/>
    <w:rsid w:val="009E6C72"/>
    <w:rsid w:val="009E785D"/>
    <w:rsid w:val="009E7924"/>
    <w:rsid w:val="009E7C70"/>
    <w:rsid w:val="009E7EDD"/>
    <w:rsid w:val="009F0F09"/>
    <w:rsid w:val="009F1173"/>
    <w:rsid w:val="009F153C"/>
    <w:rsid w:val="009F1813"/>
    <w:rsid w:val="009F19AB"/>
    <w:rsid w:val="009F1F01"/>
    <w:rsid w:val="009F286C"/>
    <w:rsid w:val="009F2C65"/>
    <w:rsid w:val="009F30E7"/>
    <w:rsid w:val="009F310A"/>
    <w:rsid w:val="009F36A9"/>
    <w:rsid w:val="009F36E2"/>
    <w:rsid w:val="009F3D65"/>
    <w:rsid w:val="009F3F90"/>
    <w:rsid w:val="009F43BE"/>
    <w:rsid w:val="009F52B2"/>
    <w:rsid w:val="009F5374"/>
    <w:rsid w:val="009F5FA6"/>
    <w:rsid w:val="009F68F0"/>
    <w:rsid w:val="009F6A40"/>
    <w:rsid w:val="009F7200"/>
    <w:rsid w:val="009F77B1"/>
    <w:rsid w:val="009F7B0C"/>
    <w:rsid w:val="009F7C8F"/>
    <w:rsid w:val="00A0006A"/>
    <w:rsid w:val="00A00386"/>
    <w:rsid w:val="00A009E1"/>
    <w:rsid w:val="00A00D48"/>
    <w:rsid w:val="00A00EA4"/>
    <w:rsid w:val="00A01447"/>
    <w:rsid w:val="00A01C9B"/>
    <w:rsid w:val="00A022A2"/>
    <w:rsid w:val="00A0245E"/>
    <w:rsid w:val="00A02726"/>
    <w:rsid w:val="00A02C77"/>
    <w:rsid w:val="00A02DA0"/>
    <w:rsid w:val="00A030FB"/>
    <w:rsid w:val="00A033C5"/>
    <w:rsid w:val="00A037E9"/>
    <w:rsid w:val="00A048D8"/>
    <w:rsid w:val="00A04B78"/>
    <w:rsid w:val="00A04DDB"/>
    <w:rsid w:val="00A0505D"/>
    <w:rsid w:val="00A05142"/>
    <w:rsid w:val="00A061B2"/>
    <w:rsid w:val="00A063B3"/>
    <w:rsid w:val="00A06DDB"/>
    <w:rsid w:val="00A06EC6"/>
    <w:rsid w:val="00A0755C"/>
    <w:rsid w:val="00A10160"/>
    <w:rsid w:val="00A10349"/>
    <w:rsid w:val="00A10CA8"/>
    <w:rsid w:val="00A1141F"/>
    <w:rsid w:val="00A1175C"/>
    <w:rsid w:val="00A12795"/>
    <w:rsid w:val="00A13337"/>
    <w:rsid w:val="00A137EF"/>
    <w:rsid w:val="00A14193"/>
    <w:rsid w:val="00A14280"/>
    <w:rsid w:val="00A143BA"/>
    <w:rsid w:val="00A143C0"/>
    <w:rsid w:val="00A14B32"/>
    <w:rsid w:val="00A14F16"/>
    <w:rsid w:val="00A156CE"/>
    <w:rsid w:val="00A15881"/>
    <w:rsid w:val="00A16C94"/>
    <w:rsid w:val="00A16EB0"/>
    <w:rsid w:val="00A174E7"/>
    <w:rsid w:val="00A17913"/>
    <w:rsid w:val="00A17C6B"/>
    <w:rsid w:val="00A17C83"/>
    <w:rsid w:val="00A204F9"/>
    <w:rsid w:val="00A20A10"/>
    <w:rsid w:val="00A20AE9"/>
    <w:rsid w:val="00A20B45"/>
    <w:rsid w:val="00A20FD5"/>
    <w:rsid w:val="00A211C4"/>
    <w:rsid w:val="00A214BE"/>
    <w:rsid w:val="00A21E4E"/>
    <w:rsid w:val="00A221E3"/>
    <w:rsid w:val="00A2272F"/>
    <w:rsid w:val="00A230FB"/>
    <w:rsid w:val="00A23A5F"/>
    <w:rsid w:val="00A23FF6"/>
    <w:rsid w:val="00A24196"/>
    <w:rsid w:val="00A244E6"/>
    <w:rsid w:val="00A247F8"/>
    <w:rsid w:val="00A24CB4"/>
    <w:rsid w:val="00A25027"/>
    <w:rsid w:val="00A2630A"/>
    <w:rsid w:val="00A26B99"/>
    <w:rsid w:val="00A26D20"/>
    <w:rsid w:val="00A272F6"/>
    <w:rsid w:val="00A27429"/>
    <w:rsid w:val="00A27899"/>
    <w:rsid w:val="00A27B83"/>
    <w:rsid w:val="00A27E03"/>
    <w:rsid w:val="00A30AA8"/>
    <w:rsid w:val="00A316E2"/>
    <w:rsid w:val="00A31BE9"/>
    <w:rsid w:val="00A31CBD"/>
    <w:rsid w:val="00A31F26"/>
    <w:rsid w:val="00A320BD"/>
    <w:rsid w:val="00A320D8"/>
    <w:rsid w:val="00A321B0"/>
    <w:rsid w:val="00A32EF7"/>
    <w:rsid w:val="00A33912"/>
    <w:rsid w:val="00A34339"/>
    <w:rsid w:val="00A34980"/>
    <w:rsid w:val="00A34CCD"/>
    <w:rsid w:val="00A34EAE"/>
    <w:rsid w:val="00A35000"/>
    <w:rsid w:val="00A35188"/>
    <w:rsid w:val="00A351BB"/>
    <w:rsid w:val="00A3524E"/>
    <w:rsid w:val="00A354B8"/>
    <w:rsid w:val="00A35F1E"/>
    <w:rsid w:val="00A35F75"/>
    <w:rsid w:val="00A360CC"/>
    <w:rsid w:val="00A362E2"/>
    <w:rsid w:val="00A372E2"/>
    <w:rsid w:val="00A375CA"/>
    <w:rsid w:val="00A375F8"/>
    <w:rsid w:val="00A37ABE"/>
    <w:rsid w:val="00A37BA6"/>
    <w:rsid w:val="00A37EFD"/>
    <w:rsid w:val="00A403F2"/>
    <w:rsid w:val="00A407EC"/>
    <w:rsid w:val="00A40938"/>
    <w:rsid w:val="00A410DD"/>
    <w:rsid w:val="00A4194B"/>
    <w:rsid w:val="00A41E5D"/>
    <w:rsid w:val="00A4359E"/>
    <w:rsid w:val="00A43AE8"/>
    <w:rsid w:val="00A43D52"/>
    <w:rsid w:val="00A4495B"/>
    <w:rsid w:val="00A455CA"/>
    <w:rsid w:val="00A4564D"/>
    <w:rsid w:val="00A45903"/>
    <w:rsid w:val="00A45A4A"/>
    <w:rsid w:val="00A45DEE"/>
    <w:rsid w:val="00A45EAA"/>
    <w:rsid w:val="00A46839"/>
    <w:rsid w:val="00A4688B"/>
    <w:rsid w:val="00A468D4"/>
    <w:rsid w:val="00A47F33"/>
    <w:rsid w:val="00A50837"/>
    <w:rsid w:val="00A512B7"/>
    <w:rsid w:val="00A51C74"/>
    <w:rsid w:val="00A5222B"/>
    <w:rsid w:val="00A522FC"/>
    <w:rsid w:val="00A525FA"/>
    <w:rsid w:val="00A5273E"/>
    <w:rsid w:val="00A52D48"/>
    <w:rsid w:val="00A530F9"/>
    <w:rsid w:val="00A531ED"/>
    <w:rsid w:val="00A53885"/>
    <w:rsid w:val="00A5391C"/>
    <w:rsid w:val="00A54685"/>
    <w:rsid w:val="00A554BB"/>
    <w:rsid w:val="00A55919"/>
    <w:rsid w:val="00A55AC9"/>
    <w:rsid w:val="00A55B8E"/>
    <w:rsid w:val="00A5611A"/>
    <w:rsid w:val="00A56431"/>
    <w:rsid w:val="00A56654"/>
    <w:rsid w:val="00A566F6"/>
    <w:rsid w:val="00A5690F"/>
    <w:rsid w:val="00A56E1C"/>
    <w:rsid w:val="00A57D4E"/>
    <w:rsid w:val="00A6034D"/>
    <w:rsid w:val="00A604BC"/>
    <w:rsid w:val="00A60663"/>
    <w:rsid w:val="00A6090E"/>
    <w:rsid w:val="00A60F1D"/>
    <w:rsid w:val="00A61C7B"/>
    <w:rsid w:val="00A622C1"/>
    <w:rsid w:val="00A623F7"/>
    <w:rsid w:val="00A629A8"/>
    <w:rsid w:val="00A62F4A"/>
    <w:rsid w:val="00A631FD"/>
    <w:rsid w:val="00A6363E"/>
    <w:rsid w:val="00A63A9B"/>
    <w:rsid w:val="00A63FBB"/>
    <w:rsid w:val="00A64124"/>
    <w:rsid w:val="00A65BBE"/>
    <w:rsid w:val="00A66728"/>
    <w:rsid w:val="00A67002"/>
    <w:rsid w:val="00A7008E"/>
    <w:rsid w:val="00A70E48"/>
    <w:rsid w:val="00A70FBA"/>
    <w:rsid w:val="00A7110B"/>
    <w:rsid w:val="00A7113E"/>
    <w:rsid w:val="00A71926"/>
    <w:rsid w:val="00A71B35"/>
    <w:rsid w:val="00A71E3E"/>
    <w:rsid w:val="00A72216"/>
    <w:rsid w:val="00A73008"/>
    <w:rsid w:val="00A746FC"/>
    <w:rsid w:val="00A747AA"/>
    <w:rsid w:val="00A74A11"/>
    <w:rsid w:val="00A74EE5"/>
    <w:rsid w:val="00A750DD"/>
    <w:rsid w:val="00A75220"/>
    <w:rsid w:val="00A75458"/>
    <w:rsid w:val="00A7554F"/>
    <w:rsid w:val="00A75DC3"/>
    <w:rsid w:val="00A75E3A"/>
    <w:rsid w:val="00A76614"/>
    <w:rsid w:val="00A76811"/>
    <w:rsid w:val="00A76D44"/>
    <w:rsid w:val="00A76F56"/>
    <w:rsid w:val="00A77FDB"/>
    <w:rsid w:val="00A808FC"/>
    <w:rsid w:val="00A8162A"/>
    <w:rsid w:val="00A81D43"/>
    <w:rsid w:val="00A82001"/>
    <w:rsid w:val="00A82063"/>
    <w:rsid w:val="00A822A6"/>
    <w:rsid w:val="00A824E4"/>
    <w:rsid w:val="00A82871"/>
    <w:rsid w:val="00A82982"/>
    <w:rsid w:val="00A82A2F"/>
    <w:rsid w:val="00A82B40"/>
    <w:rsid w:val="00A82EC2"/>
    <w:rsid w:val="00A83049"/>
    <w:rsid w:val="00A830B7"/>
    <w:rsid w:val="00A8313C"/>
    <w:rsid w:val="00A83906"/>
    <w:rsid w:val="00A83B07"/>
    <w:rsid w:val="00A8435F"/>
    <w:rsid w:val="00A846CF"/>
    <w:rsid w:val="00A84916"/>
    <w:rsid w:val="00A84CF7"/>
    <w:rsid w:val="00A84D51"/>
    <w:rsid w:val="00A84E41"/>
    <w:rsid w:val="00A85121"/>
    <w:rsid w:val="00A85A3F"/>
    <w:rsid w:val="00A85A74"/>
    <w:rsid w:val="00A85C08"/>
    <w:rsid w:val="00A86787"/>
    <w:rsid w:val="00A867B5"/>
    <w:rsid w:val="00A86985"/>
    <w:rsid w:val="00A86AD5"/>
    <w:rsid w:val="00A86BB1"/>
    <w:rsid w:val="00A9009A"/>
    <w:rsid w:val="00A9091F"/>
    <w:rsid w:val="00A9098C"/>
    <w:rsid w:val="00A916FD"/>
    <w:rsid w:val="00A91E3B"/>
    <w:rsid w:val="00A91FC3"/>
    <w:rsid w:val="00A92008"/>
    <w:rsid w:val="00A92259"/>
    <w:rsid w:val="00A9320F"/>
    <w:rsid w:val="00A9374A"/>
    <w:rsid w:val="00A949CC"/>
    <w:rsid w:val="00A94C3B"/>
    <w:rsid w:val="00A94D45"/>
    <w:rsid w:val="00A951E1"/>
    <w:rsid w:val="00A958DE"/>
    <w:rsid w:val="00A96731"/>
    <w:rsid w:val="00A96A30"/>
    <w:rsid w:val="00A96F99"/>
    <w:rsid w:val="00A9718D"/>
    <w:rsid w:val="00A97876"/>
    <w:rsid w:val="00A97877"/>
    <w:rsid w:val="00AA00C6"/>
    <w:rsid w:val="00AA04E5"/>
    <w:rsid w:val="00AA0579"/>
    <w:rsid w:val="00AA0859"/>
    <w:rsid w:val="00AA1122"/>
    <w:rsid w:val="00AA15D3"/>
    <w:rsid w:val="00AA19C4"/>
    <w:rsid w:val="00AA19F9"/>
    <w:rsid w:val="00AA262C"/>
    <w:rsid w:val="00AA268E"/>
    <w:rsid w:val="00AA2A44"/>
    <w:rsid w:val="00AA2D13"/>
    <w:rsid w:val="00AA30C9"/>
    <w:rsid w:val="00AA31C3"/>
    <w:rsid w:val="00AA372E"/>
    <w:rsid w:val="00AA431E"/>
    <w:rsid w:val="00AA463D"/>
    <w:rsid w:val="00AA479D"/>
    <w:rsid w:val="00AA4AED"/>
    <w:rsid w:val="00AA4B62"/>
    <w:rsid w:val="00AA590C"/>
    <w:rsid w:val="00AA5920"/>
    <w:rsid w:val="00AA620B"/>
    <w:rsid w:val="00AA6A20"/>
    <w:rsid w:val="00AA7078"/>
    <w:rsid w:val="00AA7302"/>
    <w:rsid w:val="00AA7D96"/>
    <w:rsid w:val="00AB17B5"/>
    <w:rsid w:val="00AB1F47"/>
    <w:rsid w:val="00AB277A"/>
    <w:rsid w:val="00AB2D96"/>
    <w:rsid w:val="00AB30FF"/>
    <w:rsid w:val="00AB3A70"/>
    <w:rsid w:val="00AB4B38"/>
    <w:rsid w:val="00AB4B68"/>
    <w:rsid w:val="00AB4CCE"/>
    <w:rsid w:val="00AB507F"/>
    <w:rsid w:val="00AB50FE"/>
    <w:rsid w:val="00AB594D"/>
    <w:rsid w:val="00AB66E8"/>
    <w:rsid w:val="00AB7064"/>
    <w:rsid w:val="00AB722D"/>
    <w:rsid w:val="00AB74A6"/>
    <w:rsid w:val="00AB751B"/>
    <w:rsid w:val="00AC01DF"/>
    <w:rsid w:val="00AC0338"/>
    <w:rsid w:val="00AC0374"/>
    <w:rsid w:val="00AC0DA4"/>
    <w:rsid w:val="00AC0EEF"/>
    <w:rsid w:val="00AC1409"/>
    <w:rsid w:val="00AC1671"/>
    <w:rsid w:val="00AC1E82"/>
    <w:rsid w:val="00AC2AE5"/>
    <w:rsid w:val="00AC342F"/>
    <w:rsid w:val="00AC34FB"/>
    <w:rsid w:val="00AC3C3C"/>
    <w:rsid w:val="00AC4363"/>
    <w:rsid w:val="00AC4431"/>
    <w:rsid w:val="00AC4533"/>
    <w:rsid w:val="00AC5030"/>
    <w:rsid w:val="00AC52EE"/>
    <w:rsid w:val="00AC547F"/>
    <w:rsid w:val="00AC5574"/>
    <w:rsid w:val="00AC57E6"/>
    <w:rsid w:val="00AC588D"/>
    <w:rsid w:val="00AC6D2A"/>
    <w:rsid w:val="00AC709C"/>
    <w:rsid w:val="00AC71B6"/>
    <w:rsid w:val="00AC739B"/>
    <w:rsid w:val="00AC744E"/>
    <w:rsid w:val="00AD0357"/>
    <w:rsid w:val="00AD0899"/>
    <w:rsid w:val="00AD0CC2"/>
    <w:rsid w:val="00AD1581"/>
    <w:rsid w:val="00AD1D9F"/>
    <w:rsid w:val="00AD1F30"/>
    <w:rsid w:val="00AD2B53"/>
    <w:rsid w:val="00AD4511"/>
    <w:rsid w:val="00AD45C9"/>
    <w:rsid w:val="00AD4ABE"/>
    <w:rsid w:val="00AD4AC1"/>
    <w:rsid w:val="00AD4B64"/>
    <w:rsid w:val="00AD50F2"/>
    <w:rsid w:val="00AD514E"/>
    <w:rsid w:val="00AD537D"/>
    <w:rsid w:val="00AD573E"/>
    <w:rsid w:val="00AD5EC1"/>
    <w:rsid w:val="00AD6DDE"/>
    <w:rsid w:val="00AD7304"/>
    <w:rsid w:val="00AD7C7B"/>
    <w:rsid w:val="00AD7EF9"/>
    <w:rsid w:val="00AE0864"/>
    <w:rsid w:val="00AE0B7B"/>
    <w:rsid w:val="00AE0D1D"/>
    <w:rsid w:val="00AE114C"/>
    <w:rsid w:val="00AE1322"/>
    <w:rsid w:val="00AE176B"/>
    <w:rsid w:val="00AE19B0"/>
    <w:rsid w:val="00AE1A4D"/>
    <w:rsid w:val="00AE208F"/>
    <w:rsid w:val="00AE23E1"/>
    <w:rsid w:val="00AE34BE"/>
    <w:rsid w:val="00AE3928"/>
    <w:rsid w:val="00AE4052"/>
    <w:rsid w:val="00AE4188"/>
    <w:rsid w:val="00AE52E2"/>
    <w:rsid w:val="00AE579F"/>
    <w:rsid w:val="00AE5EEA"/>
    <w:rsid w:val="00AE6011"/>
    <w:rsid w:val="00AE6A37"/>
    <w:rsid w:val="00AE7094"/>
    <w:rsid w:val="00AE7ECE"/>
    <w:rsid w:val="00AF037E"/>
    <w:rsid w:val="00AF1176"/>
    <w:rsid w:val="00AF1B03"/>
    <w:rsid w:val="00AF1F14"/>
    <w:rsid w:val="00AF2469"/>
    <w:rsid w:val="00AF28ED"/>
    <w:rsid w:val="00AF3268"/>
    <w:rsid w:val="00AF418C"/>
    <w:rsid w:val="00AF42CE"/>
    <w:rsid w:val="00AF4EA1"/>
    <w:rsid w:val="00AF52F6"/>
    <w:rsid w:val="00AF59B6"/>
    <w:rsid w:val="00AF5F1B"/>
    <w:rsid w:val="00AF6656"/>
    <w:rsid w:val="00AF671C"/>
    <w:rsid w:val="00AF773D"/>
    <w:rsid w:val="00B006CB"/>
    <w:rsid w:val="00B0078A"/>
    <w:rsid w:val="00B007A0"/>
    <w:rsid w:val="00B00801"/>
    <w:rsid w:val="00B0099A"/>
    <w:rsid w:val="00B00A8F"/>
    <w:rsid w:val="00B011F7"/>
    <w:rsid w:val="00B01568"/>
    <w:rsid w:val="00B01581"/>
    <w:rsid w:val="00B018D5"/>
    <w:rsid w:val="00B01AF0"/>
    <w:rsid w:val="00B01CE0"/>
    <w:rsid w:val="00B01D42"/>
    <w:rsid w:val="00B02146"/>
    <w:rsid w:val="00B0224C"/>
    <w:rsid w:val="00B02445"/>
    <w:rsid w:val="00B02518"/>
    <w:rsid w:val="00B02631"/>
    <w:rsid w:val="00B027C9"/>
    <w:rsid w:val="00B02A18"/>
    <w:rsid w:val="00B0336B"/>
    <w:rsid w:val="00B033C7"/>
    <w:rsid w:val="00B034E6"/>
    <w:rsid w:val="00B03B4D"/>
    <w:rsid w:val="00B042C1"/>
    <w:rsid w:val="00B045C7"/>
    <w:rsid w:val="00B0469A"/>
    <w:rsid w:val="00B04BC0"/>
    <w:rsid w:val="00B04CB5"/>
    <w:rsid w:val="00B04F63"/>
    <w:rsid w:val="00B05056"/>
    <w:rsid w:val="00B05674"/>
    <w:rsid w:val="00B057FC"/>
    <w:rsid w:val="00B05981"/>
    <w:rsid w:val="00B05A07"/>
    <w:rsid w:val="00B05ADF"/>
    <w:rsid w:val="00B05B56"/>
    <w:rsid w:val="00B05C0F"/>
    <w:rsid w:val="00B064BF"/>
    <w:rsid w:val="00B06556"/>
    <w:rsid w:val="00B06759"/>
    <w:rsid w:val="00B068D3"/>
    <w:rsid w:val="00B101D2"/>
    <w:rsid w:val="00B10351"/>
    <w:rsid w:val="00B104D9"/>
    <w:rsid w:val="00B1087A"/>
    <w:rsid w:val="00B108E8"/>
    <w:rsid w:val="00B11D08"/>
    <w:rsid w:val="00B1250F"/>
    <w:rsid w:val="00B12EE6"/>
    <w:rsid w:val="00B132A5"/>
    <w:rsid w:val="00B13862"/>
    <w:rsid w:val="00B13FDA"/>
    <w:rsid w:val="00B14595"/>
    <w:rsid w:val="00B14AA4"/>
    <w:rsid w:val="00B14AD2"/>
    <w:rsid w:val="00B14ADC"/>
    <w:rsid w:val="00B14B67"/>
    <w:rsid w:val="00B14D2E"/>
    <w:rsid w:val="00B154F7"/>
    <w:rsid w:val="00B156E1"/>
    <w:rsid w:val="00B156FB"/>
    <w:rsid w:val="00B1700B"/>
    <w:rsid w:val="00B173B8"/>
    <w:rsid w:val="00B17608"/>
    <w:rsid w:val="00B2006A"/>
    <w:rsid w:val="00B20161"/>
    <w:rsid w:val="00B20BEE"/>
    <w:rsid w:val="00B20D36"/>
    <w:rsid w:val="00B215A8"/>
    <w:rsid w:val="00B21B21"/>
    <w:rsid w:val="00B21D06"/>
    <w:rsid w:val="00B22823"/>
    <w:rsid w:val="00B22E03"/>
    <w:rsid w:val="00B23570"/>
    <w:rsid w:val="00B23C2B"/>
    <w:rsid w:val="00B24769"/>
    <w:rsid w:val="00B24904"/>
    <w:rsid w:val="00B24923"/>
    <w:rsid w:val="00B24AD3"/>
    <w:rsid w:val="00B24EF1"/>
    <w:rsid w:val="00B2505B"/>
    <w:rsid w:val="00B2512B"/>
    <w:rsid w:val="00B25658"/>
    <w:rsid w:val="00B25A8B"/>
    <w:rsid w:val="00B25CE0"/>
    <w:rsid w:val="00B262A9"/>
    <w:rsid w:val="00B264E7"/>
    <w:rsid w:val="00B2771A"/>
    <w:rsid w:val="00B3051E"/>
    <w:rsid w:val="00B3071C"/>
    <w:rsid w:val="00B3078A"/>
    <w:rsid w:val="00B30DD3"/>
    <w:rsid w:val="00B31764"/>
    <w:rsid w:val="00B31B60"/>
    <w:rsid w:val="00B320C8"/>
    <w:rsid w:val="00B32422"/>
    <w:rsid w:val="00B325F6"/>
    <w:rsid w:val="00B328F6"/>
    <w:rsid w:val="00B34386"/>
    <w:rsid w:val="00B34815"/>
    <w:rsid w:val="00B34B33"/>
    <w:rsid w:val="00B350A7"/>
    <w:rsid w:val="00B35E45"/>
    <w:rsid w:val="00B3627B"/>
    <w:rsid w:val="00B37762"/>
    <w:rsid w:val="00B37B93"/>
    <w:rsid w:val="00B37E3B"/>
    <w:rsid w:val="00B37E79"/>
    <w:rsid w:val="00B37EF6"/>
    <w:rsid w:val="00B40019"/>
    <w:rsid w:val="00B40275"/>
    <w:rsid w:val="00B404DE"/>
    <w:rsid w:val="00B404F8"/>
    <w:rsid w:val="00B409C5"/>
    <w:rsid w:val="00B40E65"/>
    <w:rsid w:val="00B41EC0"/>
    <w:rsid w:val="00B42A90"/>
    <w:rsid w:val="00B43095"/>
    <w:rsid w:val="00B43272"/>
    <w:rsid w:val="00B4371D"/>
    <w:rsid w:val="00B43C4B"/>
    <w:rsid w:val="00B43D46"/>
    <w:rsid w:val="00B44715"/>
    <w:rsid w:val="00B44F36"/>
    <w:rsid w:val="00B4550F"/>
    <w:rsid w:val="00B4605B"/>
    <w:rsid w:val="00B461BA"/>
    <w:rsid w:val="00B46286"/>
    <w:rsid w:val="00B4739E"/>
    <w:rsid w:val="00B478E9"/>
    <w:rsid w:val="00B47BAC"/>
    <w:rsid w:val="00B47FE8"/>
    <w:rsid w:val="00B5045B"/>
    <w:rsid w:val="00B505C5"/>
    <w:rsid w:val="00B50DBA"/>
    <w:rsid w:val="00B51352"/>
    <w:rsid w:val="00B5198B"/>
    <w:rsid w:val="00B51CB8"/>
    <w:rsid w:val="00B51DF4"/>
    <w:rsid w:val="00B52E11"/>
    <w:rsid w:val="00B53187"/>
    <w:rsid w:val="00B53DB1"/>
    <w:rsid w:val="00B53E99"/>
    <w:rsid w:val="00B5412E"/>
    <w:rsid w:val="00B54304"/>
    <w:rsid w:val="00B54513"/>
    <w:rsid w:val="00B54AAB"/>
    <w:rsid w:val="00B54AF4"/>
    <w:rsid w:val="00B557C5"/>
    <w:rsid w:val="00B5589B"/>
    <w:rsid w:val="00B55920"/>
    <w:rsid w:val="00B55BB2"/>
    <w:rsid w:val="00B55E4E"/>
    <w:rsid w:val="00B561A8"/>
    <w:rsid w:val="00B565D7"/>
    <w:rsid w:val="00B56EB8"/>
    <w:rsid w:val="00B5714F"/>
    <w:rsid w:val="00B57755"/>
    <w:rsid w:val="00B57D29"/>
    <w:rsid w:val="00B604EB"/>
    <w:rsid w:val="00B610E3"/>
    <w:rsid w:val="00B612C9"/>
    <w:rsid w:val="00B61566"/>
    <w:rsid w:val="00B6181D"/>
    <w:rsid w:val="00B61F5A"/>
    <w:rsid w:val="00B62192"/>
    <w:rsid w:val="00B6262D"/>
    <w:rsid w:val="00B62737"/>
    <w:rsid w:val="00B63358"/>
    <w:rsid w:val="00B635A0"/>
    <w:rsid w:val="00B6379C"/>
    <w:rsid w:val="00B6383D"/>
    <w:rsid w:val="00B63F83"/>
    <w:rsid w:val="00B642B1"/>
    <w:rsid w:val="00B6489B"/>
    <w:rsid w:val="00B64AF5"/>
    <w:rsid w:val="00B64E36"/>
    <w:rsid w:val="00B65034"/>
    <w:rsid w:val="00B65338"/>
    <w:rsid w:val="00B65C4A"/>
    <w:rsid w:val="00B663D1"/>
    <w:rsid w:val="00B66733"/>
    <w:rsid w:val="00B67B09"/>
    <w:rsid w:val="00B67C1D"/>
    <w:rsid w:val="00B67F58"/>
    <w:rsid w:val="00B704A3"/>
    <w:rsid w:val="00B708CC"/>
    <w:rsid w:val="00B71284"/>
    <w:rsid w:val="00B71495"/>
    <w:rsid w:val="00B717DD"/>
    <w:rsid w:val="00B7181A"/>
    <w:rsid w:val="00B7186C"/>
    <w:rsid w:val="00B71F5D"/>
    <w:rsid w:val="00B7201E"/>
    <w:rsid w:val="00B722AB"/>
    <w:rsid w:val="00B72637"/>
    <w:rsid w:val="00B72C82"/>
    <w:rsid w:val="00B73CD1"/>
    <w:rsid w:val="00B74575"/>
    <w:rsid w:val="00B7458C"/>
    <w:rsid w:val="00B74783"/>
    <w:rsid w:val="00B74D01"/>
    <w:rsid w:val="00B74F83"/>
    <w:rsid w:val="00B7527D"/>
    <w:rsid w:val="00B76557"/>
    <w:rsid w:val="00B76635"/>
    <w:rsid w:val="00B773D7"/>
    <w:rsid w:val="00B77873"/>
    <w:rsid w:val="00B77FDA"/>
    <w:rsid w:val="00B80296"/>
    <w:rsid w:val="00B80312"/>
    <w:rsid w:val="00B80A21"/>
    <w:rsid w:val="00B80BD9"/>
    <w:rsid w:val="00B811BF"/>
    <w:rsid w:val="00B81515"/>
    <w:rsid w:val="00B81974"/>
    <w:rsid w:val="00B81A37"/>
    <w:rsid w:val="00B81B7F"/>
    <w:rsid w:val="00B81E70"/>
    <w:rsid w:val="00B82C21"/>
    <w:rsid w:val="00B82DCD"/>
    <w:rsid w:val="00B82F6B"/>
    <w:rsid w:val="00B831A7"/>
    <w:rsid w:val="00B83B00"/>
    <w:rsid w:val="00B83CFB"/>
    <w:rsid w:val="00B83DEA"/>
    <w:rsid w:val="00B84275"/>
    <w:rsid w:val="00B84A0B"/>
    <w:rsid w:val="00B84A96"/>
    <w:rsid w:val="00B84CF5"/>
    <w:rsid w:val="00B858CD"/>
    <w:rsid w:val="00B859E5"/>
    <w:rsid w:val="00B85C98"/>
    <w:rsid w:val="00B86433"/>
    <w:rsid w:val="00B864AC"/>
    <w:rsid w:val="00B86549"/>
    <w:rsid w:val="00B875EC"/>
    <w:rsid w:val="00B87AE7"/>
    <w:rsid w:val="00B87D49"/>
    <w:rsid w:val="00B90EA2"/>
    <w:rsid w:val="00B916D6"/>
    <w:rsid w:val="00B91B57"/>
    <w:rsid w:val="00B91DF7"/>
    <w:rsid w:val="00B9236C"/>
    <w:rsid w:val="00B92BDF"/>
    <w:rsid w:val="00B92E43"/>
    <w:rsid w:val="00B92F43"/>
    <w:rsid w:val="00B93236"/>
    <w:rsid w:val="00B93D1F"/>
    <w:rsid w:val="00B94051"/>
    <w:rsid w:val="00B940B3"/>
    <w:rsid w:val="00B945FC"/>
    <w:rsid w:val="00B94D36"/>
    <w:rsid w:val="00B9519B"/>
    <w:rsid w:val="00B958EF"/>
    <w:rsid w:val="00B95C92"/>
    <w:rsid w:val="00B96450"/>
    <w:rsid w:val="00B96478"/>
    <w:rsid w:val="00B96FA7"/>
    <w:rsid w:val="00B975ED"/>
    <w:rsid w:val="00BA00EB"/>
    <w:rsid w:val="00BA034E"/>
    <w:rsid w:val="00BA0488"/>
    <w:rsid w:val="00BA05EC"/>
    <w:rsid w:val="00BA153A"/>
    <w:rsid w:val="00BA19D4"/>
    <w:rsid w:val="00BA1AD7"/>
    <w:rsid w:val="00BA22C1"/>
    <w:rsid w:val="00BA235C"/>
    <w:rsid w:val="00BA3371"/>
    <w:rsid w:val="00BA3C64"/>
    <w:rsid w:val="00BA403D"/>
    <w:rsid w:val="00BA45A5"/>
    <w:rsid w:val="00BA4CF3"/>
    <w:rsid w:val="00BA4DB6"/>
    <w:rsid w:val="00BA5221"/>
    <w:rsid w:val="00BA5433"/>
    <w:rsid w:val="00BA55E2"/>
    <w:rsid w:val="00BA5F0A"/>
    <w:rsid w:val="00BA6C8D"/>
    <w:rsid w:val="00BA71C1"/>
    <w:rsid w:val="00BA736D"/>
    <w:rsid w:val="00BA7BBE"/>
    <w:rsid w:val="00BB0544"/>
    <w:rsid w:val="00BB0750"/>
    <w:rsid w:val="00BB07DE"/>
    <w:rsid w:val="00BB0CED"/>
    <w:rsid w:val="00BB0FC2"/>
    <w:rsid w:val="00BB10B7"/>
    <w:rsid w:val="00BB1DF5"/>
    <w:rsid w:val="00BB1E1B"/>
    <w:rsid w:val="00BB2AC6"/>
    <w:rsid w:val="00BB3512"/>
    <w:rsid w:val="00BB35C6"/>
    <w:rsid w:val="00BB3E8F"/>
    <w:rsid w:val="00BB41A3"/>
    <w:rsid w:val="00BB439E"/>
    <w:rsid w:val="00BB4677"/>
    <w:rsid w:val="00BB46D2"/>
    <w:rsid w:val="00BB489B"/>
    <w:rsid w:val="00BB5090"/>
    <w:rsid w:val="00BB539B"/>
    <w:rsid w:val="00BB55E2"/>
    <w:rsid w:val="00BB585D"/>
    <w:rsid w:val="00BB5B18"/>
    <w:rsid w:val="00BB6B60"/>
    <w:rsid w:val="00BB73BA"/>
    <w:rsid w:val="00BB77B2"/>
    <w:rsid w:val="00BB79F1"/>
    <w:rsid w:val="00BC00A7"/>
    <w:rsid w:val="00BC01DA"/>
    <w:rsid w:val="00BC0485"/>
    <w:rsid w:val="00BC084B"/>
    <w:rsid w:val="00BC111B"/>
    <w:rsid w:val="00BC116D"/>
    <w:rsid w:val="00BC1250"/>
    <w:rsid w:val="00BC1580"/>
    <w:rsid w:val="00BC1B51"/>
    <w:rsid w:val="00BC1C8E"/>
    <w:rsid w:val="00BC1CFB"/>
    <w:rsid w:val="00BC1FB9"/>
    <w:rsid w:val="00BC2464"/>
    <w:rsid w:val="00BC2473"/>
    <w:rsid w:val="00BC24EB"/>
    <w:rsid w:val="00BC271D"/>
    <w:rsid w:val="00BC2DDD"/>
    <w:rsid w:val="00BC2F99"/>
    <w:rsid w:val="00BC3B19"/>
    <w:rsid w:val="00BC3B20"/>
    <w:rsid w:val="00BC3CD7"/>
    <w:rsid w:val="00BC455B"/>
    <w:rsid w:val="00BC509C"/>
    <w:rsid w:val="00BC50D5"/>
    <w:rsid w:val="00BC5222"/>
    <w:rsid w:val="00BC528E"/>
    <w:rsid w:val="00BC5E78"/>
    <w:rsid w:val="00BC6075"/>
    <w:rsid w:val="00BC62B7"/>
    <w:rsid w:val="00BC6C17"/>
    <w:rsid w:val="00BC6CD3"/>
    <w:rsid w:val="00BC6E81"/>
    <w:rsid w:val="00BC6EFE"/>
    <w:rsid w:val="00BC71AF"/>
    <w:rsid w:val="00BC73AD"/>
    <w:rsid w:val="00BC7EEE"/>
    <w:rsid w:val="00BD0903"/>
    <w:rsid w:val="00BD0B49"/>
    <w:rsid w:val="00BD0D06"/>
    <w:rsid w:val="00BD2184"/>
    <w:rsid w:val="00BD263B"/>
    <w:rsid w:val="00BD282B"/>
    <w:rsid w:val="00BD29FA"/>
    <w:rsid w:val="00BD2BBA"/>
    <w:rsid w:val="00BD303B"/>
    <w:rsid w:val="00BD3208"/>
    <w:rsid w:val="00BD3668"/>
    <w:rsid w:val="00BD372F"/>
    <w:rsid w:val="00BD3BC4"/>
    <w:rsid w:val="00BD400F"/>
    <w:rsid w:val="00BD42DA"/>
    <w:rsid w:val="00BD44D5"/>
    <w:rsid w:val="00BD4C01"/>
    <w:rsid w:val="00BD4F39"/>
    <w:rsid w:val="00BD5092"/>
    <w:rsid w:val="00BD61ED"/>
    <w:rsid w:val="00BD6A29"/>
    <w:rsid w:val="00BD6A51"/>
    <w:rsid w:val="00BD6C9E"/>
    <w:rsid w:val="00BD6CF2"/>
    <w:rsid w:val="00BD7014"/>
    <w:rsid w:val="00BD7255"/>
    <w:rsid w:val="00BD747D"/>
    <w:rsid w:val="00BD7BFC"/>
    <w:rsid w:val="00BD7D20"/>
    <w:rsid w:val="00BE0611"/>
    <w:rsid w:val="00BE0D26"/>
    <w:rsid w:val="00BE1228"/>
    <w:rsid w:val="00BE127A"/>
    <w:rsid w:val="00BE1A9D"/>
    <w:rsid w:val="00BE1D23"/>
    <w:rsid w:val="00BE1D90"/>
    <w:rsid w:val="00BE2479"/>
    <w:rsid w:val="00BE27C1"/>
    <w:rsid w:val="00BE321F"/>
    <w:rsid w:val="00BE3B52"/>
    <w:rsid w:val="00BE3CC6"/>
    <w:rsid w:val="00BE4452"/>
    <w:rsid w:val="00BE46BE"/>
    <w:rsid w:val="00BE4D7D"/>
    <w:rsid w:val="00BE4E71"/>
    <w:rsid w:val="00BE4FB7"/>
    <w:rsid w:val="00BE5175"/>
    <w:rsid w:val="00BE6551"/>
    <w:rsid w:val="00BE69AA"/>
    <w:rsid w:val="00BE6DE4"/>
    <w:rsid w:val="00BE6E66"/>
    <w:rsid w:val="00BE73CF"/>
    <w:rsid w:val="00BE7875"/>
    <w:rsid w:val="00BE7FBA"/>
    <w:rsid w:val="00BF02A2"/>
    <w:rsid w:val="00BF09FB"/>
    <w:rsid w:val="00BF0F29"/>
    <w:rsid w:val="00BF12A2"/>
    <w:rsid w:val="00BF1505"/>
    <w:rsid w:val="00BF1739"/>
    <w:rsid w:val="00BF1B27"/>
    <w:rsid w:val="00BF1DDC"/>
    <w:rsid w:val="00BF2ACE"/>
    <w:rsid w:val="00BF39BB"/>
    <w:rsid w:val="00BF3FEE"/>
    <w:rsid w:val="00BF461B"/>
    <w:rsid w:val="00BF4B2D"/>
    <w:rsid w:val="00BF4D9A"/>
    <w:rsid w:val="00BF4E2C"/>
    <w:rsid w:val="00BF4EE9"/>
    <w:rsid w:val="00BF5E25"/>
    <w:rsid w:val="00BF65F0"/>
    <w:rsid w:val="00BF6764"/>
    <w:rsid w:val="00BF6917"/>
    <w:rsid w:val="00BF7693"/>
    <w:rsid w:val="00C003CB"/>
    <w:rsid w:val="00C01454"/>
    <w:rsid w:val="00C023E3"/>
    <w:rsid w:val="00C02ACE"/>
    <w:rsid w:val="00C02C2E"/>
    <w:rsid w:val="00C02D27"/>
    <w:rsid w:val="00C02E56"/>
    <w:rsid w:val="00C02FE6"/>
    <w:rsid w:val="00C031EF"/>
    <w:rsid w:val="00C032D3"/>
    <w:rsid w:val="00C039E8"/>
    <w:rsid w:val="00C03A38"/>
    <w:rsid w:val="00C03CAF"/>
    <w:rsid w:val="00C03F11"/>
    <w:rsid w:val="00C0411F"/>
    <w:rsid w:val="00C053F3"/>
    <w:rsid w:val="00C0552A"/>
    <w:rsid w:val="00C056B5"/>
    <w:rsid w:val="00C05E83"/>
    <w:rsid w:val="00C06944"/>
    <w:rsid w:val="00C0727D"/>
    <w:rsid w:val="00C07335"/>
    <w:rsid w:val="00C079CC"/>
    <w:rsid w:val="00C07A25"/>
    <w:rsid w:val="00C07C00"/>
    <w:rsid w:val="00C10444"/>
    <w:rsid w:val="00C10472"/>
    <w:rsid w:val="00C110B8"/>
    <w:rsid w:val="00C11284"/>
    <w:rsid w:val="00C1146B"/>
    <w:rsid w:val="00C119D1"/>
    <w:rsid w:val="00C11ED1"/>
    <w:rsid w:val="00C121EB"/>
    <w:rsid w:val="00C12275"/>
    <w:rsid w:val="00C12290"/>
    <w:rsid w:val="00C127DA"/>
    <w:rsid w:val="00C12C44"/>
    <w:rsid w:val="00C130CD"/>
    <w:rsid w:val="00C138BB"/>
    <w:rsid w:val="00C14F40"/>
    <w:rsid w:val="00C158D4"/>
    <w:rsid w:val="00C15C36"/>
    <w:rsid w:val="00C164CD"/>
    <w:rsid w:val="00C1692B"/>
    <w:rsid w:val="00C170B6"/>
    <w:rsid w:val="00C17444"/>
    <w:rsid w:val="00C17735"/>
    <w:rsid w:val="00C17A45"/>
    <w:rsid w:val="00C17C7C"/>
    <w:rsid w:val="00C20AD4"/>
    <w:rsid w:val="00C20F0C"/>
    <w:rsid w:val="00C21D12"/>
    <w:rsid w:val="00C22026"/>
    <w:rsid w:val="00C223B5"/>
    <w:rsid w:val="00C224BC"/>
    <w:rsid w:val="00C2288A"/>
    <w:rsid w:val="00C22B63"/>
    <w:rsid w:val="00C23023"/>
    <w:rsid w:val="00C233E4"/>
    <w:rsid w:val="00C236BE"/>
    <w:rsid w:val="00C23775"/>
    <w:rsid w:val="00C23D4C"/>
    <w:rsid w:val="00C23E44"/>
    <w:rsid w:val="00C244C2"/>
    <w:rsid w:val="00C24B4D"/>
    <w:rsid w:val="00C250E8"/>
    <w:rsid w:val="00C252A2"/>
    <w:rsid w:val="00C25AF7"/>
    <w:rsid w:val="00C26058"/>
    <w:rsid w:val="00C26161"/>
    <w:rsid w:val="00C2636F"/>
    <w:rsid w:val="00C26975"/>
    <w:rsid w:val="00C26A57"/>
    <w:rsid w:val="00C27260"/>
    <w:rsid w:val="00C279DF"/>
    <w:rsid w:val="00C27A7F"/>
    <w:rsid w:val="00C27A87"/>
    <w:rsid w:val="00C27BED"/>
    <w:rsid w:val="00C27D01"/>
    <w:rsid w:val="00C303B6"/>
    <w:rsid w:val="00C3074C"/>
    <w:rsid w:val="00C30CE1"/>
    <w:rsid w:val="00C30DE4"/>
    <w:rsid w:val="00C31698"/>
    <w:rsid w:val="00C31BFA"/>
    <w:rsid w:val="00C3210F"/>
    <w:rsid w:val="00C32181"/>
    <w:rsid w:val="00C3241F"/>
    <w:rsid w:val="00C327B4"/>
    <w:rsid w:val="00C328EC"/>
    <w:rsid w:val="00C32BB0"/>
    <w:rsid w:val="00C33264"/>
    <w:rsid w:val="00C3357E"/>
    <w:rsid w:val="00C33590"/>
    <w:rsid w:val="00C33DC9"/>
    <w:rsid w:val="00C34263"/>
    <w:rsid w:val="00C34D35"/>
    <w:rsid w:val="00C3546C"/>
    <w:rsid w:val="00C355F9"/>
    <w:rsid w:val="00C358EB"/>
    <w:rsid w:val="00C35CE7"/>
    <w:rsid w:val="00C35F0C"/>
    <w:rsid w:val="00C36052"/>
    <w:rsid w:val="00C362A9"/>
    <w:rsid w:val="00C3659B"/>
    <w:rsid w:val="00C367B5"/>
    <w:rsid w:val="00C371F5"/>
    <w:rsid w:val="00C3724A"/>
    <w:rsid w:val="00C372BF"/>
    <w:rsid w:val="00C37EFE"/>
    <w:rsid w:val="00C37FC6"/>
    <w:rsid w:val="00C40D23"/>
    <w:rsid w:val="00C40E7B"/>
    <w:rsid w:val="00C4146F"/>
    <w:rsid w:val="00C4158D"/>
    <w:rsid w:val="00C41EBE"/>
    <w:rsid w:val="00C41ECC"/>
    <w:rsid w:val="00C4329A"/>
    <w:rsid w:val="00C434F1"/>
    <w:rsid w:val="00C43FC8"/>
    <w:rsid w:val="00C4410E"/>
    <w:rsid w:val="00C44124"/>
    <w:rsid w:val="00C4500D"/>
    <w:rsid w:val="00C45126"/>
    <w:rsid w:val="00C45F67"/>
    <w:rsid w:val="00C46644"/>
    <w:rsid w:val="00C46C79"/>
    <w:rsid w:val="00C46D13"/>
    <w:rsid w:val="00C46ECF"/>
    <w:rsid w:val="00C4756C"/>
    <w:rsid w:val="00C47DF1"/>
    <w:rsid w:val="00C51057"/>
    <w:rsid w:val="00C51467"/>
    <w:rsid w:val="00C51571"/>
    <w:rsid w:val="00C51DC4"/>
    <w:rsid w:val="00C52073"/>
    <w:rsid w:val="00C524DC"/>
    <w:rsid w:val="00C525EE"/>
    <w:rsid w:val="00C52BDF"/>
    <w:rsid w:val="00C52E89"/>
    <w:rsid w:val="00C52EBE"/>
    <w:rsid w:val="00C536EE"/>
    <w:rsid w:val="00C53781"/>
    <w:rsid w:val="00C53AA2"/>
    <w:rsid w:val="00C53E60"/>
    <w:rsid w:val="00C54450"/>
    <w:rsid w:val="00C5453B"/>
    <w:rsid w:val="00C549F2"/>
    <w:rsid w:val="00C54E50"/>
    <w:rsid w:val="00C55047"/>
    <w:rsid w:val="00C552A9"/>
    <w:rsid w:val="00C55519"/>
    <w:rsid w:val="00C55F96"/>
    <w:rsid w:val="00C568D6"/>
    <w:rsid w:val="00C56B16"/>
    <w:rsid w:val="00C56E6A"/>
    <w:rsid w:val="00C600D3"/>
    <w:rsid w:val="00C60655"/>
    <w:rsid w:val="00C606FA"/>
    <w:rsid w:val="00C61534"/>
    <w:rsid w:val="00C61BA4"/>
    <w:rsid w:val="00C620FC"/>
    <w:rsid w:val="00C624DB"/>
    <w:rsid w:val="00C62B1C"/>
    <w:rsid w:val="00C62D10"/>
    <w:rsid w:val="00C62D78"/>
    <w:rsid w:val="00C62E3D"/>
    <w:rsid w:val="00C638C2"/>
    <w:rsid w:val="00C63AED"/>
    <w:rsid w:val="00C63EEA"/>
    <w:rsid w:val="00C64B51"/>
    <w:rsid w:val="00C65018"/>
    <w:rsid w:val="00C656A8"/>
    <w:rsid w:val="00C65E7E"/>
    <w:rsid w:val="00C66389"/>
    <w:rsid w:val="00C6741E"/>
    <w:rsid w:val="00C67521"/>
    <w:rsid w:val="00C6797D"/>
    <w:rsid w:val="00C67D1C"/>
    <w:rsid w:val="00C701BA"/>
    <w:rsid w:val="00C70231"/>
    <w:rsid w:val="00C70529"/>
    <w:rsid w:val="00C712F1"/>
    <w:rsid w:val="00C71923"/>
    <w:rsid w:val="00C71927"/>
    <w:rsid w:val="00C71AD2"/>
    <w:rsid w:val="00C71D2F"/>
    <w:rsid w:val="00C71F99"/>
    <w:rsid w:val="00C7226C"/>
    <w:rsid w:val="00C72620"/>
    <w:rsid w:val="00C73858"/>
    <w:rsid w:val="00C73934"/>
    <w:rsid w:val="00C73C57"/>
    <w:rsid w:val="00C73F60"/>
    <w:rsid w:val="00C74196"/>
    <w:rsid w:val="00C741B8"/>
    <w:rsid w:val="00C74FF8"/>
    <w:rsid w:val="00C75093"/>
    <w:rsid w:val="00C753C7"/>
    <w:rsid w:val="00C75745"/>
    <w:rsid w:val="00C75965"/>
    <w:rsid w:val="00C75DFF"/>
    <w:rsid w:val="00C75ED2"/>
    <w:rsid w:val="00C76307"/>
    <w:rsid w:val="00C7639B"/>
    <w:rsid w:val="00C76797"/>
    <w:rsid w:val="00C76A16"/>
    <w:rsid w:val="00C76C74"/>
    <w:rsid w:val="00C779C5"/>
    <w:rsid w:val="00C77BF7"/>
    <w:rsid w:val="00C77F87"/>
    <w:rsid w:val="00C80319"/>
    <w:rsid w:val="00C804A6"/>
    <w:rsid w:val="00C80587"/>
    <w:rsid w:val="00C805AB"/>
    <w:rsid w:val="00C80A5C"/>
    <w:rsid w:val="00C80B5E"/>
    <w:rsid w:val="00C81075"/>
    <w:rsid w:val="00C8168F"/>
    <w:rsid w:val="00C81768"/>
    <w:rsid w:val="00C8199F"/>
    <w:rsid w:val="00C81D45"/>
    <w:rsid w:val="00C81E40"/>
    <w:rsid w:val="00C82345"/>
    <w:rsid w:val="00C82A1D"/>
    <w:rsid w:val="00C83832"/>
    <w:rsid w:val="00C83B38"/>
    <w:rsid w:val="00C84EE9"/>
    <w:rsid w:val="00C84FBC"/>
    <w:rsid w:val="00C8562F"/>
    <w:rsid w:val="00C867F9"/>
    <w:rsid w:val="00C86F19"/>
    <w:rsid w:val="00C87355"/>
    <w:rsid w:val="00C8793C"/>
    <w:rsid w:val="00C87CAD"/>
    <w:rsid w:val="00C90016"/>
    <w:rsid w:val="00C90C79"/>
    <w:rsid w:val="00C91766"/>
    <w:rsid w:val="00C926B6"/>
    <w:rsid w:val="00C9337C"/>
    <w:rsid w:val="00C9370D"/>
    <w:rsid w:val="00C9376F"/>
    <w:rsid w:val="00C93B99"/>
    <w:rsid w:val="00C93D1F"/>
    <w:rsid w:val="00C93EBB"/>
    <w:rsid w:val="00C941A2"/>
    <w:rsid w:val="00C94222"/>
    <w:rsid w:val="00C951DC"/>
    <w:rsid w:val="00C95353"/>
    <w:rsid w:val="00C95432"/>
    <w:rsid w:val="00C956EA"/>
    <w:rsid w:val="00C968C7"/>
    <w:rsid w:val="00C96E8B"/>
    <w:rsid w:val="00C96FDD"/>
    <w:rsid w:val="00C97005"/>
    <w:rsid w:val="00CA095C"/>
    <w:rsid w:val="00CA0993"/>
    <w:rsid w:val="00CA0E3C"/>
    <w:rsid w:val="00CA0FC8"/>
    <w:rsid w:val="00CA10B5"/>
    <w:rsid w:val="00CA1236"/>
    <w:rsid w:val="00CA17D7"/>
    <w:rsid w:val="00CA19FD"/>
    <w:rsid w:val="00CA20BC"/>
    <w:rsid w:val="00CA268E"/>
    <w:rsid w:val="00CA3C49"/>
    <w:rsid w:val="00CA3D4B"/>
    <w:rsid w:val="00CA44A6"/>
    <w:rsid w:val="00CA4A9B"/>
    <w:rsid w:val="00CA4F80"/>
    <w:rsid w:val="00CA5FC9"/>
    <w:rsid w:val="00CA610C"/>
    <w:rsid w:val="00CA6358"/>
    <w:rsid w:val="00CA659E"/>
    <w:rsid w:val="00CA779B"/>
    <w:rsid w:val="00CA7D70"/>
    <w:rsid w:val="00CA7F61"/>
    <w:rsid w:val="00CA7F7E"/>
    <w:rsid w:val="00CB02B2"/>
    <w:rsid w:val="00CB06F0"/>
    <w:rsid w:val="00CB0DF5"/>
    <w:rsid w:val="00CB1254"/>
    <w:rsid w:val="00CB1AC5"/>
    <w:rsid w:val="00CB2FC8"/>
    <w:rsid w:val="00CB3212"/>
    <w:rsid w:val="00CB3D39"/>
    <w:rsid w:val="00CB42AD"/>
    <w:rsid w:val="00CB498F"/>
    <w:rsid w:val="00CB4D23"/>
    <w:rsid w:val="00CB4D83"/>
    <w:rsid w:val="00CB4E05"/>
    <w:rsid w:val="00CB501F"/>
    <w:rsid w:val="00CB5387"/>
    <w:rsid w:val="00CB556E"/>
    <w:rsid w:val="00CB56A4"/>
    <w:rsid w:val="00CB5C01"/>
    <w:rsid w:val="00CB5D85"/>
    <w:rsid w:val="00CB6347"/>
    <w:rsid w:val="00CB6AA5"/>
    <w:rsid w:val="00CB74BF"/>
    <w:rsid w:val="00CB7501"/>
    <w:rsid w:val="00CB7599"/>
    <w:rsid w:val="00CB795B"/>
    <w:rsid w:val="00CB7E0A"/>
    <w:rsid w:val="00CC0060"/>
    <w:rsid w:val="00CC0595"/>
    <w:rsid w:val="00CC0E48"/>
    <w:rsid w:val="00CC1C43"/>
    <w:rsid w:val="00CC1DCB"/>
    <w:rsid w:val="00CC21CD"/>
    <w:rsid w:val="00CC2A02"/>
    <w:rsid w:val="00CC2CF6"/>
    <w:rsid w:val="00CC2ED7"/>
    <w:rsid w:val="00CC3B91"/>
    <w:rsid w:val="00CC3C35"/>
    <w:rsid w:val="00CC4189"/>
    <w:rsid w:val="00CC496B"/>
    <w:rsid w:val="00CC49F7"/>
    <w:rsid w:val="00CC4A5E"/>
    <w:rsid w:val="00CC5222"/>
    <w:rsid w:val="00CC5460"/>
    <w:rsid w:val="00CC5DEA"/>
    <w:rsid w:val="00CC634E"/>
    <w:rsid w:val="00CC647C"/>
    <w:rsid w:val="00CC6660"/>
    <w:rsid w:val="00CC6D05"/>
    <w:rsid w:val="00CC6E38"/>
    <w:rsid w:val="00CC71B8"/>
    <w:rsid w:val="00CC72B1"/>
    <w:rsid w:val="00CC739D"/>
    <w:rsid w:val="00CC7A42"/>
    <w:rsid w:val="00CC7FEC"/>
    <w:rsid w:val="00CD0196"/>
    <w:rsid w:val="00CD06E3"/>
    <w:rsid w:val="00CD0733"/>
    <w:rsid w:val="00CD16EF"/>
    <w:rsid w:val="00CD1BBC"/>
    <w:rsid w:val="00CD1F5F"/>
    <w:rsid w:val="00CD29D1"/>
    <w:rsid w:val="00CD2F82"/>
    <w:rsid w:val="00CD3485"/>
    <w:rsid w:val="00CD34BB"/>
    <w:rsid w:val="00CD3609"/>
    <w:rsid w:val="00CD3688"/>
    <w:rsid w:val="00CD3A36"/>
    <w:rsid w:val="00CD3E17"/>
    <w:rsid w:val="00CD3E29"/>
    <w:rsid w:val="00CD3F8C"/>
    <w:rsid w:val="00CD4524"/>
    <w:rsid w:val="00CD4BCA"/>
    <w:rsid w:val="00CD5B6B"/>
    <w:rsid w:val="00CD5E23"/>
    <w:rsid w:val="00CD5F11"/>
    <w:rsid w:val="00CD6714"/>
    <w:rsid w:val="00CD7D9F"/>
    <w:rsid w:val="00CE04E7"/>
    <w:rsid w:val="00CE0F26"/>
    <w:rsid w:val="00CE1579"/>
    <w:rsid w:val="00CE1C6F"/>
    <w:rsid w:val="00CE25A2"/>
    <w:rsid w:val="00CE26BC"/>
    <w:rsid w:val="00CE29F6"/>
    <w:rsid w:val="00CE32BB"/>
    <w:rsid w:val="00CE3345"/>
    <w:rsid w:val="00CE3792"/>
    <w:rsid w:val="00CE3E62"/>
    <w:rsid w:val="00CE4C08"/>
    <w:rsid w:val="00CE542D"/>
    <w:rsid w:val="00CE5458"/>
    <w:rsid w:val="00CE5866"/>
    <w:rsid w:val="00CE5976"/>
    <w:rsid w:val="00CE5CE6"/>
    <w:rsid w:val="00CE6218"/>
    <w:rsid w:val="00CE64CE"/>
    <w:rsid w:val="00CE67A7"/>
    <w:rsid w:val="00CE6859"/>
    <w:rsid w:val="00CE6A44"/>
    <w:rsid w:val="00CE6A50"/>
    <w:rsid w:val="00CE6A69"/>
    <w:rsid w:val="00CE6AAF"/>
    <w:rsid w:val="00CF0062"/>
    <w:rsid w:val="00CF0429"/>
    <w:rsid w:val="00CF06AE"/>
    <w:rsid w:val="00CF1138"/>
    <w:rsid w:val="00CF119D"/>
    <w:rsid w:val="00CF1588"/>
    <w:rsid w:val="00CF1933"/>
    <w:rsid w:val="00CF1BE2"/>
    <w:rsid w:val="00CF2BD6"/>
    <w:rsid w:val="00CF2EA9"/>
    <w:rsid w:val="00CF2F0F"/>
    <w:rsid w:val="00CF2F1B"/>
    <w:rsid w:val="00CF3B4C"/>
    <w:rsid w:val="00CF4659"/>
    <w:rsid w:val="00CF4EDB"/>
    <w:rsid w:val="00CF5425"/>
    <w:rsid w:val="00CF5C5B"/>
    <w:rsid w:val="00CF659D"/>
    <w:rsid w:val="00CF6950"/>
    <w:rsid w:val="00CF70F9"/>
    <w:rsid w:val="00CF7474"/>
    <w:rsid w:val="00CF76DE"/>
    <w:rsid w:val="00D002BA"/>
    <w:rsid w:val="00D00712"/>
    <w:rsid w:val="00D00CD7"/>
    <w:rsid w:val="00D0134F"/>
    <w:rsid w:val="00D01564"/>
    <w:rsid w:val="00D01B43"/>
    <w:rsid w:val="00D01F0C"/>
    <w:rsid w:val="00D01FF3"/>
    <w:rsid w:val="00D024F0"/>
    <w:rsid w:val="00D0252C"/>
    <w:rsid w:val="00D025FD"/>
    <w:rsid w:val="00D026BD"/>
    <w:rsid w:val="00D02CCD"/>
    <w:rsid w:val="00D03494"/>
    <w:rsid w:val="00D03609"/>
    <w:rsid w:val="00D03909"/>
    <w:rsid w:val="00D03C92"/>
    <w:rsid w:val="00D03ECC"/>
    <w:rsid w:val="00D041A0"/>
    <w:rsid w:val="00D044BD"/>
    <w:rsid w:val="00D0489E"/>
    <w:rsid w:val="00D04AFF"/>
    <w:rsid w:val="00D0534C"/>
    <w:rsid w:val="00D063EA"/>
    <w:rsid w:val="00D07900"/>
    <w:rsid w:val="00D07AA2"/>
    <w:rsid w:val="00D07BC5"/>
    <w:rsid w:val="00D10046"/>
    <w:rsid w:val="00D116BE"/>
    <w:rsid w:val="00D11F48"/>
    <w:rsid w:val="00D11FC8"/>
    <w:rsid w:val="00D12078"/>
    <w:rsid w:val="00D122A2"/>
    <w:rsid w:val="00D12CFD"/>
    <w:rsid w:val="00D12DD4"/>
    <w:rsid w:val="00D1350A"/>
    <w:rsid w:val="00D136C6"/>
    <w:rsid w:val="00D149A5"/>
    <w:rsid w:val="00D14E83"/>
    <w:rsid w:val="00D152E3"/>
    <w:rsid w:val="00D1544D"/>
    <w:rsid w:val="00D15A21"/>
    <w:rsid w:val="00D163DD"/>
    <w:rsid w:val="00D166AE"/>
    <w:rsid w:val="00D16887"/>
    <w:rsid w:val="00D16D16"/>
    <w:rsid w:val="00D16D6B"/>
    <w:rsid w:val="00D17543"/>
    <w:rsid w:val="00D179CE"/>
    <w:rsid w:val="00D17D16"/>
    <w:rsid w:val="00D20DCE"/>
    <w:rsid w:val="00D20EC7"/>
    <w:rsid w:val="00D21A8A"/>
    <w:rsid w:val="00D2217E"/>
    <w:rsid w:val="00D221BA"/>
    <w:rsid w:val="00D2259E"/>
    <w:rsid w:val="00D232FF"/>
    <w:rsid w:val="00D23861"/>
    <w:rsid w:val="00D23AA7"/>
    <w:rsid w:val="00D24D50"/>
    <w:rsid w:val="00D251F6"/>
    <w:rsid w:val="00D2531A"/>
    <w:rsid w:val="00D260B5"/>
    <w:rsid w:val="00D263E8"/>
    <w:rsid w:val="00D2651D"/>
    <w:rsid w:val="00D2664B"/>
    <w:rsid w:val="00D269D8"/>
    <w:rsid w:val="00D26FA8"/>
    <w:rsid w:val="00D30599"/>
    <w:rsid w:val="00D30B20"/>
    <w:rsid w:val="00D30CF7"/>
    <w:rsid w:val="00D31888"/>
    <w:rsid w:val="00D31B37"/>
    <w:rsid w:val="00D32037"/>
    <w:rsid w:val="00D32674"/>
    <w:rsid w:val="00D33203"/>
    <w:rsid w:val="00D33602"/>
    <w:rsid w:val="00D3396A"/>
    <w:rsid w:val="00D33BAC"/>
    <w:rsid w:val="00D33D77"/>
    <w:rsid w:val="00D33F74"/>
    <w:rsid w:val="00D347B2"/>
    <w:rsid w:val="00D34B3B"/>
    <w:rsid w:val="00D34C12"/>
    <w:rsid w:val="00D35385"/>
    <w:rsid w:val="00D35C1F"/>
    <w:rsid w:val="00D36194"/>
    <w:rsid w:val="00D368E1"/>
    <w:rsid w:val="00D36A9E"/>
    <w:rsid w:val="00D3789C"/>
    <w:rsid w:val="00D37BD0"/>
    <w:rsid w:val="00D37C72"/>
    <w:rsid w:val="00D37EB8"/>
    <w:rsid w:val="00D40287"/>
    <w:rsid w:val="00D40521"/>
    <w:rsid w:val="00D4121A"/>
    <w:rsid w:val="00D41830"/>
    <w:rsid w:val="00D41BC1"/>
    <w:rsid w:val="00D41C63"/>
    <w:rsid w:val="00D41D1B"/>
    <w:rsid w:val="00D424D8"/>
    <w:rsid w:val="00D42B8D"/>
    <w:rsid w:val="00D4310A"/>
    <w:rsid w:val="00D43993"/>
    <w:rsid w:val="00D442ED"/>
    <w:rsid w:val="00D44654"/>
    <w:rsid w:val="00D447F3"/>
    <w:rsid w:val="00D45123"/>
    <w:rsid w:val="00D4636E"/>
    <w:rsid w:val="00D471E2"/>
    <w:rsid w:val="00D47603"/>
    <w:rsid w:val="00D47EE9"/>
    <w:rsid w:val="00D47FE4"/>
    <w:rsid w:val="00D50309"/>
    <w:rsid w:val="00D504D2"/>
    <w:rsid w:val="00D50529"/>
    <w:rsid w:val="00D50D96"/>
    <w:rsid w:val="00D51AC2"/>
    <w:rsid w:val="00D51CFD"/>
    <w:rsid w:val="00D51F28"/>
    <w:rsid w:val="00D52CDB"/>
    <w:rsid w:val="00D52FC5"/>
    <w:rsid w:val="00D549C4"/>
    <w:rsid w:val="00D54DDF"/>
    <w:rsid w:val="00D550BD"/>
    <w:rsid w:val="00D55F8F"/>
    <w:rsid w:val="00D5670E"/>
    <w:rsid w:val="00D569CE"/>
    <w:rsid w:val="00D56E2E"/>
    <w:rsid w:val="00D5767A"/>
    <w:rsid w:val="00D610F9"/>
    <w:rsid w:val="00D61E6C"/>
    <w:rsid w:val="00D61FD4"/>
    <w:rsid w:val="00D62573"/>
    <w:rsid w:val="00D6295D"/>
    <w:rsid w:val="00D62D2F"/>
    <w:rsid w:val="00D6307D"/>
    <w:rsid w:val="00D640A2"/>
    <w:rsid w:val="00D64354"/>
    <w:rsid w:val="00D64E27"/>
    <w:rsid w:val="00D6545C"/>
    <w:rsid w:val="00D655DB"/>
    <w:rsid w:val="00D659E3"/>
    <w:rsid w:val="00D65F6B"/>
    <w:rsid w:val="00D65F93"/>
    <w:rsid w:val="00D665C6"/>
    <w:rsid w:val="00D665E5"/>
    <w:rsid w:val="00D667DB"/>
    <w:rsid w:val="00D66E77"/>
    <w:rsid w:val="00D674C4"/>
    <w:rsid w:val="00D67BA1"/>
    <w:rsid w:val="00D705F4"/>
    <w:rsid w:val="00D70DBE"/>
    <w:rsid w:val="00D71440"/>
    <w:rsid w:val="00D71F2F"/>
    <w:rsid w:val="00D723AB"/>
    <w:rsid w:val="00D7362A"/>
    <w:rsid w:val="00D736C8"/>
    <w:rsid w:val="00D736F5"/>
    <w:rsid w:val="00D739B4"/>
    <w:rsid w:val="00D739C1"/>
    <w:rsid w:val="00D73B06"/>
    <w:rsid w:val="00D74F36"/>
    <w:rsid w:val="00D754F5"/>
    <w:rsid w:val="00D758AD"/>
    <w:rsid w:val="00D758BC"/>
    <w:rsid w:val="00D75D73"/>
    <w:rsid w:val="00D76547"/>
    <w:rsid w:val="00D76708"/>
    <w:rsid w:val="00D77871"/>
    <w:rsid w:val="00D77DC7"/>
    <w:rsid w:val="00D802D7"/>
    <w:rsid w:val="00D80B81"/>
    <w:rsid w:val="00D80F66"/>
    <w:rsid w:val="00D81050"/>
    <w:rsid w:val="00D81CC9"/>
    <w:rsid w:val="00D81E71"/>
    <w:rsid w:val="00D81F2D"/>
    <w:rsid w:val="00D8216E"/>
    <w:rsid w:val="00D827CF"/>
    <w:rsid w:val="00D82D0F"/>
    <w:rsid w:val="00D839BD"/>
    <w:rsid w:val="00D839D3"/>
    <w:rsid w:val="00D83EAB"/>
    <w:rsid w:val="00D84016"/>
    <w:rsid w:val="00D84104"/>
    <w:rsid w:val="00D84AF2"/>
    <w:rsid w:val="00D85998"/>
    <w:rsid w:val="00D85CA6"/>
    <w:rsid w:val="00D86340"/>
    <w:rsid w:val="00D86F84"/>
    <w:rsid w:val="00D903C3"/>
    <w:rsid w:val="00D90637"/>
    <w:rsid w:val="00D908F5"/>
    <w:rsid w:val="00D9091F"/>
    <w:rsid w:val="00D9123C"/>
    <w:rsid w:val="00D916B6"/>
    <w:rsid w:val="00D917BC"/>
    <w:rsid w:val="00D9236D"/>
    <w:rsid w:val="00D92712"/>
    <w:rsid w:val="00D92D23"/>
    <w:rsid w:val="00D93805"/>
    <w:rsid w:val="00D93E85"/>
    <w:rsid w:val="00D94413"/>
    <w:rsid w:val="00D95041"/>
    <w:rsid w:val="00D96CF5"/>
    <w:rsid w:val="00D96DAE"/>
    <w:rsid w:val="00D96E7B"/>
    <w:rsid w:val="00D97EB7"/>
    <w:rsid w:val="00DA03E7"/>
    <w:rsid w:val="00DA0439"/>
    <w:rsid w:val="00DA0C45"/>
    <w:rsid w:val="00DA0D2C"/>
    <w:rsid w:val="00DA102B"/>
    <w:rsid w:val="00DA14D5"/>
    <w:rsid w:val="00DA1BF3"/>
    <w:rsid w:val="00DA219E"/>
    <w:rsid w:val="00DA2357"/>
    <w:rsid w:val="00DA27FF"/>
    <w:rsid w:val="00DA295C"/>
    <w:rsid w:val="00DA2A3B"/>
    <w:rsid w:val="00DA2A6C"/>
    <w:rsid w:val="00DA2D12"/>
    <w:rsid w:val="00DA2DD9"/>
    <w:rsid w:val="00DA32F8"/>
    <w:rsid w:val="00DA3331"/>
    <w:rsid w:val="00DA3872"/>
    <w:rsid w:val="00DA3911"/>
    <w:rsid w:val="00DA3A3C"/>
    <w:rsid w:val="00DA3FA9"/>
    <w:rsid w:val="00DA4271"/>
    <w:rsid w:val="00DA4310"/>
    <w:rsid w:val="00DA437C"/>
    <w:rsid w:val="00DA4F63"/>
    <w:rsid w:val="00DA6457"/>
    <w:rsid w:val="00DA7B1E"/>
    <w:rsid w:val="00DB045D"/>
    <w:rsid w:val="00DB0E11"/>
    <w:rsid w:val="00DB0E94"/>
    <w:rsid w:val="00DB11F9"/>
    <w:rsid w:val="00DB1606"/>
    <w:rsid w:val="00DB1707"/>
    <w:rsid w:val="00DB1BE2"/>
    <w:rsid w:val="00DB1E86"/>
    <w:rsid w:val="00DB1F26"/>
    <w:rsid w:val="00DB236B"/>
    <w:rsid w:val="00DB25C0"/>
    <w:rsid w:val="00DB2752"/>
    <w:rsid w:val="00DB2781"/>
    <w:rsid w:val="00DB2E64"/>
    <w:rsid w:val="00DB301D"/>
    <w:rsid w:val="00DB3514"/>
    <w:rsid w:val="00DB3702"/>
    <w:rsid w:val="00DB3703"/>
    <w:rsid w:val="00DB3D09"/>
    <w:rsid w:val="00DB4ABD"/>
    <w:rsid w:val="00DB4AE7"/>
    <w:rsid w:val="00DB4CD6"/>
    <w:rsid w:val="00DB4F2F"/>
    <w:rsid w:val="00DB524C"/>
    <w:rsid w:val="00DB571E"/>
    <w:rsid w:val="00DB5F4F"/>
    <w:rsid w:val="00DB615D"/>
    <w:rsid w:val="00DB64E0"/>
    <w:rsid w:val="00DB66AA"/>
    <w:rsid w:val="00DB6A59"/>
    <w:rsid w:val="00DB747D"/>
    <w:rsid w:val="00DB7801"/>
    <w:rsid w:val="00DB7E17"/>
    <w:rsid w:val="00DC03ED"/>
    <w:rsid w:val="00DC04B2"/>
    <w:rsid w:val="00DC0550"/>
    <w:rsid w:val="00DC0732"/>
    <w:rsid w:val="00DC10E8"/>
    <w:rsid w:val="00DC19D5"/>
    <w:rsid w:val="00DC1CC5"/>
    <w:rsid w:val="00DC1E82"/>
    <w:rsid w:val="00DC1EAF"/>
    <w:rsid w:val="00DC2168"/>
    <w:rsid w:val="00DC2920"/>
    <w:rsid w:val="00DC37C2"/>
    <w:rsid w:val="00DC411E"/>
    <w:rsid w:val="00DC41B6"/>
    <w:rsid w:val="00DC4823"/>
    <w:rsid w:val="00DC524B"/>
    <w:rsid w:val="00DC5505"/>
    <w:rsid w:val="00DC565A"/>
    <w:rsid w:val="00DC59B2"/>
    <w:rsid w:val="00DC6006"/>
    <w:rsid w:val="00DC60C8"/>
    <w:rsid w:val="00DC728E"/>
    <w:rsid w:val="00DD04F0"/>
    <w:rsid w:val="00DD07BC"/>
    <w:rsid w:val="00DD0C02"/>
    <w:rsid w:val="00DD0D42"/>
    <w:rsid w:val="00DD0E35"/>
    <w:rsid w:val="00DD1254"/>
    <w:rsid w:val="00DD1453"/>
    <w:rsid w:val="00DD1D8E"/>
    <w:rsid w:val="00DD1F85"/>
    <w:rsid w:val="00DD21C7"/>
    <w:rsid w:val="00DD2317"/>
    <w:rsid w:val="00DD2D28"/>
    <w:rsid w:val="00DD342F"/>
    <w:rsid w:val="00DD3786"/>
    <w:rsid w:val="00DD39E0"/>
    <w:rsid w:val="00DD4E3C"/>
    <w:rsid w:val="00DD52AC"/>
    <w:rsid w:val="00DD550F"/>
    <w:rsid w:val="00DD579A"/>
    <w:rsid w:val="00DD5CF2"/>
    <w:rsid w:val="00DD5EB7"/>
    <w:rsid w:val="00DD5ECC"/>
    <w:rsid w:val="00DD6CFB"/>
    <w:rsid w:val="00DD6EA5"/>
    <w:rsid w:val="00DD76CA"/>
    <w:rsid w:val="00DD7E98"/>
    <w:rsid w:val="00DE0038"/>
    <w:rsid w:val="00DE02D8"/>
    <w:rsid w:val="00DE0452"/>
    <w:rsid w:val="00DE0738"/>
    <w:rsid w:val="00DE081B"/>
    <w:rsid w:val="00DE1052"/>
    <w:rsid w:val="00DE10EA"/>
    <w:rsid w:val="00DE1373"/>
    <w:rsid w:val="00DE1C37"/>
    <w:rsid w:val="00DE29F6"/>
    <w:rsid w:val="00DE2A1C"/>
    <w:rsid w:val="00DE2B08"/>
    <w:rsid w:val="00DE2EF7"/>
    <w:rsid w:val="00DE34E0"/>
    <w:rsid w:val="00DE350A"/>
    <w:rsid w:val="00DE3685"/>
    <w:rsid w:val="00DE3B89"/>
    <w:rsid w:val="00DE3ECD"/>
    <w:rsid w:val="00DE4700"/>
    <w:rsid w:val="00DE478C"/>
    <w:rsid w:val="00DE4FBF"/>
    <w:rsid w:val="00DE4FD5"/>
    <w:rsid w:val="00DE5099"/>
    <w:rsid w:val="00DE512A"/>
    <w:rsid w:val="00DE5232"/>
    <w:rsid w:val="00DE6925"/>
    <w:rsid w:val="00DE696D"/>
    <w:rsid w:val="00DE6C42"/>
    <w:rsid w:val="00DE798F"/>
    <w:rsid w:val="00DF0A7B"/>
    <w:rsid w:val="00DF1034"/>
    <w:rsid w:val="00DF174F"/>
    <w:rsid w:val="00DF1778"/>
    <w:rsid w:val="00DF186A"/>
    <w:rsid w:val="00DF1C02"/>
    <w:rsid w:val="00DF1C84"/>
    <w:rsid w:val="00DF2078"/>
    <w:rsid w:val="00DF2656"/>
    <w:rsid w:val="00DF2D65"/>
    <w:rsid w:val="00DF329A"/>
    <w:rsid w:val="00DF37A7"/>
    <w:rsid w:val="00DF3C16"/>
    <w:rsid w:val="00DF3CD4"/>
    <w:rsid w:val="00DF3FDA"/>
    <w:rsid w:val="00DF4332"/>
    <w:rsid w:val="00DF4A7C"/>
    <w:rsid w:val="00DF4E06"/>
    <w:rsid w:val="00DF4E39"/>
    <w:rsid w:val="00DF5AB3"/>
    <w:rsid w:val="00DF6A1E"/>
    <w:rsid w:val="00DF734B"/>
    <w:rsid w:val="00DF7364"/>
    <w:rsid w:val="00DF7A2C"/>
    <w:rsid w:val="00DF7B15"/>
    <w:rsid w:val="00DF7C66"/>
    <w:rsid w:val="00E00095"/>
    <w:rsid w:val="00E000D7"/>
    <w:rsid w:val="00E00181"/>
    <w:rsid w:val="00E00786"/>
    <w:rsid w:val="00E00C8E"/>
    <w:rsid w:val="00E01315"/>
    <w:rsid w:val="00E02592"/>
    <w:rsid w:val="00E029EF"/>
    <w:rsid w:val="00E02D84"/>
    <w:rsid w:val="00E04054"/>
    <w:rsid w:val="00E04164"/>
    <w:rsid w:val="00E042FE"/>
    <w:rsid w:val="00E0462A"/>
    <w:rsid w:val="00E046F7"/>
    <w:rsid w:val="00E05940"/>
    <w:rsid w:val="00E05D21"/>
    <w:rsid w:val="00E06BB0"/>
    <w:rsid w:val="00E07321"/>
    <w:rsid w:val="00E100A6"/>
    <w:rsid w:val="00E10125"/>
    <w:rsid w:val="00E113EE"/>
    <w:rsid w:val="00E118C2"/>
    <w:rsid w:val="00E11E47"/>
    <w:rsid w:val="00E12129"/>
    <w:rsid w:val="00E121D3"/>
    <w:rsid w:val="00E12626"/>
    <w:rsid w:val="00E126D4"/>
    <w:rsid w:val="00E12B31"/>
    <w:rsid w:val="00E12BE4"/>
    <w:rsid w:val="00E12E38"/>
    <w:rsid w:val="00E12F8B"/>
    <w:rsid w:val="00E131E7"/>
    <w:rsid w:val="00E13686"/>
    <w:rsid w:val="00E13AC9"/>
    <w:rsid w:val="00E13C6C"/>
    <w:rsid w:val="00E13CE2"/>
    <w:rsid w:val="00E14EEE"/>
    <w:rsid w:val="00E15073"/>
    <w:rsid w:val="00E1552B"/>
    <w:rsid w:val="00E15924"/>
    <w:rsid w:val="00E15F6A"/>
    <w:rsid w:val="00E1602D"/>
    <w:rsid w:val="00E16407"/>
    <w:rsid w:val="00E1664A"/>
    <w:rsid w:val="00E166D3"/>
    <w:rsid w:val="00E16B82"/>
    <w:rsid w:val="00E16C45"/>
    <w:rsid w:val="00E17063"/>
    <w:rsid w:val="00E170EB"/>
    <w:rsid w:val="00E174A4"/>
    <w:rsid w:val="00E208EB"/>
    <w:rsid w:val="00E20C88"/>
    <w:rsid w:val="00E20EC5"/>
    <w:rsid w:val="00E210B4"/>
    <w:rsid w:val="00E21938"/>
    <w:rsid w:val="00E21CBA"/>
    <w:rsid w:val="00E2226E"/>
    <w:rsid w:val="00E225C9"/>
    <w:rsid w:val="00E22D27"/>
    <w:rsid w:val="00E230E7"/>
    <w:rsid w:val="00E23149"/>
    <w:rsid w:val="00E2323E"/>
    <w:rsid w:val="00E232B8"/>
    <w:rsid w:val="00E23912"/>
    <w:rsid w:val="00E246CE"/>
    <w:rsid w:val="00E24764"/>
    <w:rsid w:val="00E24C53"/>
    <w:rsid w:val="00E24D60"/>
    <w:rsid w:val="00E24FF3"/>
    <w:rsid w:val="00E2554E"/>
    <w:rsid w:val="00E25A51"/>
    <w:rsid w:val="00E25E76"/>
    <w:rsid w:val="00E26093"/>
    <w:rsid w:val="00E26E5D"/>
    <w:rsid w:val="00E26FCE"/>
    <w:rsid w:val="00E277F6"/>
    <w:rsid w:val="00E30173"/>
    <w:rsid w:val="00E3035D"/>
    <w:rsid w:val="00E3051D"/>
    <w:rsid w:val="00E30BBB"/>
    <w:rsid w:val="00E31257"/>
    <w:rsid w:val="00E31336"/>
    <w:rsid w:val="00E31AF2"/>
    <w:rsid w:val="00E32159"/>
    <w:rsid w:val="00E323FF"/>
    <w:rsid w:val="00E327A3"/>
    <w:rsid w:val="00E32ACF"/>
    <w:rsid w:val="00E32DF2"/>
    <w:rsid w:val="00E32EC6"/>
    <w:rsid w:val="00E32EC9"/>
    <w:rsid w:val="00E32F4C"/>
    <w:rsid w:val="00E33F2B"/>
    <w:rsid w:val="00E34191"/>
    <w:rsid w:val="00E34404"/>
    <w:rsid w:val="00E34CA1"/>
    <w:rsid w:val="00E3507B"/>
    <w:rsid w:val="00E351E3"/>
    <w:rsid w:val="00E3555A"/>
    <w:rsid w:val="00E3564B"/>
    <w:rsid w:val="00E357ED"/>
    <w:rsid w:val="00E358B0"/>
    <w:rsid w:val="00E35AAF"/>
    <w:rsid w:val="00E35F02"/>
    <w:rsid w:val="00E36828"/>
    <w:rsid w:val="00E36ED9"/>
    <w:rsid w:val="00E376B5"/>
    <w:rsid w:val="00E37C92"/>
    <w:rsid w:val="00E37D87"/>
    <w:rsid w:val="00E40F6D"/>
    <w:rsid w:val="00E4122A"/>
    <w:rsid w:val="00E41626"/>
    <w:rsid w:val="00E41987"/>
    <w:rsid w:val="00E41A0F"/>
    <w:rsid w:val="00E41B48"/>
    <w:rsid w:val="00E41F11"/>
    <w:rsid w:val="00E41F62"/>
    <w:rsid w:val="00E41F71"/>
    <w:rsid w:val="00E42444"/>
    <w:rsid w:val="00E42875"/>
    <w:rsid w:val="00E436E4"/>
    <w:rsid w:val="00E43E04"/>
    <w:rsid w:val="00E442AD"/>
    <w:rsid w:val="00E44E7E"/>
    <w:rsid w:val="00E456E6"/>
    <w:rsid w:val="00E45F22"/>
    <w:rsid w:val="00E46E51"/>
    <w:rsid w:val="00E46F9C"/>
    <w:rsid w:val="00E47099"/>
    <w:rsid w:val="00E470C3"/>
    <w:rsid w:val="00E471AC"/>
    <w:rsid w:val="00E47625"/>
    <w:rsid w:val="00E47B79"/>
    <w:rsid w:val="00E50269"/>
    <w:rsid w:val="00E50307"/>
    <w:rsid w:val="00E509B9"/>
    <w:rsid w:val="00E51426"/>
    <w:rsid w:val="00E514F6"/>
    <w:rsid w:val="00E518D6"/>
    <w:rsid w:val="00E519D4"/>
    <w:rsid w:val="00E522DA"/>
    <w:rsid w:val="00E52472"/>
    <w:rsid w:val="00E52AFC"/>
    <w:rsid w:val="00E52E1B"/>
    <w:rsid w:val="00E52E9A"/>
    <w:rsid w:val="00E53B2B"/>
    <w:rsid w:val="00E53B5F"/>
    <w:rsid w:val="00E548A4"/>
    <w:rsid w:val="00E5497F"/>
    <w:rsid w:val="00E549D4"/>
    <w:rsid w:val="00E54C30"/>
    <w:rsid w:val="00E54E40"/>
    <w:rsid w:val="00E54F9C"/>
    <w:rsid w:val="00E55793"/>
    <w:rsid w:val="00E5607C"/>
    <w:rsid w:val="00E5629F"/>
    <w:rsid w:val="00E57302"/>
    <w:rsid w:val="00E57334"/>
    <w:rsid w:val="00E573DC"/>
    <w:rsid w:val="00E5755E"/>
    <w:rsid w:val="00E57B3B"/>
    <w:rsid w:val="00E60029"/>
    <w:rsid w:val="00E600B9"/>
    <w:rsid w:val="00E60624"/>
    <w:rsid w:val="00E609E6"/>
    <w:rsid w:val="00E60A7F"/>
    <w:rsid w:val="00E60F41"/>
    <w:rsid w:val="00E61696"/>
    <w:rsid w:val="00E61D57"/>
    <w:rsid w:val="00E622A7"/>
    <w:rsid w:val="00E623D5"/>
    <w:rsid w:val="00E62D36"/>
    <w:rsid w:val="00E62D6C"/>
    <w:rsid w:val="00E6348B"/>
    <w:rsid w:val="00E636ED"/>
    <w:rsid w:val="00E63A40"/>
    <w:rsid w:val="00E63BEE"/>
    <w:rsid w:val="00E63CE2"/>
    <w:rsid w:val="00E6405F"/>
    <w:rsid w:val="00E654AF"/>
    <w:rsid w:val="00E65795"/>
    <w:rsid w:val="00E65C7F"/>
    <w:rsid w:val="00E65D34"/>
    <w:rsid w:val="00E66267"/>
    <w:rsid w:val="00E664A8"/>
    <w:rsid w:val="00E66DE1"/>
    <w:rsid w:val="00E67B5C"/>
    <w:rsid w:val="00E67F36"/>
    <w:rsid w:val="00E67FC6"/>
    <w:rsid w:val="00E70AD9"/>
    <w:rsid w:val="00E70DF2"/>
    <w:rsid w:val="00E714E5"/>
    <w:rsid w:val="00E717A2"/>
    <w:rsid w:val="00E7195B"/>
    <w:rsid w:val="00E71DAA"/>
    <w:rsid w:val="00E72383"/>
    <w:rsid w:val="00E725C9"/>
    <w:rsid w:val="00E728DC"/>
    <w:rsid w:val="00E72D39"/>
    <w:rsid w:val="00E72D67"/>
    <w:rsid w:val="00E736DC"/>
    <w:rsid w:val="00E73741"/>
    <w:rsid w:val="00E7397F"/>
    <w:rsid w:val="00E73C4B"/>
    <w:rsid w:val="00E73D12"/>
    <w:rsid w:val="00E73D28"/>
    <w:rsid w:val="00E73F4F"/>
    <w:rsid w:val="00E7424C"/>
    <w:rsid w:val="00E7432B"/>
    <w:rsid w:val="00E748D5"/>
    <w:rsid w:val="00E749D0"/>
    <w:rsid w:val="00E753A0"/>
    <w:rsid w:val="00E75712"/>
    <w:rsid w:val="00E75F07"/>
    <w:rsid w:val="00E76780"/>
    <w:rsid w:val="00E76AC3"/>
    <w:rsid w:val="00E76FE1"/>
    <w:rsid w:val="00E775B5"/>
    <w:rsid w:val="00E77770"/>
    <w:rsid w:val="00E77829"/>
    <w:rsid w:val="00E77830"/>
    <w:rsid w:val="00E77B92"/>
    <w:rsid w:val="00E80425"/>
    <w:rsid w:val="00E80A0A"/>
    <w:rsid w:val="00E80DB8"/>
    <w:rsid w:val="00E81402"/>
    <w:rsid w:val="00E81564"/>
    <w:rsid w:val="00E82163"/>
    <w:rsid w:val="00E82382"/>
    <w:rsid w:val="00E824CF"/>
    <w:rsid w:val="00E83B5E"/>
    <w:rsid w:val="00E844E4"/>
    <w:rsid w:val="00E84E49"/>
    <w:rsid w:val="00E85176"/>
    <w:rsid w:val="00E85219"/>
    <w:rsid w:val="00E85232"/>
    <w:rsid w:val="00E8546C"/>
    <w:rsid w:val="00E85CAC"/>
    <w:rsid w:val="00E86547"/>
    <w:rsid w:val="00E86C74"/>
    <w:rsid w:val="00E87BBD"/>
    <w:rsid w:val="00E87E20"/>
    <w:rsid w:val="00E87F91"/>
    <w:rsid w:val="00E90702"/>
    <w:rsid w:val="00E90766"/>
    <w:rsid w:val="00E90943"/>
    <w:rsid w:val="00E90B6D"/>
    <w:rsid w:val="00E90C54"/>
    <w:rsid w:val="00E90CC4"/>
    <w:rsid w:val="00E910CF"/>
    <w:rsid w:val="00E913D8"/>
    <w:rsid w:val="00E9183A"/>
    <w:rsid w:val="00E91AEC"/>
    <w:rsid w:val="00E91DFD"/>
    <w:rsid w:val="00E92204"/>
    <w:rsid w:val="00E9253F"/>
    <w:rsid w:val="00E92ABD"/>
    <w:rsid w:val="00E92B27"/>
    <w:rsid w:val="00E92C0D"/>
    <w:rsid w:val="00E93170"/>
    <w:rsid w:val="00E93A4C"/>
    <w:rsid w:val="00E93FC8"/>
    <w:rsid w:val="00E9459B"/>
    <w:rsid w:val="00E946E2"/>
    <w:rsid w:val="00E94E09"/>
    <w:rsid w:val="00E95159"/>
    <w:rsid w:val="00E95658"/>
    <w:rsid w:val="00E95B9B"/>
    <w:rsid w:val="00E9650E"/>
    <w:rsid w:val="00E9670A"/>
    <w:rsid w:val="00E97247"/>
    <w:rsid w:val="00E97BCA"/>
    <w:rsid w:val="00EA0448"/>
    <w:rsid w:val="00EA07A8"/>
    <w:rsid w:val="00EA111C"/>
    <w:rsid w:val="00EA14FE"/>
    <w:rsid w:val="00EA2F4A"/>
    <w:rsid w:val="00EA3C9B"/>
    <w:rsid w:val="00EA414F"/>
    <w:rsid w:val="00EA48A0"/>
    <w:rsid w:val="00EA4D33"/>
    <w:rsid w:val="00EA51B8"/>
    <w:rsid w:val="00EA5630"/>
    <w:rsid w:val="00EA594C"/>
    <w:rsid w:val="00EA5BBA"/>
    <w:rsid w:val="00EA5DFC"/>
    <w:rsid w:val="00EA6029"/>
    <w:rsid w:val="00EA6838"/>
    <w:rsid w:val="00EA6B2B"/>
    <w:rsid w:val="00EA6FBF"/>
    <w:rsid w:val="00EA72F0"/>
    <w:rsid w:val="00EA747D"/>
    <w:rsid w:val="00EA767C"/>
    <w:rsid w:val="00EA7EDB"/>
    <w:rsid w:val="00EB0E4B"/>
    <w:rsid w:val="00EB1164"/>
    <w:rsid w:val="00EB1844"/>
    <w:rsid w:val="00EB2122"/>
    <w:rsid w:val="00EB2D4F"/>
    <w:rsid w:val="00EB2E5D"/>
    <w:rsid w:val="00EB332D"/>
    <w:rsid w:val="00EB354B"/>
    <w:rsid w:val="00EB3C0A"/>
    <w:rsid w:val="00EB3F4C"/>
    <w:rsid w:val="00EB3FC5"/>
    <w:rsid w:val="00EB553C"/>
    <w:rsid w:val="00EB5A6F"/>
    <w:rsid w:val="00EB6A23"/>
    <w:rsid w:val="00EB7041"/>
    <w:rsid w:val="00EB7381"/>
    <w:rsid w:val="00EB7743"/>
    <w:rsid w:val="00EC0562"/>
    <w:rsid w:val="00EC0A25"/>
    <w:rsid w:val="00EC0C72"/>
    <w:rsid w:val="00EC0EA1"/>
    <w:rsid w:val="00EC1BC9"/>
    <w:rsid w:val="00EC1E34"/>
    <w:rsid w:val="00EC2357"/>
    <w:rsid w:val="00EC2C22"/>
    <w:rsid w:val="00EC34B6"/>
    <w:rsid w:val="00EC3AE1"/>
    <w:rsid w:val="00EC3C5A"/>
    <w:rsid w:val="00EC4033"/>
    <w:rsid w:val="00EC4070"/>
    <w:rsid w:val="00EC4644"/>
    <w:rsid w:val="00EC4967"/>
    <w:rsid w:val="00EC5FBE"/>
    <w:rsid w:val="00EC5FE6"/>
    <w:rsid w:val="00EC676F"/>
    <w:rsid w:val="00EC69EA"/>
    <w:rsid w:val="00EC7207"/>
    <w:rsid w:val="00EC75D7"/>
    <w:rsid w:val="00EC7EA1"/>
    <w:rsid w:val="00ED07BE"/>
    <w:rsid w:val="00ED12FC"/>
    <w:rsid w:val="00ED1894"/>
    <w:rsid w:val="00ED1933"/>
    <w:rsid w:val="00ED1F36"/>
    <w:rsid w:val="00ED2C39"/>
    <w:rsid w:val="00ED3876"/>
    <w:rsid w:val="00ED3BA9"/>
    <w:rsid w:val="00ED4E2A"/>
    <w:rsid w:val="00ED4EC9"/>
    <w:rsid w:val="00ED53CE"/>
    <w:rsid w:val="00ED57A6"/>
    <w:rsid w:val="00ED598D"/>
    <w:rsid w:val="00ED636B"/>
    <w:rsid w:val="00ED7727"/>
    <w:rsid w:val="00ED79E7"/>
    <w:rsid w:val="00ED7CAB"/>
    <w:rsid w:val="00EE05D1"/>
    <w:rsid w:val="00EE0637"/>
    <w:rsid w:val="00EE06A3"/>
    <w:rsid w:val="00EE0A29"/>
    <w:rsid w:val="00EE0D08"/>
    <w:rsid w:val="00EE109E"/>
    <w:rsid w:val="00EE1DD1"/>
    <w:rsid w:val="00EE206B"/>
    <w:rsid w:val="00EE209F"/>
    <w:rsid w:val="00EE21C2"/>
    <w:rsid w:val="00EE26A5"/>
    <w:rsid w:val="00EE2F09"/>
    <w:rsid w:val="00EE3142"/>
    <w:rsid w:val="00EE3B95"/>
    <w:rsid w:val="00EE48F9"/>
    <w:rsid w:val="00EE502B"/>
    <w:rsid w:val="00EE5209"/>
    <w:rsid w:val="00EE62A7"/>
    <w:rsid w:val="00EE670A"/>
    <w:rsid w:val="00EE67CD"/>
    <w:rsid w:val="00EE69D0"/>
    <w:rsid w:val="00EE6A73"/>
    <w:rsid w:val="00EE6FF5"/>
    <w:rsid w:val="00EE752E"/>
    <w:rsid w:val="00EE7A5E"/>
    <w:rsid w:val="00EF037B"/>
    <w:rsid w:val="00EF0B2B"/>
    <w:rsid w:val="00EF0F96"/>
    <w:rsid w:val="00EF18F9"/>
    <w:rsid w:val="00EF2906"/>
    <w:rsid w:val="00EF2A94"/>
    <w:rsid w:val="00EF2B63"/>
    <w:rsid w:val="00EF2EDB"/>
    <w:rsid w:val="00EF414B"/>
    <w:rsid w:val="00EF41FF"/>
    <w:rsid w:val="00EF50CA"/>
    <w:rsid w:val="00EF56A8"/>
    <w:rsid w:val="00EF56E3"/>
    <w:rsid w:val="00EF59E5"/>
    <w:rsid w:val="00EF5F54"/>
    <w:rsid w:val="00EF6541"/>
    <w:rsid w:val="00EF68CF"/>
    <w:rsid w:val="00EF6B87"/>
    <w:rsid w:val="00EF6BEA"/>
    <w:rsid w:val="00EF7201"/>
    <w:rsid w:val="00EF743A"/>
    <w:rsid w:val="00EF7460"/>
    <w:rsid w:val="00EF790B"/>
    <w:rsid w:val="00EF7BA4"/>
    <w:rsid w:val="00EF7D0A"/>
    <w:rsid w:val="00EF7E5B"/>
    <w:rsid w:val="00F001FD"/>
    <w:rsid w:val="00F002B2"/>
    <w:rsid w:val="00F00368"/>
    <w:rsid w:val="00F00C07"/>
    <w:rsid w:val="00F00C91"/>
    <w:rsid w:val="00F00CA3"/>
    <w:rsid w:val="00F01511"/>
    <w:rsid w:val="00F01B49"/>
    <w:rsid w:val="00F01D08"/>
    <w:rsid w:val="00F026C8"/>
    <w:rsid w:val="00F028C5"/>
    <w:rsid w:val="00F02DBD"/>
    <w:rsid w:val="00F02E7C"/>
    <w:rsid w:val="00F03B3F"/>
    <w:rsid w:val="00F03FCF"/>
    <w:rsid w:val="00F03FD2"/>
    <w:rsid w:val="00F0402B"/>
    <w:rsid w:val="00F04D1C"/>
    <w:rsid w:val="00F04E32"/>
    <w:rsid w:val="00F05388"/>
    <w:rsid w:val="00F05780"/>
    <w:rsid w:val="00F057E9"/>
    <w:rsid w:val="00F05A10"/>
    <w:rsid w:val="00F061A2"/>
    <w:rsid w:val="00F062A0"/>
    <w:rsid w:val="00F06890"/>
    <w:rsid w:val="00F06A93"/>
    <w:rsid w:val="00F06B3B"/>
    <w:rsid w:val="00F06CCA"/>
    <w:rsid w:val="00F06FC6"/>
    <w:rsid w:val="00F0777D"/>
    <w:rsid w:val="00F07865"/>
    <w:rsid w:val="00F0795A"/>
    <w:rsid w:val="00F079EB"/>
    <w:rsid w:val="00F07D91"/>
    <w:rsid w:val="00F103AC"/>
    <w:rsid w:val="00F10699"/>
    <w:rsid w:val="00F1088A"/>
    <w:rsid w:val="00F10C69"/>
    <w:rsid w:val="00F11192"/>
    <w:rsid w:val="00F113DE"/>
    <w:rsid w:val="00F11F18"/>
    <w:rsid w:val="00F12334"/>
    <w:rsid w:val="00F127F8"/>
    <w:rsid w:val="00F12803"/>
    <w:rsid w:val="00F12CF1"/>
    <w:rsid w:val="00F134D1"/>
    <w:rsid w:val="00F1377E"/>
    <w:rsid w:val="00F139BD"/>
    <w:rsid w:val="00F13B26"/>
    <w:rsid w:val="00F13C08"/>
    <w:rsid w:val="00F13DA2"/>
    <w:rsid w:val="00F13F1F"/>
    <w:rsid w:val="00F13F28"/>
    <w:rsid w:val="00F13F3C"/>
    <w:rsid w:val="00F140A6"/>
    <w:rsid w:val="00F14679"/>
    <w:rsid w:val="00F148C2"/>
    <w:rsid w:val="00F14965"/>
    <w:rsid w:val="00F14D50"/>
    <w:rsid w:val="00F150BF"/>
    <w:rsid w:val="00F15A3F"/>
    <w:rsid w:val="00F15A68"/>
    <w:rsid w:val="00F15E69"/>
    <w:rsid w:val="00F167A3"/>
    <w:rsid w:val="00F17088"/>
    <w:rsid w:val="00F178E7"/>
    <w:rsid w:val="00F17D94"/>
    <w:rsid w:val="00F17FC1"/>
    <w:rsid w:val="00F20497"/>
    <w:rsid w:val="00F205B5"/>
    <w:rsid w:val="00F20976"/>
    <w:rsid w:val="00F20A6D"/>
    <w:rsid w:val="00F21562"/>
    <w:rsid w:val="00F2188C"/>
    <w:rsid w:val="00F21A06"/>
    <w:rsid w:val="00F21CBF"/>
    <w:rsid w:val="00F21ED0"/>
    <w:rsid w:val="00F222A0"/>
    <w:rsid w:val="00F223E6"/>
    <w:rsid w:val="00F22DA5"/>
    <w:rsid w:val="00F22EBB"/>
    <w:rsid w:val="00F231BF"/>
    <w:rsid w:val="00F23366"/>
    <w:rsid w:val="00F23601"/>
    <w:rsid w:val="00F23863"/>
    <w:rsid w:val="00F24623"/>
    <w:rsid w:val="00F2469A"/>
    <w:rsid w:val="00F249EF"/>
    <w:rsid w:val="00F25023"/>
    <w:rsid w:val="00F2562D"/>
    <w:rsid w:val="00F26137"/>
    <w:rsid w:val="00F26584"/>
    <w:rsid w:val="00F26A09"/>
    <w:rsid w:val="00F26F5B"/>
    <w:rsid w:val="00F2749E"/>
    <w:rsid w:val="00F27750"/>
    <w:rsid w:val="00F277C2"/>
    <w:rsid w:val="00F302C1"/>
    <w:rsid w:val="00F307F3"/>
    <w:rsid w:val="00F309F9"/>
    <w:rsid w:val="00F30AF8"/>
    <w:rsid w:val="00F30EF7"/>
    <w:rsid w:val="00F3131A"/>
    <w:rsid w:val="00F31768"/>
    <w:rsid w:val="00F31F44"/>
    <w:rsid w:val="00F32010"/>
    <w:rsid w:val="00F3249B"/>
    <w:rsid w:val="00F32A1F"/>
    <w:rsid w:val="00F343B8"/>
    <w:rsid w:val="00F34A37"/>
    <w:rsid w:val="00F34DA1"/>
    <w:rsid w:val="00F35AF7"/>
    <w:rsid w:val="00F35E1A"/>
    <w:rsid w:val="00F361F9"/>
    <w:rsid w:val="00F365A3"/>
    <w:rsid w:val="00F3709C"/>
    <w:rsid w:val="00F37FC0"/>
    <w:rsid w:val="00F40568"/>
    <w:rsid w:val="00F4081D"/>
    <w:rsid w:val="00F415E7"/>
    <w:rsid w:val="00F41B82"/>
    <w:rsid w:val="00F425EF"/>
    <w:rsid w:val="00F42BE4"/>
    <w:rsid w:val="00F43035"/>
    <w:rsid w:val="00F43E55"/>
    <w:rsid w:val="00F43F55"/>
    <w:rsid w:val="00F442FA"/>
    <w:rsid w:val="00F446B2"/>
    <w:rsid w:val="00F44828"/>
    <w:rsid w:val="00F44875"/>
    <w:rsid w:val="00F4545E"/>
    <w:rsid w:val="00F45EF8"/>
    <w:rsid w:val="00F46695"/>
    <w:rsid w:val="00F47544"/>
    <w:rsid w:val="00F4768D"/>
    <w:rsid w:val="00F47995"/>
    <w:rsid w:val="00F47C3A"/>
    <w:rsid w:val="00F5055B"/>
    <w:rsid w:val="00F506DB"/>
    <w:rsid w:val="00F5099B"/>
    <w:rsid w:val="00F51A50"/>
    <w:rsid w:val="00F51B2D"/>
    <w:rsid w:val="00F51B2E"/>
    <w:rsid w:val="00F51F81"/>
    <w:rsid w:val="00F51FC0"/>
    <w:rsid w:val="00F5216C"/>
    <w:rsid w:val="00F52238"/>
    <w:rsid w:val="00F52623"/>
    <w:rsid w:val="00F52770"/>
    <w:rsid w:val="00F53136"/>
    <w:rsid w:val="00F5325E"/>
    <w:rsid w:val="00F53579"/>
    <w:rsid w:val="00F53D45"/>
    <w:rsid w:val="00F53E8E"/>
    <w:rsid w:val="00F542A7"/>
    <w:rsid w:val="00F54323"/>
    <w:rsid w:val="00F54612"/>
    <w:rsid w:val="00F548D0"/>
    <w:rsid w:val="00F5538F"/>
    <w:rsid w:val="00F5539B"/>
    <w:rsid w:val="00F556F4"/>
    <w:rsid w:val="00F5576B"/>
    <w:rsid w:val="00F559DD"/>
    <w:rsid w:val="00F55EC2"/>
    <w:rsid w:val="00F57574"/>
    <w:rsid w:val="00F575B9"/>
    <w:rsid w:val="00F57677"/>
    <w:rsid w:val="00F57AC1"/>
    <w:rsid w:val="00F608DD"/>
    <w:rsid w:val="00F608E8"/>
    <w:rsid w:val="00F60D53"/>
    <w:rsid w:val="00F61D0C"/>
    <w:rsid w:val="00F623BB"/>
    <w:rsid w:val="00F625B7"/>
    <w:rsid w:val="00F626E9"/>
    <w:rsid w:val="00F6281F"/>
    <w:rsid w:val="00F62E7D"/>
    <w:rsid w:val="00F635EE"/>
    <w:rsid w:val="00F63C72"/>
    <w:rsid w:val="00F63E9D"/>
    <w:rsid w:val="00F64CC2"/>
    <w:rsid w:val="00F65765"/>
    <w:rsid w:val="00F65AC0"/>
    <w:rsid w:val="00F668F6"/>
    <w:rsid w:val="00F669D7"/>
    <w:rsid w:val="00F67750"/>
    <w:rsid w:val="00F67B73"/>
    <w:rsid w:val="00F67CEA"/>
    <w:rsid w:val="00F67FA7"/>
    <w:rsid w:val="00F709FF"/>
    <w:rsid w:val="00F712A1"/>
    <w:rsid w:val="00F715D8"/>
    <w:rsid w:val="00F724CF"/>
    <w:rsid w:val="00F7294D"/>
    <w:rsid w:val="00F7330D"/>
    <w:rsid w:val="00F7362A"/>
    <w:rsid w:val="00F73A97"/>
    <w:rsid w:val="00F73E68"/>
    <w:rsid w:val="00F74912"/>
    <w:rsid w:val="00F74948"/>
    <w:rsid w:val="00F74E1B"/>
    <w:rsid w:val="00F75B6F"/>
    <w:rsid w:val="00F75C6D"/>
    <w:rsid w:val="00F7606B"/>
    <w:rsid w:val="00F768A3"/>
    <w:rsid w:val="00F76E54"/>
    <w:rsid w:val="00F76E86"/>
    <w:rsid w:val="00F770B1"/>
    <w:rsid w:val="00F7745E"/>
    <w:rsid w:val="00F774FD"/>
    <w:rsid w:val="00F775D8"/>
    <w:rsid w:val="00F7779F"/>
    <w:rsid w:val="00F77811"/>
    <w:rsid w:val="00F77F5C"/>
    <w:rsid w:val="00F800A4"/>
    <w:rsid w:val="00F80D8E"/>
    <w:rsid w:val="00F81073"/>
    <w:rsid w:val="00F8156C"/>
    <w:rsid w:val="00F81A41"/>
    <w:rsid w:val="00F827A1"/>
    <w:rsid w:val="00F82C99"/>
    <w:rsid w:val="00F830D3"/>
    <w:rsid w:val="00F83483"/>
    <w:rsid w:val="00F836F9"/>
    <w:rsid w:val="00F8410C"/>
    <w:rsid w:val="00F84499"/>
    <w:rsid w:val="00F84575"/>
    <w:rsid w:val="00F845BB"/>
    <w:rsid w:val="00F8482C"/>
    <w:rsid w:val="00F84955"/>
    <w:rsid w:val="00F84B1D"/>
    <w:rsid w:val="00F84BA2"/>
    <w:rsid w:val="00F84BCB"/>
    <w:rsid w:val="00F84F9F"/>
    <w:rsid w:val="00F854F3"/>
    <w:rsid w:val="00F8662A"/>
    <w:rsid w:val="00F86AFE"/>
    <w:rsid w:val="00F86F0D"/>
    <w:rsid w:val="00F90259"/>
    <w:rsid w:val="00F90B19"/>
    <w:rsid w:val="00F90E09"/>
    <w:rsid w:val="00F90E3F"/>
    <w:rsid w:val="00F90ECF"/>
    <w:rsid w:val="00F911D6"/>
    <w:rsid w:val="00F918DF"/>
    <w:rsid w:val="00F91A12"/>
    <w:rsid w:val="00F91E66"/>
    <w:rsid w:val="00F91F0F"/>
    <w:rsid w:val="00F9208D"/>
    <w:rsid w:val="00F923E4"/>
    <w:rsid w:val="00F9288D"/>
    <w:rsid w:val="00F929F1"/>
    <w:rsid w:val="00F92D02"/>
    <w:rsid w:val="00F92F07"/>
    <w:rsid w:val="00F93B80"/>
    <w:rsid w:val="00F93D2E"/>
    <w:rsid w:val="00F9431A"/>
    <w:rsid w:val="00F9499C"/>
    <w:rsid w:val="00F949F3"/>
    <w:rsid w:val="00F94B15"/>
    <w:rsid w:val="00F94FEE"/>
    <w:rsid w:val="00F95DA3"/>
    <w:rsid w:val="00F95F32"/>
    <w:rsid w:val="00F968AD"/>
    <w:rsid w:val="00F97047"/>
    <w:rsid w:val="00FA08FA"/>
    <w:rsid w:val="00FA09F8"/>
    <w:rsid w:val="00FA0D37"/>
    <w:rsid w:val="00FA0E23"/>
    <w:rsid w:val="00FA1ADD"/>
    <w:rsid w:val="00FA1DB7"/>
    <w:rsid w:val="00FA2115"/>
    <w:rsid w:val="00FA29E2"/>
    <w:rsid w:val="00FA2A9A"/>
    <w:rsid w:val="00FA2D01"/>
    <w:rsid w:val="00FA31AC"/>
    <w:rsid w:val="00FA3454"/>
    <w:rsid w:val="00FA39E3"/>
    <w:rsid w:val="00FA4A64"/>
    <w:rsid w:val="00FA5117"/>
    <w:rsid w:val="00FA5223"/>
    <w:rsid w:val="00FA5310"/>
    <w:rsid w:val="00FA564B"/>
    <w:rsid w:val="00FA5774"/>
    <w:rsid w:val="00FA5A0D"/>
    <w:rsid w:val="00FA5C54"/>
    <w:rsid w:val="00FA623B"/>
    <w:rsid w:val="00FA678B"/>
    <w:rsid w:val="00FA6942"/>
    <w:rsid w:val="00FA6CB1"/>
    <w:rsid w:val="00FA6E11"/>
    <w:rsid w:val="00FA7748"/>
    <w:rsid w:val="00FB0591"/>
    <w:rsid w:val="00FB075B"/>
    <w:rsid w:val="00FB117B"/>
    <w:rsid w:val="00FB1427"/>
    <w:rsid w:val="00FB1439"/>
    <w:rsid w:val="00FB144A"/>
    <w:rsid w:val="00FB1A6B"/>
    <w:rsid w:val="00FB1FAC"/>
    <w:rsid w:val="00FB24DD"/>
    <w:rsid w:val="00FB2525"/>
    <w:rsid w:val="00FB2883"/>
    <w:rsid w:val="00FB390A"/>
    <w:rsid w:val="00FB585D"/>
    <w:rsid w:val="00FB58E0"/>
    <w:rsid w:val="00FB5DBE"/>
    <w:rsid w:val="00FB6120"/>
    <w:rsid w:val="00FB64F9"/>
    <w:rsid w:val="00FB65C8"/>
    <w:rsid w:val="00FB6BEA"/>
    <w:rsid w:val="00FB72F1"/>
    <w:rsid w:val="00FB79AC"/>
    <w:rsid w:val="00FB7AA6"/>
    <w:rsid w:val="00FB7CB4"/>
    <w:rsid w:val="00FC0046"/>
    <w:rsid w:val="00FC0BA4"/>
    <w:rsid w:val="00FC0EDA"/>
    <w:rsid w:val="00FC0FF0"/>
    <w:rsid w:val="00FC1733"/>
    <w:rsid w:val="00FC1743"/>
    <w:rsid w:val="00FC1781"/>
    <w:rsid w:val="00FC18DB"/>
    <w:rsid w:val="00FC1C03"/>
    <w:rsid w:val="00FC2042"/>
    <w:rsid w:val="00FC26DA"/>
    <w:rsid w:val="00FC27EF"/>
    <w:rsid w:val="00FC3496"/>
    <w:rsid w:val="00FC37B9"/>
    <w:rsid w:val="00FC3CA5"/>
    <w:rsid w:val="00FC40F3"/>
    <w:rsid w:val="00FC47F5"/>
    <w:rsid w:val="00FC4D81"/>
    <w:rsid w:val="00FC4E15"/>
    <w:rsid w:val="00FC5017"/>
    <w:rsid w:val="00FC56FF"/>
    <w:rsid w:val="00FC598E"/>
    <w:rsid w:val="00FC59FC"/>
    <w:rsid w:val="00FC5DA5"/>
    <w:rsid w:val="00FC5E56"/>
    <w:rsid w:val="00FC658B"/>
    <w:rsid w:val="00FC661A"/>
    <w:rsid w:val="00FC6878"/>
    <w:rsid w:val="00FC7EAF"/>
    <w:rsid w:val="00FD0129"/>
    <w:rsid w:val="00FD067E"/>
    <w:rsid w:val="00FD0CB8"/>
    <w:rsid w:val="00FD0F33"/>
    <w:rsid w:val="00FD0F85"/>
    <w:rsid w:val="00FD1E32"/>
    <w:rsid w:val="00FD2503"/>
    <w:rsid w:val="00FD2A2F"/>
    <w:rsid w:val="00FD2AD3"/>
    <w:rsid w:val="00FD2DFD"/>
    <w:rsid w:val="00FD3829"/>
    <w:rsid w:val="00FD3953"/>
    <w:rsid w:val="00FD3AEE"/>
    <w:rsid w:val="00FD3B7B"/>
    <w:rsid w:val="00FD448A"/>
    <w:rsid w:val="00FD47AF"/>
    <w:rsid w:val="00FD4A30"/>
    <w:rsid w:val="00FD6776"/>
    <w:rsid w:val="00FD6BBE"/>
    <w:rsid w:val="00FD6F5D"/>
    <w:rsid w:val="00FD7061"/>
    <w:rsid w:val="00FD71D7"/>
    <w:rsid w:val="00FD7B07"/>
    <w:rsid w:val="00FD7E67"/>
    <w:rsid w:val="00FE094E"/>
    <w:rsid w:val="00FE0B29"/>
    <w:rsid w:val="00FE1296"/>
    <w:rsid w:val="00FE188D"/>
    <w:rsid w:val="00FE1D9C"/>
    <w:rsid w:val="00FE20B3"/>
    <w:rsid w:val="00FE2ABC"/>
    <w:rsid w:val="00FE2E17"/>
    <w:rsid w:val="00FE3060"/>
    <w:rsid w:val="00FE3431"/>
    <w:rsid w:val="00FE36DE"/>
    <w:rsid w:val="00FE385B"/>
    <w:rsid w:val="00FE39F3"/>
    <w:rsid w:val="00FE4366"/>
    <w:rsid w:val="00FE44A8"/>
    <w:rsid w:val="00FE480D"/>
    <w:rsid w:val="00FE4AB5"/>
    <w:rsid w:val="00FE5200"/>
    <w:rsid w:val="00FE6253"/>
    <w:rsid w:val="00FE63DA"/>
    <w:rsid w:val="00FE6580"/>
    <w:rsid w:val="00FE6746"/>
    <w:rsid w:val="00FE6779"/>
    <w:rsid w:val="00FE6AA5"/>
    <w:rsid w:val="00FE73D2"/>
    <w:rsid w:val="00FE7ECB"/>
    <w:rsid w:val="00FF0F77"/>
    <w:rsid w:val="00FF10C9"/>
    <w:rsid w:val="00FF1138"/>
    <w:rsid w:val="00FF1556"/>
    <w:rsid w:val="00FF1C7B"/>
    <w:rsid w:val="00FF2966"/>
    <w:rsid w:val="00FF30DF"/>
    <w:rsid w:val="00FF32B6"/>
    <w:rsid w:val="00FF392C"/>
    <w:rsid w:val="00FF3C62"/>
    <w:rsid w:val="00FF3EA4"/>
    <w:rsid w:val="00FF43C5"/>
    <w:rsid w:val="00FF4418"/>
    <w:rsid w:val="00FF52CF"/>
    <w:rsid w:val="00FF53FE"/>
    <w:rsid w:val="00FF5D7A"/>
    <w:rsid w:val="00FF61C9"/>
    <w:rsid w:val="00FF71EE"/>
    <w:rsid w:val="00FF7B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5662F8B5"/>
  <w15:docId w15:val="{F1BC951C-3EED-4DB7-9838-7F9BA5B7A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F0D78"/>
    <w:pPr>
      <w:spacing w:after="160" w:line="259" w:lineRule="auto"/>
    </w:pPr>
    <w:rPr>
      <w:rFonts w:eastAsiaTheme="minorEastAsia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037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CE67A7"/>
    <w:pPr>
      <w:spacing w:after="0" w:line="240" w:lineRule="auto"/>
    </w:pPr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CE67A7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6BA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6BAE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96BAE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964BC6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64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64BC6"/>
    <w:rPr>
      <w:rFonts w:ascii="Tahoma" w:eastAsiaTheme="minorEastAsi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A2FAF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A2FAF"/>
    <w:rPr>
      <w:rFonts w:eastAsiaTheme="minorEastAsia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2037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table" w:styleId="Tabela-Siatka">
    <w:name w:val="Table Grid"/>
    <w:basedOn w:val="Standardowy"/>
    <w:uiPriority w:val="59"/>
    <w:unhideWhenUsed/>
    <w:rsid w:val="003677A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markedcontent">
    <w:name w:val="markedcontent"/>
    <w:basedOn w:val="Domylnaczcionkaakapitu"/>
    <w:rsid w:val="00842C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CF3B1E59FA3456CB9910416313DE0D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52351D-381C-4AF6-82B4-6995E84EB8D6}"/>
      </w:docPartPr>
      <w:docPartBody>
        <w:p w:rsidR="000E499D" w:rsidRDefault="00AC3C14" w:rsidP="00AC3C14">
          <w:pPr>
            <w:pStyle w:val="DCF3B1E59FA3456CB9910416313DE0D92"/>
          </w:pPr>
          <w:r>
            <w:rPr>
              <w:rFonts w:cs="Times New Roman"/>
            </w:rPr>
            <w:t>……………………………………………………</w:t>
          </w:r>
        </w:p>
      </w:docPartBody>
    </w:docPart>
    <w:docPart>
      <w:docPartPr>
        <w:name w:val="D9D1FE2E58944BC08D578A444FDD7EC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49F62AA-BE00-4B46-AA71-FDF92F70FCD5}"/>
      </w:docPartPr>
      <w:docPartBody>
        <w:p w:rsidR="000E499D" w:rsidRDefault="00AC3C14" w:rsidP="00AC3C14">
          <w:pPr>
            <w:pStyle w:val="D9D1FE2E58944BC08D578A444FDD7ECF2"/>
          </w:pPr>
          <w:r>
            <w:rPr>
              <w:rFonts w:cs="Times New Roman"/>
            </w:rPr>
            <w:t>……………………………………………………………………………………………………</w:t>
          </w:r>
        </w:p>
      </w:docPartBody>
    </w:docPart>
    <w:docPart>
      <w:docPartPr>
        <w:name w:val="5967689A4D1F4002AC40AF35D618465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2F77692-8555-4ECE-85D3-1968576C350E}"/>
      </w:docPartPr>
      <w:docPartBody>
        <w:p w:rsidR="00A55680" w:rsidRDefault="00A55680" w:rsidP="00A55680">
          <w:pPr>
            <w:pStyle w:val="5967689A4D1F4002AC40AF35D6184659"/>
          </w:pPr>
          <w:r>
            <w:rPr>
              <w:rFonts w:cs="Times New Roman"/>
            </w:rPr>
            <w:t>………………………………………</w:t>
          </w:r>
        </w:p>
      </w:docPartBody>
    </w:docPart>
    <w:docPart>
      <w:docPartPr>
        <w:name w:val="74C74A8024DF4FA384366A5B42225E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E3F4E16-4386-4972-977D-EE5875B4EA66}"/>
      </w:docPartPr>
      <w:docPartBody>
        <w:p w:rsidR="00C10B7F" w:rsidRDefault="00AC3C14" w:rsidP="00AC3C14">
          <w:pPr>
            <w:pStyle w:val="74C74A8024DF4FA384366A5B42225E583"/>
          </w:pPr>
          <w:r>
            <w:rPr>
              <w:rFonts w:cs="Times New Roman"/>
            </w:rPr>
            <w:t>…………………………</w:t>
          </w:r>
        </w:p>
      </w:docPartBody>
    </w:docPart>
    <w:docPart>
      <w:docPartPr>
        <w:name w:val="3B90449BD3A74288B7A36431EC7D487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B686B25-EE3A-46B3-962D-64B115849BB5}"/>
      </w:docPartPr>
      <w:docPartBody>
        <w:p w:rsidR="00C10B7F" w:rsidRDefault="00AC3C14" w:rsidP="00AC3C14">
          <w:pPr>
            <w:pStyle w:val="3B90449BD3A74288B7A36431EC7D48773"/>
          </w:pPr>
          <w:r>
            <w:rPr>
              <w:rFonts w:cs="Times New Roman"/>
            </w:rPr>
            <w:t>………………………</w:t>
          </w:r>
        </w:p>
      </w:docPartBody>
    </w:docPart>
    <w:docPart>
      <w:docPartPr>
        <w:name w:val="B0C34B4A9F9B4BE5865940B077A27FE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076FC33-A862-4487-87D0-823BD3959779}"/>
      </w:docPartPr>
      <w:docPartBody>
        <w:p w:rsidR="00C10B7F" w:rsidRDefault="00AC3C14" w:rsidP="00AC3C14">
          <w:pPr>
            <w:pStyle w:val="B0C34B4A9F9B4BE5865940B077A27FE23"/>
          </w:pPr>
          <w:r>
            <w:rPr>
              <w:rFonts w:cs="Times New Roman"/>
            </w:rPr>
            <w:t>………………</w:t>
          </w:r>
        </w:p>
      </w:docPartBody>
    </w:docPart>
    <w:docPart>
      <w:docPartPr>
        <w:name w:val="7A0F60316EF24293A3E4931E9C0C341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FB30951-C160-4BA0-B044-4BD9B06599F4}"/>
      </w:docPartPr>
      <w:docPartBody>
        <w:p w:rsidR="00FD2DFA" w:rsidRDefault="00586E26" w:rsidP="00586E26">
          <w:pPr>
            <w:pStyle w:val="7A0F60316EF24293A3E4931E9C0C3412"/>
          </w:pPr>
          <w:r>
            <w:rPr>
              <w:rFonts w:cs="Times New Roman"/>
            </w:rPr>
            <w:t>……………………………………………………</w:t>
          </w:r>
        </w:p>
      </w:docPartBody>
    </w:docPart>
    <w:docPart>
      <w:docPartPr>
        <w:name w:val="C1627E741F5D47118A9CC8FEC8E2AE0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542553E-0E28-4E85-B99D-8BFD3A13C428}"/>
      </w:docPartPr>
      <w:docPartBody>
        <w:p w:rsidR="00FD2DFA" w:rsidRDefault="00586E26" w:rsidP="00586E26">
          <w:pPr>
            <w:pStyle w:val="C1627E741F5D47118A9CC8FEC8E2AE06"/>
          </w:pPr>
          <w:r>
            <w:rPr>
              <w:rFonts w:cs="Times New Roman"/>
            </w:rPr>
            <w:t>……………………………………………………</w:t>
          </w:r>
        </w:p>
      </w:docPartBody>
    </w:docPart>
    <w:docPart>
      <w:docPartPr>
        <w:name w:val="2C450C6BD6BA49A2908CB787A22B4C3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61EB32-A061-427A-90D5-262C55A23E20}"/>
      </w:docPartPr>
      <w:docPartBody>
        <w:p w:rsidR="00477320" w:rsidRDefault="008F6594" w:rsidP="008F6594">
          <w:pPr>
            <w:pStyle w:val="2C450C6BD6BA49A2908CB787A22B4C3B"/>
          </w:pPr>
          <w:r w:rsidRPr="004F3D8C">
            <w:t>………………………………………</w:t>
          </w:r>
        </w:p>
      </w:docPartBody>
    </w:docPart>
    <w:docPart>
      <w:docPartPr>
        <w:name w:val="C9A99F4C03A74ADDA8E0E63A3754C07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AF1879D-DEB4-4CA7-9291-CED8FAB83AB1}"/>
      </w:docPartPr>
      <w:docPartBody>
        <w:p w:rsidR="00477320" w:rsidRDefault="008F6594" w:rsidP="008F6594">
          <w:pPr>
            <w:pStyle w:val="C9A99F4C03A74ADDA8E0E63A3754C07C"/>
          </w:pPr>
          <w:r w:rsidRPr="004F3D8C">
            <w:t>……………………………………………</w:t>
          </w:r>
        </w:p>
      </w:docPartBody>
    </w:docPart>
    <w:docPart>
      <w:docPartPr>
        <w:name w:val="866AF35133D94BD8AF917B0F1EB32E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E5EE45E-E7D9-44AD-BD9B-4211E45D2A1F}"/>
      </w:docPartPr>
      <w:docPartBody>
        <w:p w:rsidR="00477320" w:rsidRDefault="008F6594" w:rsidP="008F6594">
          <w:pPr>
            <w:pStyle w:val="866AF35133D94BD8AF917B0F1EB32E9F"/>
          </w:pPr>
          <w:r>
            <w:rPr>
              <w:rFonts w:cs="Times New Roman"/>
            </w:rPr>
            <w:t>……………………………………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7740"/>
    <w:rsid w:val="000C2A97"/>
    <w:rsid w:val="000E499D"/>
    <w:rsid w:val="002041DB"/>
    <w:rsid w:val="002B68AE"/>
    <w:rsid w:val="002C2C16"/>
    <w:rsid w:val="00354332"/>
    <w:rsid w:val="003C56D9"/>
    <w:rsid w:val="00477320"/>
    <w:rsid w:val="004778D1"/>
    <w:rsid w:val="00552D33"/>
    <w:rsid w:val="00586E26"/>
    <w:rsid w:val="00614C0A"/>
    <w:rsid w:val="006342EE"/>
    <w:rsid w:val="006E2C22"/>
    <w:rsid w:val="0075630D"/>
    <w:rsid w:val="007C2D43"/>
    <w:rsid w:val="00840D4F"/>
    <w:rsid w:val="00843653"/>
    <w:rsid w:val="008B4E64"/>
    <w:rsid w:val="008F6594"/>
    <w:rsid w:val="00923001"/>
    <w:rsid w:val="009571C1"/>
    <w:rsid w:val="00A07740"/>
    <w:rsid w:val="00A32369"/>
    <w:rsid w:val="00A55680"/>
    <w:rsid w:val="00AA6CC9"/>
    <w:rsid w:val="00AC3C14"/>
    <w:rsid w:val="00B1016D"/>
    <w:rsid w:val="00B149E5"/>
    <w:rsid w:val="00BE2621"/>
    <w:rsid w:val="00C10B7F"/>
    <w:rsid w:val="00C35615"/>
    <w:rsid w:val="00C62847"/>
    <w:rsid w:val="00D720BF"/>
    <w:rsid w:val="00D74275"/>
    <w:rsid w:val="00D9703B"/>
    <w:rsid w:val="00DB70E2"/>
    <w:rsid w:val="00DB7916"/>
    <w:rsid w:val="00DC1491"/>
    <w:rsid w:val="00DF3196"/>
    <w:rsid w:val="00FD2DFA"/>
    <w:rsid w:val="00FD5A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A6CC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AC3C14"/>
    <w:rPr>
      <w:color w:val="808080"/>
    </w:rPr>
  </w:style>
  <w:style w:type="paragraph" w:customStyle="1" w:styleId="74C74A8024DF4FA384366A5B42225E58">
    <w:name w:val="74C74A8024DF4FA384366A5B42225E58"/>
    <w:rsid w:val="00AC3C14"/>
    <w:pPr>
      <w:spacing w:after="160" w:line="259" w:lineRule="auto"/>
    </w:pPr>
  </w:style>
  <w:style w:type="paragraph" w:customStyle="1" w:styleId="3B90449BD3A74288B7A36431EC7D4877">
    <w:name w:val="3B90449BD3A74288B7A36431EC7D4877"/>
    <w:rsid w:val="00AC3C14"/>
    <w:pPr>
      <w:spacing w:after="160" w:line="259" w:lineRule="auto"/>
    </w:pPr>
  </w:style>
  <w:style w:type="paragraph" w:customStyle="1" w:styleId="B0C34B4A9F9B4BE5865940B077A27FE2">
    <w:name w:val="B0C34B4A9F9B4BE5865940B077A27FE2"/>
    <w:rsid w:val="00AC3C14"/>
    <w:pPr>
      <w:spacing w:after="160" w:line="259" w:lineRule="auto"/>
    </w:pPr>
  </w:style>
  <w:style w:type="paragraph" w:customStyle="1" w:styleId="2707559DEF2B4C378D7548F67728BC11">
    <w:name w:val="2707559DEF2B4C378D7548F67728BC11"/>
    <w:rsid w:val="00AC3C14"/>
    <w:pPr>
      <w:spacing w:after="160" w:line="259" w:lineRule="auto"/>
    </w:pPr>
  </w:style>
  <w:style w:type="paragraph" w:customStyle="1" w:styleId="DCF3B1E59FA3456CB9910416313DE0D9">
    <w:name w:val="DCF3B1E59FA3456CB9910416313DE0D9"/>
    <w:rsid w:val="00AC3C14"/>
    <w:pPr>
      <w:spacing w:after="160" w:line="259" w:lineRule="auto"/>
    </w:pPr>
  </w:style>
  <w:style w:type="paragraph" w:customStyle="1" w:styleId="D9D1FE2E58944BC08D578A444FDD7ECF">
    <w:name w:val="D9D1FE2E58944BC08D578A444FDD7ECF"/>
    <w:rsid w:val="00AC3C14"/>
    <w:pPr>
      <w:spacing w:after="160" w:line="259" w:lineRule="auto"/>
    </w:pPr>
  </w:style>
  <w:style w:type="paragraph" w:customStyle="1" w:styleId="3FFCDC779EBB454A8751B96736892BFD">
    <w:name w:val="3FFCDC779EBB454A8751B96736892BFD"/>
    <w:rsid w:val="00AC3C14"/>
    <w:pPr>
      <w:spacing w:after="160" w:line="259" w:lineRule="auto"/>
    </w:pPr>
  </w:style>
  <w:style w:type="paragraph" w:customStyle="1" w:styleId="74C74A8024DF4FA384366A5B42225E582">
    <w:name w:val="74C74A8024DF4FA384366A5B42225E582"/>
    <w:rsid w:val="00AC3C14"/>
    <w:pPr>
      <w:spacing w:after="160" w:line="259" w:lineRule="auto"/>
    </w:pPr>
  </w:style>
  <w:style w:type="paragraph" w:customStyle="1" w:styleId="3B90449BD3A74288B7A36431EC7D48772">
    <w:name w:val="3B90449BD3A74288B7A36431EC7D48772"/>
    <w:rsid w:val="00AC3C14"/>
    <w:pPr>
      <w:spacing w:after="160" w:line="259" w:lineRule="auto"/>
    </w:pPr>
  </w:style>
  <w:style w:type="paragraph" w:customStyle="1" w:styleId="B0C34B4A9F9B4BE5865940B077A27FE22">
    <w:name w:val="B0C34B4A9F9B4BE5865940B077A27FE22"/>
    <w:rsid w:val="00AC3C14"/>
    <w:pPr>
      <w:spacing w:after="160" w:line="259" w:lineRule="auto"/>
    </w:pPr>
  </w:style>
  <w:style w:type="paragraph" w:customStyle="1" w:styleId="2707559DEF2B4C378D7548F67728BC112">
    <w:name w:val="2707559DEF2B4C378D7548F67728BC112"/>
    <w:rsid w:val="00AC3C14"/>
    <w:pPr>
      <w:spacing w:after="160" w:line="259" w:lineRule="auto"/>
    </w:pPr>
  </w:style>
  <w:style w:type="paragraph" w:customStyle="1" w:styleId="DCF3B1E59FA3456CB9910416313DE0D91">
    <w:name w:val="DCF3B1E59FA3456CB9910416313DE0D91"/>
    <w:rsid w:val="00AC3C14"/>
    <w:pPr>
      <w:spacing w:after="160" w:line="259" w:lineRule="auto"/>
    </w:pPr>
  </w:style>
  <w:style w:type="paragraph" w:customStyle="1" w:styleId="D9D1FE2E58944BC08D578A444FDD7ECF1">
    <w:name w:val="D9D1FE2E58944BC08D578A444FDD7ECF1"/>
    <w:rsid w:val="00AC3C14"/>
    <w:pPr>
      <w:spacing w:after="160" w:line="259" w:lineRule="auto"/>
    </w:pPr>
  </w:style>
  <w:style w:type="paragraph" w:customStyle="1" w:styleId="3FFCDC779EBB454A8751B96736892BFD1">
    <w:name w:val="3FFCDC779EBB454A8751B96736892BFD1"/>
    <w:rsid w:val="00AC3C14"/>
    <w:pPr>
      <w:spacing w:after="160" w:line="259" w:lineRule="auto"/>
    </w:pPr>
  </w:style>
  <w:style w:type="paragraph" w:customStyle="1" w:styleId="74C74A8024DF4FA384366A5B42225E583">
    <w:name w:val="74C74A8024DF4FA384366A5B42225E583"/>
    <w:rsid w:val="00AC3C14"/>
    <w:pPr>
      <w:spacing w:after="160" w:line="259" w:lineRule="auto"/>
    </w:pPr>
  </w:style>
  <w:style w:type="paragraph" w:customStyle="1" w:styleId="3B90449BD3A74288B7A36431EC7D48773">
    <w:name w:val="3B90449BD3A74288B7A36431EC7D48773"/>
    <w:rsid w:val="00AC3C14"/>
    <w:pPr>
      <w:spacing w:after="160" w:line="259" w:lineRule="auto"/>
    </w:pPr>
  </w:style>
  <w:style w:type="paragraph" w:customStyle="1" w:styleId="B0C34B4A9F9B4BE5865940B077A27FE23">
    <w:name w:val="B0C34B4A9F9B4BE5865940B077A27FE23"/>
    <w:rsid w:val="00AC3C14"/>
    <w:pPr>
      <w:spacing w:after="160" w:line="259" w:lineRule="auto"/>
    </w:pPr>
  </w:style>
  <w:style w:type="paragraph" w:customStyle="1" w:styleId="2707559DEF2B4C378D7548F67728BC113">
    <w:name w:val="2707559DEF2B4C378D7548F67728BC113"/>
    <w:rsid w:val="00AC3C14"/>
    <w:pPr>
      <w:spacing w:after="160" w:line="259" w:lineRule="auto"/>
    </w:pPr>
  </w:style>
  <w:style w:type="paragraph" w:customStyle="1" w:styleId="DCF3B1E59FA3456CB9910416313DE0D92">
    <w:name w:val="DCF3B1E59FA3456CB9910416313DE0D92"/>
    <w:rsid w:val="00AC3C14"/>
    <w:pPr>
      <w:spacing w:after="160" w:line="259" w:lineRule="auto"/>
    </w:pPr>
  </w:style>
  <w:style w:type="paragraph" w:customStyle="1" w:styleId="D9D1FE2E58944BC08D578A444FDD7ECF2">
    <w:name w:val="D9D1FE2E58944BC08D578A444FDD7ECF2"/>
    <w:rsid w:val="00AC3C14"/>
    <w:pPr>
      <w:spacing w:after="160" w:line="259" w:lineRule="auto"/>
    </w:pPr>
  </w:style>
  <w:style w:type="paragraph" w:customStyle="1" w:styleId="3FFCDC779EBB454A8751B96736892BFD2">
    <w:name w:val="3FFCDC779EBB454A8751B96736892BFD2"/>
    <w:rsid w:val="00AC3C14"/>
    <w:pPr>
      <w:spacing w:after="160" w:line="259" w:lineRule="auto"/>
    </w:pPr>
  </w:style>
  <w:style w:type="paragraph" w:customStyle="1" w:styleId="5967689A4D1F4002AC40AF35D6184659">
    <w:name w:val="5967689A4D1F4002AC40AF35D6184659"/>
    <w:rsid w:val="00A55680"/>
    <w:pPr>
      <w:spacing w:after="160" w:line="259" w:lineRule="auto"/>
    </w:pPr>
  </w:style>
  <w:style w:type="paragraph" w:customStyle="1" w:styleId="63E7180CF8AB4323B16D913656E466F77">
    <w:name w:val="63E7180CF8AB4323B16D913656E466F77"/>
    <w:rsid w:val="00A55680"/>
    <w:pPr>
      <w:spacing w:after="160" w:line="259" w:lineRule="auto"/>
    </w:pPr>
  </w:style>
  <w:style w:type="paragraph" w:customStyle="1" w:styleId="74C74A8024DF4FA384366A5B42225E581">
    <w:name w:val="74C74A8024DF4FA384366A5B42225E581"/>
    <w:rsid w:val="00552D33"/>
    <w:pPr>
      <w:spacing w:after="160" w:line="259" w:lineRule="auto"/>
    </w:pPr>
  </w:style>
  <w:style w:type="paragraph" w:customStyle="1" w:styleId="3B90449BD3A74288B7A36431EC7D48771">
    <w:name w:val="3B90449BD3A74288B7A36431EC7D48771"/>
    <w:rsid w:val="00552D33"/>
    <w:pPr>
      <w:spacing w:after="160" w:line="259" w:lineRule="auto"/>
    </w:pPr>
  </w:style>
  <w:style w:type="paragraph" w:customStyle="1" w:styleId="B0C34B4A9F9B4BE5865940B077A27FE21">
    <w:name w:val="B0C34B4A9F9B4BE5865940B077A27FE21"/>
    <w:rsid w:val="00552D33"/>
    <w:pPr>
      <w:spacing w:after="160" w:line="259" w:lineRule="auto"/>
    </w:pPr>
  </w:style>
  <w:style w:type="paragraph" w:customStyle="1" w:styleId="2707559DEF2B4C378D7548F67728BC111">
    <w:name w:val="2707559DEF2B4C378D7548F67728BC111"/>
    <w:rsid w:val="00552D33"/>
    <w:pPr>
      <w:spacing w:after="160" w:line="259" w:lineRule="auto"/>
    </w:pPr>
  </w:style>
  <w:style w:type="paragraph" w:customStyle="1" w:styleId="107A1DBF76E545DFAF39D50A1D9F551A1">
    <w:name w:val="107A1DBF76E545DFAF39D50A1D9F551A1"/>
    <w:rsid w:val="00552D33"/>
    <w:pPr>
      <w:spacing w:after="160" w:line="259" w:lineRule="auto"/>
    </w:pPr>
  </w:style>
  <w:style w:type="paragraph" w:customStyle="1" w:styleId="DCF3B1E59FA3456CB9910416313DE0D99">
    <w:name w:val="DCF3B1E59FA3456CB9910416313DE0D99"/>
    <w:rsid w:val="00552D33"/>
    <w:pPr>
      <w:spacing w:after="160" w:line="259" w:lineRule="auto"/>
    </w:pPr>
  </w:style>
  <w:style w:type="paragraph" w:customStyle="1" w:styleId="D9D1FE2E58944BC08D578A444FDD7ECF9">
    <w:name w:val="D9D1FE2E58944BC08D578A444FDD7ECF9"/>
    <w:rsid w:val="00552D33"/>
    <w:pPr>
      <w:spacing w:after="160" w:line="259" w:lineRule="auto"/>
    </w:pPr>
  </w:style>
  <w:style w:type="paragraph" w:customStyle="1" w:styleId="3FFCDC779EBB454A8751B96736892BFD8">
    <w:name w:val="3FFCDC779EBB454A8751B96736892BFD8"/>
    <w:rsid w:val="00552D33"/>
    <w:pPr>
      <w:spacing w:after="160" w:line="259" w:lineRule="auto"/>
    </w:pPr>
  </w:style>
  <w:style w:type="paragraph" w:customStyle="1" w:styleId="7A0F60316EF24293A3E4931E9C0C3412">
    <w:name w:val="7A0F60316EF24293A3E4931E9C0C3412"/>
    <w:rsid w:val="00586E26"/>
    <w:pPr>
      <w:spacing w:after="160" w:line="259" w:lineRule="auto"/>
    </w:pPr>
  </w:style>
  <w:style w:type="paragraph" w:customStyle="1" w:styleId="A5DF8E629EE5431F85BC417C244CF9D7">
    <w:name w:val="A5DF8E629EE5431F85BC417C244CF9D7"/>
    <w:rsid w:val="00586E26"/>
    <w:pPr>
      <w:spacing w:after="160" w:line="259" w:lineRule="auto"/>
    </w:pPr>
  </w:style>
  <w:style w:type="paragraph" w:customStyle="1" w:styleId="C1627E741F5D47118A9CC8FEC8E2AE06">
    <w:name w:val="C1627E741F5D47118A9CC8FEC8E2AE06"/>
    <w:rsid w:val="00586E26"/>
    <w:pPr>
      <w:spacing w:after="160" w:line="259" w:lineRule="auto"/>
    </w:pPr>
  </w:style>
  <w:style w:type="paragraph" w:customStyle="1" w:styleId="9E43B659812049FFB1553A44E3748090">
    <w:name w:val="9E43B659812049FFB1553A44E3748090"/>
    <w:rsid w:val="008F6594"/>
    <w:pPr>
      <w:spacing w:after="160" w:line="259" w:lineRule="auto"/>
    </w:pPr>
  </w:style>
  <w:style w:type="paragraph" w:customStyle="1" w:styleId="11F9A166844441A89AC7709754876E8F">
    <w:name w:val="11F9A166844441A89AC7709754876E8F"/>
    <w:rsid w:val="008F6594"/>
    <w:pPr>
      <w:spacing w:after="160" w:line="259" w:lineRule="auto"/>
    </w:pPr>
  </w:style>
  <w:style w:type="paragraph" w:customStyle="1" w:styleId="2C450C6BD6BA49A2908CB787A22B4C3B">
    <w:name w:val="2C450C6BD6BA49A2908CB787A22B4C3B"/>
    <w:rsid w:val="008F6594"/>
    <w:pPr>
      <w:spacing w:after="160" w:line="259" w:lineRule="auto"/>
    </w:pPr>
  </w:style>
  <w:style w:type="paragraph" w:customStyle="1" w:styleId="C9A99F4C03A74ADDA8E0E63A3754C07C">
    <w:name w:val="C9A99F4C03A74ADDA8E0E63A3754C07C"/>
    <w:rsid w:val="008F6594"/>
    <w:pPr>
      <w:spacing w:after="160" w:line="259" w:lineRule="auto"/>
    </w:pPr>
  </w:style>
  <w:style w:type="paragraph" w:customStyle="1" w:styleId="866AF35133D94BD8AF917B0F1EB32E9F">
    <w:name w:val="866AF35133D94BD8AF917B0F1EB32E9F"/>
    <w:rsid w:val="008F659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8D7540-6BF0-42A3-AC76-D49B4253B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57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</dc:creator>
  <cp:lastModifiedBy>Justyna Matuszewska</cp:lastModifiedBy>
  <cp:revision>19</cp:revision>
  <dcterms:created xsi:type="dcterms:W3CDTF">2021-03-12T09:42:00Z</dcterms:created>
  <dcterms:modified xsi:type="dcterms:W3CDTF">2024-01-16T12:54:00Z</dcterms:modified>
</cp:coreProperties>
</file>